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498" w:type="dxa"/>
        <w:tblLook w:val="01E0"/>
      </w:tblPr>
      <w:tblGrid>
        <w:gridCol w:w="9714"/>
        <w:gridCol w:w="222"/>
      </w:tblGrid>
      <w:tr w:rsidR="006B13D3" w:rsidRPr="00797F58" w:rsidTr="002D198A">
        <w:tc>
          <w:tcPr>
            <w:tcW w:w="4788" w:type="dxa"/>
            <w:shd w:val="clear" w:color="auto" w:fill="auto"/>
          </w:tcPr>
          <w:tbl>
            <w:tblPr>
              <w:tblW w:w="9498" w:type="dxa"/>
              <w:tblLook w:val="01E0"/>
            </w:tblPr>
            <w:tblGrid>
              <w:gridCol w:w="4788"/>
              <w:gridCol w:w="4710"/>
            </w:tblGrid>
            <w:tr w:rsidR="006B13D3" w:rsidRPr="00797F58" w:rsidTr="002D198A">
              <w:tc>
                <w:tcPr>
                  <w:tcW w:w="4788" w:type="dxa"/>
                </w:tcPr>
                <w:p w:rsidR="006B13D3" w:rsidRPr="004B4AA2" w:rsidRDefault="006B13D3" w:rsidP="002D198A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outlineLvl w:val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ru-RU"/>
                    </w:rPr>
                  </w:pPr>
                  <w:r w:rsidRPr="004B4AA2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ru-RU"/>
                    </w:rPr>
                    <w:t>МИНОБРНАУКИ РОССИИ</w:t>
                  </w:r>
                </w:p>
                <w:p w:rsidR="006B13D3" w:rsidRPr="004B4AA2" w:rsidRDefault="006B13D3" w:rsidP="002D198A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ru-RU"/>
                    </w:rPr>
                  </w:pPr>
                  <w:r w:rsidRPr="004B4AA2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ru-RU"/>
                    </w:rPr>
                    <w:t xml:space="preserve">Федеральное государственное бюджетное образовательное учреждение   </w:t>
                  </w:r>
                </w:p>
                <w:p w:rsidR="006B13D3" w:rsidRPr="004B4AA2" w:rsidRDefault="006B13D3" w:rsidP="002D198A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val="ru-RU"/>
                    </w:rPr>
                  </w:pPr>
                  <w:r w:rsidRPr="004B4AA2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ru-RU"/>
                    </w:rPr>
                    <w:t>высшего образования</w:t>
                  </w:r>
                </w:p>
                <w:p w:rsidR="006B13D3" w:rsidRPr="004B4AA2" w:rsidRDefault="006B13D3" w:rsidP="002D198A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val="ru-RU"/>
                    </w:rPr>
                  </w:pPr>
                  <w:r w:rsidRPr="004B4AA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val="ru-RU"/>
                    </w:rPr>
                    <w:t>«Горно-Алтайский государственный университет»</w:t>
                  </w:r>
                </w:p>
                <w:p w:rsidR="006B13D3" w:rsidRPr="004B4AA2" w:rsidRDefault="006B13D3" w:rsidP="002D198A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val="ru-RU"/>
                    </w:rPr>
                  </w:pPr>
                  <w:r w:rsidRPr="004B4AA2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val="ru-RU"/>
                    </w:rPr>
                    <w:t>(ФГБОУ ВО  ГАГУ, ГАГУ, Горно-Алтайский государственный университет)</w:t>
                  </w:r>
                </w:p>
                <w:p w:rsidR="006B13D3" w:rsidRPr="004B4AA2" w:rsidRDefault="006B13D3" w:rsidP="002D198A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val="ru-RU"/>
                    </w:rPr>
                  </w:pPr>
                </w:p>
                <w:p w:rsidR="006B13D3" w:rsidRPr="004B4AA2" w:rsidRDefault="006B13D3" w:rsidP="002D198A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ru-RU"/>
                    </w:rPr>
                  </w:pPr>
                  <w:r w:rsidRPr="004B4AA2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ru-RU"/>
                    </w:rPr>
                    <w:t>ПОЛОЖЕНИЕ</w:t>
                  </w:r>
                </w:p>
                <w:p w:rsidR="006B13D3" w:rsidRPr="004B4AA2" w:rsidRDefault="00797F58" w:rsidP="002D198A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ru-RU"/>
                    </w:rPr>
                  </w:pPr>
                  <w:r w:rsidRPr="00797F58">
                    <w:rPr>
                      <w:rFonts w:ascii="Times New Roman" w:eastAsia="Times New Roman" w:hAnsi="Times New Roman" w:cs="Times New Roman"/>
                      <w:sz w:val="24"/>
                      <w:szCs w:val="24"/>
                      <w:u w:val="single"/>
                      <w:lang w:val="ru-RU"/>
                    </w:rPr>
                    <w:t>25.02.2021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ru-RU"/>
                    </w:rPr>
                    <w:t xml:space="preserve"> </w:t>
                  </w:r>
                  <w:r w:rsidR="006B13D3" w:rsidRPr="004B4AA2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ru-RU"/>
                    </w:rPr>
                    <w:t xml:space="preserve">№ </w:t>
                  </w:r>
                  <w:r w:rsidRPr="00797F58">
                    <w:rPr>
                      <w:rFonts w:ascii="Times New Roman" w:eastAsia="Times New Roman" w:hAnsi="Times New Roman" w:cs="Times New Roman"/>
                      <w:sz w:val="24"/>
                      <w:szCs w:val="24"/>
                      <w:u w:val="single"/>
                      <w:lang w:val="ru-RU"/>
                    </w:rPr>
                    <w:t>01-05-09</w:t>
                  </w:r>
                </w:p>
                <w:p w:rsidR="006B13D3" w:rsidRPr="004B4AA2" w:rsidRDefault="006B13D3" w:rsidP="002D198A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ru-RU"/>
                    </w:rPr>
                  </w:pPr>
                </w:p>
                <w:p w:rsidR="006B13D3" w:rsidRPr="004B4AA2" w:rsidRDefault="006B13D3" w:rsidP="002D198A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ru-RU"/>
                    </w:rPr>
                  </w:pPr>
                  <w:r w:rsidRPr="004B4AA2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ru-RU"/>
                    </w:rPr>
                    <w:t>о порядке расходования средств грантов Российского фонда фундаментальных исследований в Горно-Алтайском государственном университете</w:t>
                  </w:r>
                </w:p>
              </w:tc>
              <w:tc>
                <w:tcPr>
                  <w:tcW w:w="4710" w:type="dxa"/>
                </w:tcPr>
                <w:p w:rsidR="006B13D3" w:rsidRPr="004B4AA2" w:rsidRDefault="006B13D3" w:rsidP="002D198A">
                  <w:pPr>
                    <w:autoSpaceDN w:val="0"/>
                    <w:adjustRightInd w:val="0"/>
                    <w:spacing w:after="0"/>
                    <w:rPr>
                      <w:rFonts w:ascii="Times New Roman" w:hAnsi="Times New Roman"/>
                      <w:sz w:val="24"/>
                      <w:szCs w:val="24"/>
                      <w:lang w:val="ru-RU"/>
                    </w:rPr>
                  </w:pPr>
                  <w:r w:rsidRPr="004B4AA2">
                    <w:rPr>
                      <w:rFonts w:ascii="Times New Roman" w:hAnsi="Times New Roman"/>
                      <w:sz w:val="24"/>
                      <w:szCs w:val="24"/>
                      <w:lang w:val="ru-RU"/>
                    </w:rPr>
                    <w:t>УТВЕРЖДЕНО</w:t>
                  </w:r>
                </w:p>
                <w:p w:rsidR="006B13D3" w:rsidRPr="004B4AA2" w:rsidRDefault="006B13D3" w:rsidP="002D198A">
                  <w:pPr>
                    <w:autoSpaceDN w:val="0"/>
                    <w:adjustRightInd w:val="0"/>
                    <w:spacing w:after="0"/>
                    <w:rPr>
                      <w:rFonts w:ascii="Times New Roman" w:hAnsi="Times New Roman"/>
                      <w:sz w:val="24"/>
                      <w:szCs w:val="24"/>
                      <w:lang w:val="ru-RU"/>
                    </w:rPr>
                  </w:pPr>
                  <w:r w:rsidRPr="004B4AA2">
                    <w:rPr>
                      <w:rFonts w:ascii="Times New Roman" w:hAnsi="Times New Roman"/>
                      <w:sz w:val="24"/>
                      <w:szCs w:val="24"/>
                      <w:lang w:val="ru-RU"/>
                    </w:rPr>
                    <w:t>решением Ученого совета</w:t>
                  </w:r>
                </w:p>
                <w:p w:rsidR="006B13D3" w:rsidRPr="004B4AA2" w:rsidRDefault="006B13D3" w:rsidP="002D198A">
                  <w:pPr>
                    <w:autoSpaceDN w:val="0"/>
                    <w:adjustRightInd w:val="0"/>
                    <w:spacing w:after="0"/>
                    <w:rPr>
                      <w:rFonts w:ascii="Times New Roman" w:hAnsi="Times New Roman"/>
                      <w:sz w:val="24"/>
                      <w:szCs w:val="24"/>
                      <w:lang w:val="ru-RU"/>
                    </w:rPr>
                  </w:pPr>
                  <w:r w:rsidRPr="004B4AA2">
                    <w:rPr>
                      <w:rFonts w:ascii="Times New Roman" w:hAnsi="Times New Roman"/>
                      <w:sz w:val="24"/>
                      <w:szCs w:val="24"/>
                      <w:lang w:val="ru-RU"/>
                    </w:rPr>
                    <w:t>Горно-Алтайского государственного университета</w:t>
                  </w:r>
                </w:p>
                <w:p w:rsidR="006B13D3" w:rsidRPr="004B4AA2" w:rsidRDefault="006B13D3" w:rsidP="002D198A">
                  <w:pPr>
                    <w:autoSpaceDN w:val="0"/>
                    <w:adjustRightInd w:val="0"/>
                    <w:spacing w:after="0"/>
                    <w:rPr>
                      <w:rFonts w:ascii="Times New Roman" w:hAnsi="Times New Roman"/>
                      <w:sz w:val="24"/>
                      <w:szCs w:val="24"/>
                      <w:lang w:val="ru-RU"/>
                    </w:rPr>
                  </w:pPr>
                  <w:r w:rsidRPr="004B4AA2">
                    <w:rPr>
                      <w:rFonts w:ascii="Times New Roman" w:hAnsi="Times New Roman"/>
                      <w:sz w:val="24"/>
                      <w:szCs w:val="24"/>
                      <w:lang w:val="ru-RU"/>
                    </w:rPr>
                    <w:t xml:space="preserve">от </w:t>
                  </w:r>
                  <w:r w:rsidR="00797F58">
                    <w:rPr>
                      <w:rFonts w:ascii="Times New Roman" w:hAnsi="Times New Roman"/>
                      <w:sz w:val="24"/>
                      <w:szCs w:val="24"/>
                      <w:lang w:val="ru-RU"/>
                    </w:rPr>
                    <w:t>25.02.2021</w:t>
                  </w:r>
                  <w:r w:rsidRPr="004B4AA2">
                    <w:rPr>
                      <w:rFonts w:ascii="Times New Roman" w:hAnsi="Times New Roman"/>
                      <w:sz w:val="24"/>
                      <w:szCs w:val="24"/>
                      <w:lang w:val="ru-RU"/>
                    </w:rPr>
                    <w:t xml:space="preserve"> № </w:t>
                  </w:r>
                  <w:r w:rsidR="00797F58">
                    <w:rPr>
                      <w:rFonts w:ascii="Times New Roman" w:hAnsi="Times New Roman"/>
                      <w:sz w:val="24"/>
                      <w:szCs w:val="24"/>
                      <w:lang w:val="ru-RU"/>
                    </w:rPr>
                    <w:t>3</w:t>
                  </w:r>
                  <w:r w:rsidRPr="004B4AA2">
                    <w:rPr>
                      <w:rFonts w:ascii="Times New Roman" w:hAnsi="Times New Roman"/>
                      <w:sz w:val="24"/>
                      <w:szCs w:val="24"/>
                      <w:lang w:val="ru-RU"/>
                    </w:rPr>
                    <w:t xml:space="preserve"> </w:t>
                  </w:r>
                </w:p>
                <w:p w:rsidR="006B13D3" w:rsidRPr="004B4AA2" w:rsidRDefault="006B13D3" w:rsidP="002D198A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12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ru-RU"/>
                    </w:rPr>
                  </w:pPr>
                </w:p>
                <w:p w:rsidR="006B13D3" w:rsidRPr="004B4AA2" w:rsidRDefault="006B13D3" w:rsidP="002D198A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12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ru-RU"/>
                    </w:rPr>
                  </w:pPr>
                </w:p>
              </w:tc>
            </w:tr>
          </w:tbl>
          <w:p w:rsidR="006B13D3" w:rsidRPr="006B13D3" w:rsidRDefault="006B13D3" w:rsidP="002D198A">
            <w:pPr>
              <w:adjustRightInd w:val="0"/>
              <w:jc w:val="center"/>
              <w:rPr>
                <w:b/>
                <w:bCs/>
                <w:sz w:val="28"/>
                <w:szCs w:val="28"/>
                <w:lang w:val="ru-RU"/>
              </w:rPr>
            </w:pPr>
          </w:p>
        </w:tc>
        <w:tc>
          <w:tcPr>
            <w:tcW w:w="4710" w:type="dxa"/>
            <w:shd w:val="clear" w:color="auto" w:fill="auto"/>
          </w:tcPr>
          <w:p w:rsidR="006B13D3" w:rsidRPr="006B13D3" w:rsidRDefault="006B13D3" w:rsidP="002D198A">
            <w:pPr>
              <w:adjustRightInd w:val="0"/>
              <w:ind w:left="612"/>
              <w:rPr>
                <w:lang w:val="ru-RU"/>
              </w:rPr>
            </w:pPr>
          </w:p>
        </w:tc>
      </w:tr>
    </w:tbl>
    <w:p w:rsidR="006B13D3" w:rsidRDefault="006B13D3" w:rsidP="006B13D3">
      <w:pPr>
        <w:spacing w:after="0" w:line="0" w:lineRule="atLeast"/>
        <w:jc w:val="right"/>
        <w:rPr>
          <w:lang w:val="ru-RU"/>
        </w:rPr>
      </w:pPr>
    </w:p>
    <w:p w:rsidR="006503F8" w:rsidRPr="00A5422C" w:rsidRDefault="006503F8" w:rsidP="006B13D3">
      <w:pPr>
        <w:spacing w:after="0" w:line="0" w:lineRule="atLeast"/>
        <w:jc w:val="both"/>
        <w:rPr>
          <w:lang w:val="ru-RU"/>
        </w:rPr>
      </w:pPr>
    </w:p>
    <w:p w:rsidR="006503F8" w:rsidRPr="004B4AA2" w:rsidRDefault="006B13D3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1. </w:t>
      </w:r>
      <w:r w:rsidR="00CB43E0" w:rsidRPr="004B4AA2">
        <w:rPr>
          <w:rFonts w:ascii="Times New Roman" w:hAnsi="Times New Roman" w:cs="Times New Roman"/>
          <w:sz w:val="24"/>
          <w:szCs w:val="24"/>
          <w:lang w:val="ru-RU"/>
        </w:rPr>
        <w:t>Настоящее Положение разработано в соответствии с требованиями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B43E0" w:rsidRPr="004B4AA2">
        <w:rPr>
          <w:rFonts w:ascii="Times New Roman" w:hAnsi="Times New Roman" w:cs="Times New Roman"/>
          <w:sz w:val="24"/>
          <w:szCs w:val="24"/>
          <w:lang w:val="ru-RU"/>
        </w:rPr>
        <w:t>Правил организации и проведения работ по научным проектам, поддержанным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B43E0" w:rsidRPr="004B4AA2">
        <w:rPr>
          <w:rFonts w:ascii="Times New Roman" w:hAnsi="Times New Roman" w:cs="Times New Roman"/>
          <w:sz w:val="24"/>
          <w:szCs w:val="24"/>
          <w:lang w:val="ru-RU"/>
        </w:rPr>
        <w:t>федеральным государственным бюджетным учреждением «Российский фонд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B43E0" w:rsidRPr="004B4AA2">
        <w:rPr>
          <w:rFonts w:ascii="Times New Roman" w:hAnsi="Times New Roman" w:cs="Times New Roman"/>
          <w:sz w:val="24"/>
          <w:szCs w:val="24"/>
          <w:lang w:val="ru-RU"/>
        </w:rPr>
        <w:t>фундаментальных исследований» (далее - Фонд), утвержденных Решением бюро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B43E0" w:rsidRPr="004B4AA2">
        <w:rPr>
          <w:rFonts w:ascii="Times New Roman" w:hAnsi="Times New Roman" w:cs="Times New Roman"/>
          <w:sz w:val="24"/>
          <w:szCs w:val="24"/>
          <w:lang w:val="ru-RU"/>
        </w:rPr>
        <w:t>Совета Фонда 19.02.2015.</w:t>
      </w:r>
    </w:p>
    <w:p w:rsidR="002D198A" w:rsidRDefault="00CB43E0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4B4AA2">
        <w:rPr>
          <w:rFonts w:ascii="Times New Roman" w:hAnsi="Times New Roman" w:cs="Times New Roman"/>
          <w:sz w:val="24"/>
          <w:szCs w:val="24"/>
          <w:lang w:val="ru-RU"/>
        </w:rPr>
        <w:t>2. После принятия решения о предоставлении гранта физическому лицу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Фонд, </w:t>
      </w:r>
      <w:proofErr w:type="spellStart"/>
      <w:r w:rsidRPr="005A3CE7">
        <w:rPr>
          <w:rFonts w:ascii="Times New Roman" w:hAnsi="Times New Roman" w:cs="Times New Roman"/>
          <w:sz w:val="24"/>
          <w:szCs w:val="24"/>
          <w:lang w:val="ru-RU"/>
        </w:rPr>
        <w:t>Грантополучатель</w:t>
      </w:r>
      <w:proofErr w:type="spellEnd"/>
      <w:r w:rsidRPr="005A3CE7">
        <w:rPr>
          <w:rFonts w:ascii="Times New Roman" w:hAnsi="Times New Roman" w:cs="Times New Roman"/>
          <w:sz w:val="24"/>
          <w:szCs w:val="24"/>
          <w:lang w:val="ru-RU"/>
        </w:rPr>
        <w:t xml:space="preserve"> и Организация (Университет) подписывают</w:t>
      </w:r>
      <w:r w:rsidR="006B13D3" w:rsidRPr="005A3CE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9066D" w:rsidRPr="005A3CE7">
        <w:rPr>
          <w:rFonts w:ascii="Times New Roman" w:hAnsi="Times New Roman" w:cs="Times New Roman"/>
          <w:sz w:val="24"/>
          <w:szCs w:val="24"/>
          <w:lang w:val="ru-RU"/>
        </w:rPr>
        <w:t>трехсторонний Договор о предоставлении гранта победителю конкурса и реализации научного проекта</w:t>
      </w:r>
      <w:r w:rsidRPr="005A3CE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9066D" w:rsidRPr="005A3CE7">
        <w:rPr>
          <w:rFonts w:ascii="Times New Roman" w:hAnsi="Times New Roman" w:cs="Times New Roman"/>
          <w:sz w:val="24"/>
          <w:szCs w:val="24"/>
          <w:lang w:val="ru-RU"/>
        </w:rPr>
        <w:t>(далее – договор, трехсторонний договор).</w:t>
      </w:r>
    </w:p>
    <w:p w:rsidR="006503F8" w:rsidRPr="004B4AA2" w:rsidRDefault="00CB43E0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4B4AA2">
        <w:rPr>
          <w:rFonts w:ascii="Times New Roman" w:hAnsi="Times New Roman" w:cs="Times New Roman"/>
          <w:sz w:val="24"/>
          <w:szCs w:val="24"/>
          <w:lang w:val="ru-RU"/>
        </w:rPr>
        <w:t>Указанный Договор, Правила организации и проведения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работ по научным проектам, поддержанным федеральным государственным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бюджетным учреждением «Российский фонд фундаментальных исследований»,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Перечень допустимых расходов для соответствующего конкурса регулируют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отношения сторон с учетом следующих критериев:</w:t>
      </w:r>
    </w:p>
    <w:p w:rsidR="006503F8" w:rsidRPr="004B4AA2" w:rsidRDefault="00CB43E0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4B4AA2">
        <w:rPr>
          <w:rFonts w:ascii="Times New Roman" w:hAnsi="Times New Roman" w:cs="Times New Roman"/>
          <w:sz w:val="24"/>
          <w:szCs w:val="24"/>
          <w:lang w:val="ru-RU"/>
        </w:rPr>
        <w:t>а) денежные средства, перечисленные Фондом на счет Университета,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являются денежными средствами </w:t>
      </w:r>
      <w:proofErr w:type="spellStart"/>
      <w:r w:rsidRPr="004B4AA2">
        <w:rPr>
          <w:rFonts w:ascii="Times New Roman" w:hAnsi="Times New Roman" w:cs="Times New Roman"/>
          <w:sz w:val="24"/>
          <w:szCs w:val="24"/>
          <w:lang w:val="ru-RU"/>
        </w:rPr>
        <w:t>Грантополучателя</w:t>
      </w:r>
      <w:proofErr w:type="spellEnd"/>
      <w:r w:rsidRPr="004B4AA2">
        <w:rPr>
          <w:rFonts w:ascii="Times New Roman" w:hAnsi="Times New Roman" w:cs="Times New Roman"/>
          <w:sz w:val="24"/>
          <w:szCs w:val="24"/>
          <w:lang w:val="ru-RU"/>
        </w:rPr>
        <w:t>. Расходование средств гранта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осуществляется исключительно по </w:t>
      </w:r>
      <w:r w:rsidR="00D33C30">
        <w:rPr>
          <w:rFonts w:ascii="Times New Roman" w:hAnsi="Times New Roman" w:cs="Times New Roman"/>
          <w:sz w:val="24"/>
          <w:szCs w:val="24"/>
          <w:lang w:val="ru-RU"/>
        </w:rPr>
        <w:t>П</w:t>
      </w:r>
      <w:r w:rsidR="00BB77D8" w:rsidRPr="005A3CE7">
        <w:rPr>
          <w:rFonts w:ascii="Times New Roman" w:hAnsi="Times New Roman" w:cs="Times New Roman"/>
          <w:sz w:val="24"/>
          <w:szCs w:val="24"/>
          <w:lang w:val="ru-RU"/>
        </w:rPr>
        <w:t xml:space="preserve">оручению </w:t>
      </w:r>
      <w:proofErr w:type="spellStart"/>
      <w:r w:rsidRPr="005A3CE7">
        <w:rPr>
          <w:rFonts w:ascii="Times New Roman" w:hAnsi="Times New Roman" w:cs="Times New Roman"/>
          <w:sz w:val="24"/>
          <w:szCs w:val="24"/>
          <w:lang w:val="ru-RU"/>
        </w:rPr>
        <w:t>Грантополучателя</w:t>
      </w:r>
      <w:proofErr w:type="spellEnd"/>
      <w:r w:rsidRPr="005A3CE7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6503F8" w:rsidRPr="004B4AA2" w:rsidRDefault="00CB43E0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6) трудовых отношений между Организацией и </w:t>
      </w:r>
      <w:proofErr w:type="spellStart"/>
      <w:r w:rsidRPr="004B4AA2">
        <w:rPr>
          <w:rFonts w:ascii="Times New Roman" w:hAnsi="Times New Roman" w:cs="Times New Roman"/>
          <w:sz w:val="24"/>
          <w:szCs w:val="24"/>
          <w:lang w:val="ru-RU"/>
        </w:rPr>
        <w:t>Грантополучателем</w:t>
      </w:r>
      <w:proofErr w:type="spellEnd"/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в связи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с его деятельностью по реализации Проекта не возникает, так как Проект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выполняется вне рамок этих отношений и в нерабочее время.</w:t>
      </w:r>
    </w:p>
    <w:p w:rsidR="006503F8" w:rsidRPr="004B4AA2" w:rsidRDefault="006B13D3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4B4AA2">
        <w:rPr>
          <w:rFonts w:ascii="Times New Roman" w:hAnsi="Times New Roman" w:cs="Times New Roman"/>
          <w:sz w:val="24"/>
          <w:szCs w:val="24"/>
          <w:lang w:val="ru-RU"/>
        </w:rPr>
        <w:t>3. Руководитель прое</w:t>
      </w:r>
      <w:r w:rsidR="00CB43E0" w:rsidRPr="004B4AA2">
        <w:rPr>
          <w:rFonts w:ascii="Times New Roman" w:hAnsi="Times New Roman" w:cs="Times New Roman"/>
          <w:sz w:val="24"/>
          <w:szCs w:val="24"/>
          <w:lang w:val="ru-RU"/>
        </w:rPr>
        <w:t>кта несет личную ответственность:</w:t>
      </w:r>
    </w:p>
    <w:p w:rsidR="006503F8" w:rsidRPr="004B4AA2" w:rsidRDefault="0056442E" w:rsidP="0056442E">
      <w:pPr>
        <w:pStyle w:val="a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- </w:t>
      </w:r>
      <w:r w:rsidR="00CB43E0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за выполнение </w:t>
      </w:r>
      <w:r w:rsidR="00CD5BE0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работ по гранту в соответствии </w:t>
      </w:r>
      <w:bookmarkStart w:id="0" w:name="_GoBack"/>
      <w:r w:rsidR="00CB43E0" w:rsidRPr="004B4AA2">
        <w:rPr>
          <w:rFonts w:ascii="Times New Roman" w:hAnsi="Times New Roman" w:cs="Times New Roman"/>
          <w:sz w:val="24"/>
          <w:szCs w:val="24"/>
          <w:lang w:val="ru-RU"/>
        </w:rPr>
        <w:t>п</w:t>
      </w:r>
      <w:bookmarkEnd w:id="0"/>
      <w:r w:rsidR="00CB43E0" w:rsidRPr="004B4AA2">
        <w:rPr>
          <w:rFonts w:ascii="Times New Roman" w:hAnsi="Times New Roman" w:cs="Times New Roman"/>
          <w:sz w:val="24"/>
          <w:szCs w:val="24"/>
          <w:lang w:val="ru-RU"/>
        </w:rPr>
        <w:t>рограммой и сроками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B43E0" w:rsidRPr="004B4AA2">
        <w:rPr>
          <w:rFonts w:ascii="Times New Roman" w:hAnsi="Times New Roman" w:cs="Times New Roman"/>
          <w:sz w:val="24"/>
          <w:szCs w:val="24"/>
          <w:lang w:val="ru-RU"/>
        </w:rPr>
        <w:t>гранта;</w:t>
      </w:r>
    </w:p>
    <w:p w:rsidR="00A5422C" w:rsidRPr="004B4AA2" w:rsidRDefault="0056442E" w:rsidP="0056442E">
      <w:pPr>
        <w:pStyle w:val="a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- </w:t>
      </w:r>
      <w:r w:rsidR="00CB43E0" w:rsidRPr="004B4AA2">
        <w:rPr>
          <w:rFonts w:ascii="Times New Roman" w:hAnsi="Times New Roman" w:cs="Times New Roman"/>
          <w:sz w:val="24"/>
          <w:szCs w:val="24"/>
          <w:lang w:val="ru-RU"/>
        </w:rPr>
        <w:t>за целевое и эффективное расходование средств гранта в соответствии с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B43E0" w:rsidRPr="004B4AA2">
        <w:rPr>
          <w:rFonts w:ascii="Times New Roman" w:hAnsi="Times New Roman" w:cs="Times New Roman"/>
          <w:sz w:val="24"/>
          <w:szCs w:val="24"/>
          <w:lang w:val="ru-RU"/>
        </w:rPr>
        <w:t>Правилами организации и проведения работ по научным проектам,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B43E0" w:rsidRPr="004B4AA2">
        <w:rPr>
          <w:rFonts w:ascii="Times New Roman" w:hAnsi="Times New Roman" w:cs="Times New Roman"/>
          <w:sz w:val="24"/>
          <w:szCs w:val="24"/>
          <w:lang w:val="ru-RU"/>
        </w:rPr>
        <w:t>поддержанным РФФИ от 29.01.2014 (с последующими изменениями) и Перечнем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B43E0" w:rsidRPr="004B4AA2">
        <w:rPr>
          <w:rFonts w:ascii="Times New Roman" w:hAnsi="Times New Roman" w:cs="Times New Roman"/>
          <w:sz w:val="24"/>
          <w:szCs w:val="24"/>
          <w:lang w:val="ru-RU"/>
        </w:rPr>
        <w:t>допускаемых РФФИ расходов гранта, выделяемого победителям конкурса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B43E0" w:rsidRPr="004B4AA2">
        <w:rPr>
          <w:rFonts w:ascii="Times New Roman" w:hAnsi="Times New Roman" w:cs="Times New Roman"/>
          <w:sz w:val="24"/>
          <w:szCs w:val="24"/>
          <w:lang w:val="ru-RU"/>
        </w:rPr>
        <w:t>проектов фундаментальных научных исследований (далее Перечень),</w:t>
      </w:r>
      <w:r w:rsidR="00CD5BE0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A5422C" w:rsidRPr="004B4AA2">
        <w:rPr>
          <w:rFonts w:ascii="Times New Roman" w:hAnsi="Times New Roman" w:cs="Times New Roman"/>
          <w:sz w:val="24"/>
          <w:szCs w:val="24"/>
          <w:lang w:val="ru-RU"/>
        </w:rPr>
        <w:t>утвержденным бюро Совета Фонда 04.06.2015 (Перечень размещен на сайте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A5422C" w:rsidRPr="004B4AA2">
        <w:rPr>
          <w:rFonts w:ascii="Times New Roman" w:hAnsi="Times New Roman" w:cs="Times New Roman"/>
          <w:sz w:val="24"/>
          <w:szCs w:val="24"/>
          <w:lang w:val="ru-RU"/>
        </w:rPr>
        <w:t>РФФИ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A5422C" w:rsidRPr="004B4AA2">
        <w:rPr>
          <w:rFonts w:ascii="Times New Roman" w:hAnsi="Times New Roman" w:cs="Times New Roman"/>
          <w:sz w:val="24"/>
          <w:szCs w:val="24"/>
          <w:lang w:val="ru-RU"/>
        </w:rPr>
        <w:t>- за своевременную сдачу отчетности по научному проекту (гранту) в Фонд.</w:t>
      </w:r>
    </w:p>
    <w:p w:rsidR="00A5422C" w:rsidRPr="004B4AA2" w:rsidRDefault="00A5422C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4B4AA2">
        <w:rPr>
          <w:rFonts w:ascii="Times New Roman" w:hAnsi="Times New Roman" w:cs="Times New Roman"/>
          <w:sz w:val="24"/>
          <w:szCs w:val="24"/>
          <w:lang w:val="ru-RU"/>
        </w:rPr>
        <w:t>В течение финансового года не допускается замена членов научного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коллектива. Замена членов коллектива возможна только на следующий год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lastRenderedPageBreak/>
        <w:t>выполнения проекта при предоставлении отчета по научному проекту (гранту) за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текущий год.</w:t>
      </w:r>
    </w:p>
    <w:p w:rsidR="00A5422C" w:rsidRPr="004B4AA2" w:rsidRDefault="00A5422C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4B4AA2">
        <w:rPr>
          <w:rFonts w:ascii="Times New Roman" w:hAnsi="Times New Roman" w:cs="Times New Roman"/>
          <w:sz w:val="24"/>
          <w:szCs w:val="24"/>
          <w:lang w:val="ru-RU"/>
        </w:rPr>
        <w:t>4. После одобрения поданной на конкурс заявки, признания победителем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конкурса, подписания трехстороннего договора, </w:t>
      </w:r>
      <w:proofErr w:type="spellStart"/>
      <w:r w:rsidRPr="004B4AA2">
        <w:rPr>
          <w:rFonts w:ascii="Times New Roman" w:hAnsi="Times New Roman" w:cs="Times New Roman"/>
          <w:sz w:val="24"/>
          <w:szCs w:val="24"/>
          <w:lang w:val="ru-RU"/>
        </w:rPr>
        <w:t>Грантополучатель</w:t>
      </w:r>
      <w:proofErr w:type="spellEnd"/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предоставляет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в отдел </w:t>
      </w:r>
      <w:r w:rsidR="00E87703" w:rsidRPr="004B4AA2">
        <w:rPr>
          <w:rFonts w:ascii="Times New Roman" w:hAnsi="Times New Roman" w:cs="Times New Roman"/>
          <w:sz w:val="24"/>
          <w:szCs w:val="24"/>
          <w:lang w:val="ru-RU"/>
        </w:rPr>
        <w:t>научно-технической  информации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:</w:t>
      </w:r>
    </w:p>
    <w:p w:rsidR="00A5422C" w:rsidRDefault="00A5422C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4B4AA2">
        <w:rPr>
          <w:rFonts w:ascii="Times New Roman" w:hAnsi="Times New Roman" w:cs="Times New Roman"/>
          <w:sz w:val="24"/>
          <w:szCs w:val="24"/>
          <w:lang w:val="ru-RU"/>
        </w:rPr>
        <w:t>-</w:t>
      </w:r>
      <w:r w:rsidR="00233A24">
        <w:rPr>
          <w:rFonts w:ascii="Times New Roman" w:hAnsi="Times New Roman" w:cs="Times New Roman"/>
          <w:sz w:val="24"/>
          <w:szCs w:val="24"/>
          <w:lang w:val="ru-RU"/>
        </w:rPr>
        <w:t xml:space="preserve"> Трёхсторонний договор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;</w:t>
      </w:r>
    </w:p>
    <w:p w:rsidR="00233A24" w:rsidRPr="0056442E" w:rsidRDefault="00233A24" w:rsidP="0034444A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- </w:t>
      </w:r>
      <w:r w:rsidRPr="0056442E">
        <w:rPr>
          <w:rFonts w:ascii="Times New Roman" w:hAnsi="Times New Roman" w:cs="Times New Roman"/>
          <w:sz w:val="24"/>
          <w:szCs w:val="24"/>
          <w:lang w:val="ru-RU"/>
        </w:rPr>
        <w:t>Поручение руководителя гранта на компенсацию расходов (20 % от общей суммы гранта), производимых</w:t>
      </w:r>
      <w:r w:rsidR="003F5A6F">
        <w:rPr>
          <w:rFonts w:ascii="Times New Roman" w:hAnsi="Times New Roman" w:cs="Times New Roman"/>
          <w:sz w:val="24"/>
          <w:szCs w:val="24"/>
          <w:lang w:val="ru-RU"/>
        </w:rPr>
        <w:t xml:space="preserve"> У</w:t>
      </w:r>
      <w:r w:rsidRPr="0056442E">
        <w:rPr>
          <w:rFonts w:ascii="Times New Roman" w:hAnsi="Times New Roman" w:cs="Times New Roman"/>
          <w:sz w:val="24"/>
          <w:szCs w:val="24"/>
          <w:lang w:val="ru-RU"/>
        </w:rPr>
        <w:t>ниверситетом для создания условий реализации научного проекта</w:t>
      </w:r>
      <w:r w:rsidR="0034444A">
        <w:rPr>
          <w:rFonts w:ascii="Times New Roman" w:hAnsi="Times New Roman" w:cs="Times New Roman"/>
          <w:sz w:val="24"/>
          <w:szCs w:val="24"/>
          <w:lang w:val="ru-RU"/>
        </w:rPr>
        <w:t xml:space="preserve">, в т.ч. </w:t>
      </w:r>
      <w:r w:rsidR="0034444A" w:rsidRPr="0034444A">
        <w:rPr>
          <w:rFonts w:ascii="Times New Roman" w:hAnsi="Times New Roman" w:cs="Times New Roman"/>
          <w:sz w:val="24"/>
          <w:szCs w:val="24"/>
          <w:lang w:val="ru-RU"/>
        </w:rPr>
        <w:t xml:space="preserve">компенсация коммунальных расходов, эксплуатации оборудования и помещений, оплата обслуживающего </w:t>
      </w:r>
      <w:r w:rsidR="0034444A">
        <w:rPr>
          <w:rFonts w:ascii="Times New Roman" w:hAnsi="Times New Roman" w:cs="Times New Roman"/>
          <w:sz w:val="24"/>
          <w:szCs w:val="24"/>
          <w:lang w:val="ru-RU"/>
        </w:rPr>
        <w:t>персонала, средств связи и т.д.</w:t>
      </w:r>
      <w:r w:rsidRPr="0056442E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34444A">
        <w:rPr>
          <w:rFonts w:ascii="Times New Roman" w:hAnsi="Times New Roman" w:cs="Times New Roman"/>
          <w:sz w:val="24"/>
          <w:szCs w:val="24"/>
          <w:lang w:val="ru-RU"/>
        </w:rPr>
        <w:t xml:space="preserve">(далее расходы ГАГУ) </w:t>
      </w:r>
      <w:r w:rsidRPr="0056442E">
        <w:rPr>
          <w:rFonts w:ascii="Times New Roman" w:hAnsi="Times New Roman" w:cs="Times New Roman"/>
          <w:sz w:val="24"/>
          <w:szCs w:val="24"/>
          <w:lang w:val="ru-RU"/>
        </w:rPr>
        <w:t>(Приложение № 1).</w:t>
      </w:r>
      <w:r w:rsidR="0034444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:rsidR="00A5422C" w:rsidRPr="0056442E" w:rsidRDefault="00233A24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6442E">
        <w:rPr>
          <w:rFonts w:ascii="Times New Roman" w:hAnsi="Times New Roman" w:cs="Times New Roman"/>
          <w:sz w:val="24"/>
          <w:szCs w:val="24"/>
          <w:lang w:val="ru-RU"/>
        </w:rPr>
        <w:t xml:space="preserve">- </w:t>
      </w:r>
      <w:r w:rsidRPr="005A3CE7">
        <w:rPr>
          <w:rFonts w:ascii="Times New Roman" w:hAnsi="Times New Roman" w:cs="Times New Roman"/>
          <w:sz w:val="24"/>
          <w:szCs w:val="24"/>
          <w:lang w:val="ru-RU"/>
        </w:rPr>
        <w:t>С</w:t>
      </w:r>
      <w:r w:rsidR="00A5422C" w:rsidRPr="005A3CE7">
        <w:rPr>
          <w:rFonts w:ascii="Times New Roman" w:hAnsi="Times New Roman" w:cs="Times New Roman"/>
          <w:sz w:val="24"/>
          <w:szCs w:val="24"/>
          <w:lang w:val="ru-RU"/>
        </w:rPr>
        <w:t xml:space="preserve">лужебную записку о составе </w:t>
      </w:r>
      <w:r w:rsidR="005A3CE7" w:rsidRPr="005A3CE7">
        <w:rPr>
          <w:rFonts w:ascii="Times New Roman" w:hAnsi="Times New Roman" w:cs="Times New Roman"/>
          <w:sz w:val="24"/>
          <w:szCs w:val="24"/>
          <w:lang w:val="ru-RU"/>
        </w:rPr>
        <w:t xml:space="preserve">научного коллектива </w:t>
      </w:r>
      <w:r w:rsidR="00A5422C" w:rsidRPr="005A3CE7">
        <w:rPr>
          <w:rFonts w:ascii="Times New Roman" w:hAnsi="Times New Roman" w:cs="Times New Roman"/>
          <w:sz w:val="24"/>
          <w:szCs w:val="24"/>
          <w:lang w:val="ru-RU"/>
        </w:rPr>
        <w:t>(Приложение №</w:t>
      </w:r>
      <w:r w:rsidR="00CD5BE0" w:rsidRPr="005A3CE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A5422C" w:rsidRPr="005A3CE7">
        <w:rPr>
          <w:rFonts w:ascii="Times New Roman" w:hAnsi="Times New Roman" w:cs="Times New Roman"/>
          <w:sz w:val="24"/>
          <w:szCs w:val="24"/>
          <w:lang w:val="ru-RU"/>
        </w:rPr>
        <w:t>2),</w:t>
      </w:r>
      <w:r w:rsidR="00CD5BE0" w:rsidRPr="005A3CE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3F5A6F" w:rsidRPr="005A3CE7">
        <w:rPr>
          <w:rFonts w:ascii="Times New Roman" w:hAnsi="Times New Roman" w:cs="Times New Roman"/>
          <w:sz w:val="24"/>
          <w:szCs w:val="24"/>
          <w:lang w:val="ru-RU"/>
        </w:rPr>
        <w:t>выполняющих</w:t>
      </w:r>
      <w:r w:rsidR="00A5422C" w:rsidRPr="005A3CE7">
        <w:rPr>
          <w:rFonts w:ascii="Times New Roman" w:hAnsi="Times New Roman" w:cs="Times New Roman"/>
          <w:sz w:val="24"/>
          <w:szCs w:val="24"/>
          <w:lang w:val="ru-RU"/>
        </w:rPr>
        <w:t xml:space="preserve"> работы по гранту.</w:t>
      </w:r>
    </w:p>
    <w:p w:rsidR="00233A24" w:rsidRPr="0056442E" w:rsidRDefault="00277F0A" w:rsidP="00233A24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6442E">
        <w:rPr>
          <w:rFonts w:ascii="Times New Roman" w:hAnsi="Times New Roman" w:cs="Times New Roman"/>
          <w:sz w:val="24"/>
          <w:szCs w:val="24"/>
          <w:lang w:val="ru-RU"/>
        </w:rPr>
        <w:t xml:space="preserve">- </w:t>
      </w:r>
      <w:r w:rsidR="00233A24" w:rsidRPr="0056442E">
        <w:rPr>
          <w:rFonts w:ascii="Times New Roman" w:hAnsi="Times New Roman" w:cs="Times New Roman"/>
          <w:sz w:val="24"/>
          <w:szCs w:val="24"/>
          <w:lang w:val="ru-RU"/>
        </w:rPr>
        <w:t xml:space="preserve"> Смету расходов (Приложение № </w:t>
      </w:r>
      <w:r w:rsidR="00E419B6" w:rsidRPr="0056442E">
        <w:rPr>
          <w:rFonts w:ascii="Times New Roman" w:hAnsi="Times New Roman" w:cs="Times New Roman"/>
          <w:sz w:val="24"/>
          <w:szCs w:val="24"/>
          <w:lang w:val="ru-RU"/>
        </w:rPr>
        <w:t>3</w:t>
      </w:r>
      <w:r w:rsidR="00233A24" w:rsidRPr="0056442E">
        <w:rPr>
          <w:rFonts w:ascii="Times New Roman" w:hAnsi="Times New Roman" w:cs="Times New Roman"/>
          <w:sz w:val="24"/>
          <w:szCs w:val="24"/>
          <w:lang w:val="ru-RU"/>
        </w:rPr>
        <w:t>);</w:t>
      </w:r>
    </w:p>
    <w:p w:rsidR="00A5422C" w:rsidRPr="0056442E" w:rsidRDefault="0034444A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Э</w:t>
      </w:r>
      <w:r w:rsidR="00A5422C" w:rsidRPr="0056442E">
        <w:rPr>
          <w:rFonts w:ascii="Times New Roman" w:hAnsi="Times New Roman" w:cs="Times New Roman"/>
          <w:sz w:val="24"/>
          <w:szCs w:val="24"/>
          <w:lang w:val="ru-RU"/>
        </w:rPr>
        <w:t>кземпляр трехстороннего договора, формы заявки, смета,</w:t>
      </w:r>
      <w:r w:rsidR="006B13D3" w:rsidRPr="0056442E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A5422C" w:rsidRPr="0056442E">
        <w:rPr>
          <w:rFonts w:ascii="Times New Roman" w:hAnsi="Times New Roman" w:cs="Times New Roman"/>
          <w:sz w:val="24"/>
          <w:szCs w:val="24"/>
          <w:lang w:val="ru-RU"/>
        </w:rPr>
        <w:t>служебная записка о составе научного коллектива хранятся в отделе</w:t>
      </w:r>
      <w:r w:rsidR="006B13D3" w:rsidRPr="0056442E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D5BE0" w:rsidRPr="0056442E">
        <w:rPr>
          <w:rFonts w:ascii="Times New Roman" w:hAnsi="Times New Roman" w:cs="Times New Roman"/>
          <w:sz w:val="24"/>
          <w:szCs w:val="24"/>
          <w:lang w:val="ru-RU"/>
        </w:rPr>
        <w:t>научно-технической информации</w:t>
      </w:r>
      <w:r w:rsidR="00A5422C" w:rsidRPr="0056442E">
        <w:rPr>
          <w:rFonts w:ascii="Times New Roman" w:hAnsi="Times New Roman" w:cs="Times New Roman"/>
          <w:sz w:val="24"/>
          <w:szCs w:val="24"/>
          <w:lang w:val="ru-RU"/>
        </w:rPr>
        <w:t xml:space="preserve"> в </w:t>
      </w:r>
      <w:r w:rsidR="00A5422C" w:rsidRPr="0034444A">
        <w:rPr>
          <w:rFonts w:ascii="Times New Roman" w:hAnsi="Times New Roman" w:cs="Times New Roman"/>
          <w:sz w:val="24"/>
          <w:szCs w:val="24"/>
          <w:lang w:val="ru-RU"/>
        </w:rPr>
        <w:t>течение 5 лет</w:t>
      </w:r>
      <w:r w:rsidR="00FD2CDE" w:rsidRPr="0034444A">
        <w:rPr>
          <w:rFonts w:ascii="Times New Roman" w:hAnsi="Times New Roman" w:cs="Times New Roman"/>
          <w:sz w:val="24"/>
          <w:szCs w:val="24"/>
          <w:lang w:val="ru-RU"/>
        </w:rPr>
        <w:t>, далее переда</w:t>
      </w:r>
      <w:r w:rsidR="00E419B6" w:rsidRPr="0034444A">
        <w:rPr>
          <w:rFonts w:ascii="Times New Roman" w:hAnsi="Times New Roman" w:cs="Times New Roman"/>
          <w:sz w:val="24"/>
          <w:szCs w:val="24"/>
          <w:lang w:val="ru-RU"/>
        </w:rPr>
        <w:t>ю</w:t>
      </w:r>
      <w:r w:rsidR="00FD2CDE" w:rsidRPr="0034444A">
        <w:rPr>
          <w:rFonts w:ascii="Times New Roman" w:hAnsi="Times New Roman" w:cs="Times New Roman"/>
          <w:sz w:val="24"/>
          <w:szCs w:val="24"/>
          <w:lang w:val="ru-RU"/>
        </w:rPr>
        <w:t xml:space="preserve">тся </w:t>
      </w:r>
      <w:r w:rsidR="00AD7D3F" w:rsidRPr="0034444A">
        <w:rPr>
          <w:rFonts w:ascii="Times New Roman" w:hAnsi="Times New Roman" w:cs="Times New Roman"/>
          <w:sz w:val="24"/>
          <w:szCs w:val="24"/>
          <w:lang w:val="ru-RU"/>
        </w:rPr>
        <w:t xml:space="preserve">в архив Горно-Алтайского </w:t>
      </w:r>
      <w:r w:rsidR="00FD2CDE" w:rsidRPr="0034444A">
        <w:rPr>
          <w:rFonts w:ascii="Times New Roman" w:hAnsi="Times New Roman" w:cs="Times New Roman"/>
          <w:sz w:val="24"/>
          <w:szCs w:val="24"/>
          <w:lang w:val="ru-RU"/>
        </w:rPr>
        <w:t>государственного</w:t>
      </w:r>
      <w:r w:rsidR="00AD7D3F" w:rsidRPr="0034444A">
        <w:rPr>
          <w:rFonts w:ascii="Times New Roman" w:hAnsi="Times New Roman" w:cs="Times New Roman"/>
          <w:sz w:val="24"/>
          <w:szCs w:val="24"/>
          <w:lang w:val="ru-RU"/>
        </w:rPr>
        <w:t xml:space="preserve"> университета</w:t>
      </w:r>
      <w:r w:rsidR="00A5422C" w:rsidRPr="0034444A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4B4AA2" w:rsidRPr="00F9667D" w:rsidRDefault="00A5422C" w:rsidP="005A3CE7">
      <w:pPr>
        <w:pStyle w:val="a4"/>
        <w:ind w:firstLine="709"/>
        <w:jc w:val="both"/>
        <w:rPr>
          <w:color w:val="FF0000"/>
          <w:sz w:val="24"/>
          <w:szCs w:val="24"/>
          <w:lang w:val="ru-RU"/>
        </w:rPr>
      </w:pPr>
      <w:r w:rsidRPr="0056442E">
        <w:rPr>
          <w:rFonts w:ascii="Times New Roman" w:hAnsi="Times New Roman" w:cs="Times New Roman"/>
          <w:sz w:val="24"/>
          <w:szCs w:val="24"/>
          <w:lang w:val="ru-RU"/>
        </w:rPr>
        <w:t>5. При составлении сметы требуется</w:t>
      </w:r>
      <w:r w:rsidR="005A3CE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6442E">
        <w:rPr>
          <w:rFonts w:ascii="Times New Roman" w:hAnsi="Times New Roman" w:cs="Times New Roman"/>
          <w:sz w:val="24"/>
          <w:szCs w:val="24"/>
          <w:lang w:val="ru-RU"/>
        </w:rPr>
        <w:t>расшифровать расходы по конкретным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приобретениям товаров, работ,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услуг в соответствии с Перечнем расходов, утвержденным РФФИ</w:t>
      </w:r>
      <w:r w:rsidR="005A3CE7">
        <w:rPr>
          <w:rFonts w:ascii="Times New Roman" w:hAnsi="Times New Roman" w:cs="Times New Roman"/>
          <w:sz w:val="24"/>
          <w:szCs w:val="24"/>
          <w:lang w:val="ru-RU"/>
        </w:rPr>
        <w:t xml:space="preserve">, учесть что </w:t>
      </w:r>
      <w:r w:rsidR="005A3CE7" w:rsidRPr="005A3CE7">
        <w:rPr>
          <w:rFonts w:ascii="Times New Roman" w:hAnsi="Times New Roman" w:cs="Times New Roman"/>
          <w:sz w:val="24"/>
          <w:szCs w:val="24"/>
          <w:lang w:val="ru-RU"/>
        </w:rPr>
        <w:t>расходы ГАГУ по грантам РФФИ составляют 0 % по грантам на проведение научных мероприятий и грантам на обеспечение мобильности ученых, 20 % - по всем прочим грантам от суммы трехстороннего договора по грантам РФФИ</w:t>
      </w:r>
      <w:proofErr w:type="gramStart"/>
      <w:r w:rsidR="005A3CE7" w:rsidRPr="005A3CE7">
        <w:rPr>
          <w:rFonts w:ascii="Times New Roman" w:hAnsi="Times New Roman" w:cs="Times New Roman"/>
          <w:sz w:val="24"/>
          <w:szCs w:val="24"/>
          <w:lang w:val="ru-RU"/>
        </w:rPr>
        <w:t>.</w:t>
      </w:r>
      <w:proofErr w:type="gramEnd"/>
      <w:r w:rsidR="005A3CE7" w:rsidRPr="005A3CE7">
        <w:rPr>
          <w:rFonts w:ascii="Times New Roman" w:hAnsi="Times New Roman" w:cs="Times New Roman"/>
          <w:sz w:val="24"/>
          <w:szCs w:val="24"/>
          <w:lang w:val="ru-RU"/>
        </w:rPr>
        <w:t xml:space="preserve"> – </w:t>
      </w:r>
      <w:proofErr w:type="gramStart"/>
      <w:r w:rsidR="005A3CE7" w:rsidRPr="005A3CE7">
        <w:rPr>
          <w:rFonts w:ascii="Times New Roman" w:hAnsi="Times New Roman" w:cs="Times New Roman"/>
          <w:sz w:val="24"/>
          <w:szCs w:val="24"/>
          <w:lang w:val="ru-RU"/>
        </w:rPr>
        <w:t>н</w:t>
      </w:r>
      <w:proofErr w:type="gramEnd"/>
      <w:r w:rsidR="005A3CE7" w:rsidRPr="005A3CE7">
        <w:rPr>
          <w:rFonts w:ascii="Times New Roman" w:hAnsi="Times New Roman" w:cs="Times New Roman"/>
          <w:sz w:val="24"/>
          <w:szCs w:val="24"/>
          <w:lang w:val="ru-RU"/>
        </w:rPr>
        <w:t xml:space="preserve">е согласованное предложение. </w:t>
      </w:r>
      <w:r w:rsidR="005A3CE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B4AA2" w:rsidRPr="00F9667D">
        <w:rPr>
          <w:color w:val="FF0000"/>
          <w:sz w:val="24"/>
          <w:szCs w:val="24"/>
          <w:lang w:val="ru-RU"/>
        </w:rPr>
        <w:t xml:space="preserve"> </w:t>
      </w:r>
    </w:p>
    <w:p w:rsidR="00A5422C" w:rsidRPr="004B4AA2" w:rsidRDefault="00A5422C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4B4AA2">
        <w:rPr>
          <w:rFonts w:ascii="Times New Roman" w:hAnsi="Times New Roman" w:cs="Times New Roman"/>
          <w:sz w:val="24"/>
          <w:szCs w:val="24"/>
          <w:lang w:val="ru-RU"/>
        </w:rPr>
        <w:t>Расходами признаются обоснованные и документально подтвержденные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затраты, понесенные в процессе выполнения проекта. Расходы, не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предусмотренные сметой расходов, к исполнению не принимаются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D517B3" w:rsidRDefault="00A5422C" w:rsidP="006B13D3">
      <w:pPr>
        <w:pStyle w:val="a4"/>
        <w:ind w:firstLine="709"/>
        <w:jc w:val="both"/>
        <w:rPr>
          <w:rFonts w:ascii="Times New Roman" w:hAnsi="Times New Roman" w:cs="Times New Roman"/>
          <w:color w:val="FF0000"/>
          <w:sz w:val="24"/>
          <w:szCs w:val="24"/>
          <w:lang w:val="ru-RU"/>
        </w:rPr>
      </w:pPr>
      <w:r w:rsidRPr="004B4AA2">
        <w:rPr>
          <w:rFonts w:ascii="Times New Roman" w:hAnsi="Times New Roman" w:cs="Times New Roman"/>
          <w:sz w:val="24"/>
          <w:szCs w:val="24"/>
          <w:lang w:val="ru-RU"/>
        </w:rPr>
        <w:t>В случае необходимости изменения расходов должна производиться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корректировка сметы в рамках имеющихся средств. Внесение изменений в смету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расходов по проекту допускается </w:t>
      </w:r>
      <w:r w:rsidR="00BC67C8" w:rsidRPr="00D517B3">
        <w:rPr>
          <w:rFonts w:ascii="Times New Roman" w:hAnsi="Times New Roman" w:cs="Times New Roman"/>
          <w:sz w:val="24"/>
          <w:szCs w:val="24"/>
          <w:lang w:val="ru-RU"/>
        </w:rPr>
        <w:t>до 01 августа</w:t>
      </w:r>
      <w:r w:rsidRPr="00D517B3">
        <w:rPr>
          <w:rFonts w:ascii="Times New Roman" w:hAnsi="Times New Roman" w:cs="Times New Roman"/>
          <w:sz w:val="24"/>
          <w:szCs w:val="24"/>
          <w:lang w:val="ru-RU"/>
        </w:rPr>
        <w:t xml:space="preserve"> текущего года.</w:t>
      </w:r>
      <w:r w:rsidR="003B5708" w:rsidRPr="00D517B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:rsidR="00A5422C" w:rsidRPr="004B4AA2" w:rsidRDefault="00A5422C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6. При выполнении проекта по гранту РФФИ </w:t>
      </w:r>
      <w:proofErr w:type="spellStart"/>
      <w:r w:rsidRPr="004B4AA2">
        <w:rPr>
          <w:rFonts w:ascii="Times New Roman" w:hAnsi="Times New Roman" w:cs="Times New Roman"/>
          <w:sz w:val="24"/>
          <w:szCs w:val="24"/>
          <w:lang w:val="ru-RU"/>
        </w:rPr>
        <w:t>Грантополучатель</w:t>
      </w:r>
      <w:proofErr w:type="spellEnd"/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оформляет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AF135E" w:rsidRPr="00AF135E">
        <w:rPr>
          <w:rFonts w:ascii="Times New Roman" w:hAnsi="Times New Roman" w:cs="Times New Roman"/>
          <w:sz w:val="24"/>
          <w:szCs w:val="24"/>
          <w:lang w:val="ru-RU"/>
        </w:rPr>
        <w:t>П</w:t>
      </w:r>
      <w:r w:rsidR="003B5708" w:rsidRPr="00AF135E">
        <w:rPr>
          <w:rFonts w:ascii="Times New Roman" w:hAnsi="Times New Roman" w:cs="Times New Roman"/>
          <w:sz w:val="24"/>
          <w:szCs w:val="24"/>
          <w:lang w:val="ru-RU"/>
        </w:rPr>
        <w:t>ор</w:t>
      </w:r>
      <w:r w:rsidR="003B5708">
        <w:rPr>
          <w:rFonts w:ascii="Times New Roman" w:hAnsi="Times New Roman" w:cs="Times New Roman"/>
          <w:sz w:val="24"/>
          <w:szCs w:val="24"/>
          <w:lang w:val="ru-RU"/>
        </w:rPr>
        <w:t>учение</w:t>
      </w:r>
      <w:r w:rsidR="00AF135E">
        <w:rPr>
          <w:rFonts w:ascii="Times New Roman" w:hAnsi="Times New Roman" w:cs="Times New Roman"/>
          <w:sz w:val="24"/>
          <w:szCs w:val="24"/>
          <w:lang w:val="ru-RU"/>
        </w:rPr>
        <w:t xml:space="preserve"> (</w:t>
      </w:r>
      <w:r w:rsidRPr="0056442E">
        <w:rPr>
          <w:rFonts w:ascii="Times New Roman" w:hAnsi="Times New Roman" w:cs="Times New Roman"/>
          <w:sz w:val="24"/>
          <w:szCs w:val="24"/>
          <w:lang w:val="ru-RU"/>
        </w:rPr>
        <w:t>Приложение №</w:t>
      </w:r>
      <w:r w:rsidR="000C4138" w:rsidRPr="0056442E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26AF2" w:rsidRPr="0056442E">
        <w:rPr>
          <w:rFonts w:ascii="Times New Roman" w:hAnsi="Times New Roman" w:cs="Times New Roman"/>
          <w:sz w:val="24"/>
          <w:szCs w:val="24"/>
          <w:lang w:val="ru-RU"/>
        </w:rPr>
        <w:t>4</w:t>
      </w:r>
      <w:r w:rsidR="00400552">
        <w:rPr>
          <w:rFonts w:ascii="Times New Roman" w:hAnsi="Times New Roman" w:cs="Times New Roman"/>
          <w:sz w:val="24"/>
          <w:szCs w:val="24"/>
          <w:lang w:val="ru-RU"/>
        </w:rPr>
        <w:t>, 5</w:t>
      </w:r>
      <w:r w:rsidRPr="0056442E">
        <w:rPr>
          <w:rFonts w:ascii="Times New Roman" w:hAnsi="Times New Roman" w:cs="Times New Roman"/>
          <w:sz w:val="24"/>
          <w:szCs w:val="24"/>
          <w:lang w:val="ru-RU"/>
        </w:rPr>
        <w:t>) о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перечислении части средств научного проекта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для компенсации расходов на личное потребление руководителя и исполнителей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проекта</w:t>
      </w:r>
      <w:r w:rsidR="00400552">
        <w:rPr>
          <w:rFonts w:ascii="Times New Roman" w:hAnsi="Times New Roman" w:cs="Times New Roman"/>
          <w:sz w:val="24"/>
          <w:szCs w:val="24"/>
          <w:lang w:val="ru-RU"/>
        </w:rPr>
        <w:t xml:space="preserve">, с </w:t>
      </w:r>
      <w:r w:rsidR="006F1A77">
        <w:rPr>
          <w:rFonts w:ascii="Times New Roman" w:hAnsi="Times New Roman" w:cs="Times New Roman"/>
          <w:sz w:val="24"/>
          <w:szCs w:val="24"/>
          <w:lang w:val="ru-RU"/>
        </w:rPr>
        <w:t>последующим предоставление Расписки в полу</w:t>
      </w:r>
      <w:r w:rsidR="00400552">
        <w:rPr>
          <w:rFonts w:ascii="Times New Roman" w:hAnsi="Times New Roman" w:cs="Times New Roman"/>
          <w:sz w:val="24"/>
          <w:szCs w:val="24"/>
          <w:lang w:val="ru-RU"/>
        </w:rPr>
        <w:t xml:space="preserve">чении денежных средств гранта исполнителями </w:t>
      </w:r>
      <w:r w:rsidR="00400552" w:rsidRPr="0056442E">
        <w:rPr>
          <w:rFonts w:ascii="Times New Roman" w:hAnsi="Times New Roman" w:cs="Times New Roman"/>
          <w:sz w:val="24"/>
          <w:szCs w:val="24"/>
          <w:lang w:val="ru-RU"/>
        </w:rPr>
        <w:t xml:space="preserve">(Приложение № </w:t>
      </w:r>
      <w:r w:rsidR="00400552">
        <w:rPr>
          <w:rFonts w:ascii="Times New Roman" w:hAnsi="Times New Roman" w:cs="Times New Roman"/>
          <w:sz w:val="24"/>
          <w:szCs w:val="24"/>
          <w:lang w:val="ru-RU"/>
        </w:rPr>
        <w:t>6)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. К </w:t>
      </w:r>
      <w:r w:rsidR="00D33C30">
        <w:rPr>
          <w:rFonts w:ascii="Times New Roman" w:hAnsi="Times New Roman" w:cs="Times New Roman"/>
          <w:sz w:val="24"/>
          <w:szCs w:val="24"/>
          <w:lang w:val="ru-RU"/>
        </w:rPr>
        <w:t>П</w:t>
      </w:r>
      <w:r w:rsidR="00D33C30" w:rsidRPr="005A3CE7">
        <w:rPr>
          <w:rFonts w:ascii="Times New Roman" w:hAnsi="Times New Roman" w:cs="Times New Roman"/>
          <w:sz w:val="24"/>
          <w:szCs w:val="24"/>
          <w:lang w:val="ru-RU"/>
        </w:rPr>
        <w:t>оручению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должны быть</w:t>
      </w:r>
      <w:r w:rsidR="000C4138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приложены следующие документы </w:t>
      </w:r>
      <w:r w:rsidR="006F1A77">
        <w:rPr>
          <w:rFonts w:ascii="Times New Roman" w:hAnsi="Times New Roman" w:cs="Times New Roman"/>
          <w:sz w:val="24"/>
          <w:szCs w:val="24"/>
          <w:lang w:val="ru-RU"/>
        </w:rPr>
        <w:t>на каждого получателя средств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:</w:t>
      </w:r>
    </w:p>
    <w:p w:rsidR="00A5422C" w:rsidRPr="004B4AA2" w:rsidRDefault="00A5422C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- личное </w:t>
      </w:r>
      <w:r w:rsidRPr="007B162C">
        <w:rPr>
          <w:rFonts w:ascii="Times New Roman" w:hAnsi="Times New Roman" w:cs="Times New Roman"/>
          <w:sz w:val="24"/>
          <w:szCs w:val="24"/>
          <w:lang w:val="ru-RU"/>
        </w:rPr>
        <w:t xml:space="preserve">заявление (Приложение № </w:t>
      </w:r>
      <w:r w:rsidR="00826AF2" w:rsidRPr="007B162C">
        <w:rPr>
          <w:rFonts w:ascii="Times New Roman" w:hAnsi="Times New Roman" w:cs="Times New Roman"/>
          <w:sz w:val="24"/>
          <w:szCs w:val="24"/>
          <w:lang w:val="ru-RU"/>
        </w:rPr>
        <w:t>7</w:t>
      </w:r>
      <w:r w:rsidRPr="007B162C">
        <w:rPr>
          <w:rFonts w:ascii="Times New Roman" w:hAnsi="Times New Roman" w:cs="Times New Roman"/>
          <w:sz w:val="24"/>
          <w:szCs w:val="24"/>
          <w:lang w:val="ru-RU"/>
        </w:rPr>
        <w:t>);</w:t>
      </w:r>
    </w:p>
    <w:p w:rsidR="00A5422C" w:rsidRPr="004B4AA2" w:rsidRDefault="00A5422C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4B4AA2">
        <w:rPr>
          <w:rFonts w:ascii="Times New Roman" w:hAnsi="Times New Roman" w:cs="Times New Roman"/>
          <w:sz w:val="24"/>
          <w:szCs w:val="24"/>
          <w:lang w:val="ru-RU"/>
        </w:rPr>
        <w:t>- банковские реквизиты;</w:t>
      </w:r>
    </w:p>
    <w:p w:rsidR="00A5422C" w:rsidRPr="004B4AA2" w:rsidRDefault="00A5422C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4B4AA2">
        <w:rPr>
          <w:rFonts w:ascii="Times New Roman" w:hAnsi="Times New Roman" w:cs="Times New Roman"/>
          <w:sz w:val="24"/>
          <w:szCs w:val="24"/>
          <w:lang w:val="ru-RU"/>
        </w:rPr>
        <w:t>- копия паспорта с пропиской;</w:t>
      </w:r>
    </w:p>
    <w:p w:rsidR="00A5422C" w:rsidRPr="004B4AA2" w:rsidRDefault="00A5422C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4B4AA2">
        <w:rPr>
          <w:rFonts w:ascii="Times New Roman" w:hAnsi="Times New Roman" w:cs="Times New Roman"/>
          <w:sz w:val="24"/>
          <w:szCs w:val="24"/>
          <w:lang w:val="ru-RU"/>
        </w:rPr>
        <w:t>- копия СНИЛС;</w:t>
      </w:r>
    </w:p>
    <w:p w:rsidR="00A5422C" w:rsidRPr="004B4AA2" w:rsidRDefault="00A5422C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4B4AA2">
        <w:rPr>
          <w:rFonts w:ascii="Times New Roman" w:hAnsi="Times New Roman" w:cs="Times New Roman"/>
          <w:sz w:val="24"/>
          <w:szCs w:val="24"/>
          <w:lang w:val="ru-RU"/>
        </w:rPr>
        <w:t>- копия свидетельства ИНН.</w:t>
      </w:r>
    </w:p>
    <w:p w:rsidR="00A5422C" w:rsidRPr="004B4AA2" w:rsidRDefault="00D33C30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П</w:t>
      </w:r>
      <w:r w:rsidRPr="005A3CE7">
        <w:rPr>
          <w:rFonts w:ascii="Times New Roman" w:hAnsi="Times New Roman" w:cs="Times New Roman"/>
          <w:sz w:val="24"/>
          <w:szCs w:val="24"/>
          <w:lang w:val="ru-RU"/>
        </w:rPr>
        <w:t>оручени</w:t>
      </w:r>
      <w:r>
        <w:rPr>
          <w:rFonts w:ascii="Times New Roman" w:hAnsi="Times New Roman" w:cs="Times New Roman"/>
          <w:sz w:val="24"/>
          <w:szCs w:val="24"/>
          <w:lang w:val="ru-RU"/>
        </w:rPr>
        <w:t>е</w:t>
      </w:r>
      <w:r w:rsidR="00A5422C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с приложенными документами должно быть предоставлено в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A5422C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отдел </w:t>
      </w:r>
      <w:r w:rsidR="000C4138" w:rsidRPr="004B4AA2">
        <w:rPr>
          <w:rFonts w:ascii="Times New Roman" w:hAnsi="Times New Roman" w:cs="Times New Roman"/>
          <w:sz w:val="24"/>
          <w:szCs w:val="24"/>
          <w:lang w:val="ru-RU"/>
        </w:rPr>
        <w:t>научно-технической информации</w:t>
      </w:r>
      <w:r w:rsidR="00A5422C" w:rsidRPr="004B4AA2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A5422C" w:rsidRPr="004B4AA2" w:rsidRDefault="000C4138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Перечисление средств </w:t>
      </w:r>
      <w:r w:rsidR="00A5422C" w:rsidRPr="004B4AA2">
        <w:rPr>
          <w:rFonts w:ascii="Times New Roman" w:hAnsi="Times New Roman" w:cs="Times New Roman"/>
          <w:sz w:val="24"/>
          <w:szCs w:val="24"/>
          <w:lang w:val="ru-RU"/>
        </w:rPr>
        <w:t>для компенсации расходов на личное потребление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A5422C" w:rsidRPr="004B4AA2">
        <w:rPr>
          <w:rFonts w:ascii="Times New Roman" w:hAnsi="Times New Roman" w:cs="Times New Roman"/>
          <w:sz w:val="24"/>
          <w:szCs w:val="24"/>
          <w:lang w:val="ru-RU"/>
        </w:rPr>
        <w:t>может производиться единовременной суммой или дробными платежами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A5422C" w:rsidRPr="004B4AA2">
        <w:rPr>
          <w:rFonts w:ascii="Times New Roman" w:hAnsi="Times New Roman" w:cs="Times New Roman"/>
          <w:sz w:val="24"/>
          <w:szCs w:val="24"/>
          <w:lang w:val="ru-RU"/>
        </w:rPr>
        <w:t>(ежемесячно, ежеквартально) в соответствии с необходимостью, определяемой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A5422C" w:rsidRPr="004B4AA2">
        <w:rPr>
          <w:rFonts w:ascii="Times New Roman" w:hAnsi="Times New Roman" w:cs="Times New Roman"/>
          <w:sz w:val="24"/>
          <w:szCs w:val="24"/>
          <w:lang w:val="ru-RU"/>
        </w:rPr>
        <w:t>Грантополучателем</w:t>
      </w:r>
      <w:proofErr w:type="spellEnd"/>
      <w:r w:rsidR="00A5422C" w:rsidRPr="004B4AA2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194601" w:rsidRPr="004B4AA2" w:rsidRDefault="00A5422C" w:rsidP="00C77838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4B4AA2">
        <w:rPr>
          <w:rFonts w:ascii="Times New Roman" w:hAnsi="Times New Roman" w:cs="Times New Roman"/>
          <w:sz w:val="24"/>
          <w:szCs w:val="24"/>
          <w:lang w:val="ru-RU"/>
        </w:rPr>
        <w:t>7. На время поездки для целей выполнения гранта (участие в конференциях,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семинарах, стажировках и пр.) исполнители проекта обязаны оформить отпуск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(очередной или отпуск без сохранения заработной платы) на весь период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94601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отсутствия как по основному месту работы, так и </w:t>
      </w:r>
      <w:proofErr w:type="spellStart"/>
      <w:r w:rsidR="00194601" w:rsidRPr="004B4AA2">
        <w:rPr>
          <w:rFonts w:ascii="Times New Roman" w:hAnsi="Times New Roman" w:cs="Times New Roman"/>
          <w:sz w:val="24"/>
          <w:szCs w:val="24"/>
          <w:lang w:val="ru-RU"/>
        </w:rPr>
        <w:t>внутривузовскому</w:t>
      </w:r>
      <w:proofErr w:type="spellEnd"/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94601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совместительству. Для </w:t>
      </w:r>
      <w:r w:rsidR="00194601" w:rsidRPr="004B4AA2">
        <w:rPr>
          <w:rFonts w:ascii="Times New Roman" w:hAnsi="Times New Roman" w:cs="Times New Roman"/>
          <w:sz w:val="24"/>
          <w:szCs w:val="24"/>
          <w:lang w:val="ru-RU"/>
        </w:rPr>
        <w:lastRenderedPageBreak/>
        <w:t>компенсации расходов на поездки исполнителей проекта</w:t>
      </w:r>
      <w:r w:rsidR="00EA3E5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194601" w:rsidRPr="004B4AA2">
        <w:rPr>
          <w:rFonts w:ascii="Times New Roman" w:hAnsi="Times New Roman" w:cs="Times New Roman"/>
          <w:sz w:val="24"/>
          <w:szCs w:val="24"/>
          <w:lang w:val="ru-RU"/>
        </w:rPr>
        <w:t>Грантопо</w:t>
      </w:r>
      <w:r w:rsidR="000C4138" w:rsidRPr="004B4AA2">
        <w:rPr>
          <w:rFonts w:ascii="Times New Roman" w:hAnsi="Times New Roman" w:cs="Times New Roman"/>
          <w:sz w:val="24"/>
          <w:szCs w:val="24"/>
          <w:lang w:val="ru-RU"/>
        </w:rPr>
        <w:t>лучатель</w:t>
      </w:r>
      <w:proofErr w:type="spellEnd"/>
      <w:r w:rsidR="000C4138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0C4138" w:rsidRPr="007B162C">
        <w:rPr>
          <w:rFonts w:ascii="Times New Roman" w:hAnsi="Times New Roman" w:cs="Times New Roman"/>
          <w:sz w:val="24"/>
          <w:szCs w:val="24"/>
          <w:lang w:val="ru-RU"/>
        </w:rPr>
        <w:t xml:space="preserve">предоставляет в отдел научно-технической </w:t>
      </w:r>
      <w:r w:rsidR="000C4138" w:rsidRPr="00AF135E">
        <w:rPr>
          <w:rFonts w:ascii="Times New Roman" w:hAnsi="Times New Roman" w:cs="Times New Roman"/>
          <w:sz w:val="24"/>
          <w:szCs w:val="24"/>
          <w:lang w:val="ru-RU"/>
        </w:rPr>
        <w:t xml:space="preserve">информации </w:t>
      </w:r>
      <w:r w:rsidR="00AF135E" w:rsidRPr="00AF135E">
        <w:rPr>
          <w:rFonts w:ascii="Times New Roman" w:hAnsi="Times New Roman" w:cs="Times New Roman"/>
          <w:sz w:val="24"/>
          <w:szCs w:val="24"/>
          <w:lang w:val="ru-RU"/>
        </w:rPr>
        <w:t xml:space="preserve">Поручение </w:t>
      </w:r>
      <w:r w:rsidR="00194601" w:rsidRPr="00AF135E">
        <w:rPr>
          <w:rFonts w:ascii="Times New Roman" w:hAnsi="Times New Roman" w:cs="Times New Roman"/>
          <w:sz w:val="24"/>
          <w:szCs w:val="24"/>
          <w:lang w:val="ru-RU"/>
        </w:rPr>
        <w:t xml:space="preserve">(Приложение </w:t>
      </w:r>
      <w:r w:rsidR="00194601" w:rsidRPr="007B162C">
        <w:rPr>
          <w:rFonts w:ascii="Times New Roman" w:hAnsi="Times New Roman" w:cs="Times New Roman"/>
          <w:sz w:val="24"/>
          <w:szCs w:val="24"/>
          <w:lang w:val="ru-RU"/>
        </w:rPr>
        <w:t>№</w:t>
      </w:r>
      <w:r w:rsidR="000C4138" w:rsidRPr="007B162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A847F0" w:rsidRPr="007B162C">
        <w:rPr>
          <w:rFonts w:ascii="Times New Roman" w:hAnsi="Times New Roman" w:cs="Times New Roman"/>
          <w:sz w:val="24"/>
          <w:szCs w:val="24"/>
          <w:lang w:val="ru-RU"/>
        </w:rPr>
        <w:t>8</w:t>
      </w:r>
      <w:r w:rsidR="00194601" w:rsidRPr="007B162C">
        <w:rPr>
          <w:rFonts w:ascii="Times New Roman" w:hAnsi="Times New Roman" w:cs="Times New Roman"/>
          <w:sz w:val="24"/>
          <w:szCs w:val="24"/>
          <w:lang w:val="ru-RU"/>
        </w:rPr>
        <w:t xml:space="preserve">), а также </w:t>
      </w:r>
      <w:r w:rsidR="006F1A77">
        <w:rPr>
          <w:rFonts w:ascii="Times New Roman" w:hAnsi="Times New Roman" w:cs="Times New Roman"/>
          <w:sz w:val="24"/>
          <w:szCs w:val="24"/>
          <w:lang w:val="ru-RU"/>
        </w:rPr>
        <w:t>скан-копии</w:t>
      </w:r>
      <w:r w:rsidR="00194601" w:rsidRPr="007B162C">
        <w:rPr>
          <w:rFonts w:ascii="Times New Roman" w:hAnsi="Times New Roman" w:cs="Times New Roman"/>
          <w:sz w:val="24"/>
          <w:szCs w:val="24"/>
          <w:lang w:val="ru-RU"/>
        </w:rPr>
        <w:t xml:space="preserve"> документов,</w:t>
      </w:r>
      <w:r w:rsidR="006B13D3" w:rsidRPr="007B162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94601" w:rsidRPr="007B162C">
        <w:rPr>
          <w:rFonts w:ascii="Times New Roman" w:hAnsi="Times New Roman" w:cs="Times New Roman"/>
          <w:sz w:val="24"/>
          <w:szCs w:val="24"/>
          <w:lang w:val="ru-RU"/>
        </w:rPr>
        <w:t>подтверждающих расходы на поездку (билеты, посадочные</w:t>
      </w:r>
      <w:r w:rsidR="00194601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талоны, чеки,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94601" w:rsidRPr="004B4AA2">
        <w:rPr>
          <w:rFonts w:ascii="Times New Roman" w:hAnsi="Times New Roman" w:cs="Times New Roman"/>
          <w:sz w:val="24"/>
          <w:szCs w:val="24"/>
          <w:lang w:val="ru-RU"/>
        </w:rPr>
        <w:t>квитанции и пр.)</w:t>
      </w:r>
      <w:r w:rsidR="006F1A77">
        <w:rPr>
          <w:rFonts w:ascii="Times New Roman" w:hAnsi="Times New Roman" w:cs="Times New Roman"/>
          <w:sz w:val="24"/>
          <w:szCs w:val="24"/>
          <w:lang w:val="ru-RU"/>
        </w:rPr>
        <w:t>, а также финансового отчета</w:t>
      </w:r>
      <w:r w:rsidR="00194601" w:rsidRPr="004B4AA2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194601" w:rsidRPr="004B4AA2" w:rsidRDefault="00194601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proofErr w:type="spellStart"/>
      <w:r w:rsidRPr="004B4AA2">
        <w:rPr>
          <w:rFonts w:ascii="Times New Roman" w:hAnsi="Times New Roman" w:cs="Times New Roman"/>
          <w:sz w:val="24"/>
          <w:szCs w:val="24"/>
          <w:lang w:val="ru-RU"/>
        </w:rPr>
        <w:t>Грантополучатель</w:t>
      </w:r>
      <w:proofErr w:type="spellEnd"/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компенсирует расходы на поездку только исполнителям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проекта в соответствии с утвержденным в РФФИ списком исполнителей.</w:t>
      </w:r>
    </w:p>
    <w:p w:rsidR="00194601" w:rsidRPr="00131EED" w:rsidRDefault="00194601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4B4AA2">
        <w:rPr>
          <w:rFonts w:ascii="Times New Roman" w:hAnsi="Times New Roman" w:cs="Times New Roman"/>
          <w:sz w:val="24"/>
          <w:szCs w:val="24"/>
          <w:lang w:val="ru-RU"/>
        </w:rPr>
        <w:t>Суточные за время нахождения в поездке Перечнем расходов по грантам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РФФИ </w:t>
      </w:r>
      <w:r w:rsidRPr="00131EED">
        <w:rPr>
          <w:rFonts w:ascii="Times New Roman" w:hAnsi="Times New Roman" w:cs="Times New Roman"/>
          <w:sz w:val="24"/>
          <w:szCs w:val="24"/>
          <w:lang w:val="ru-RU"/>
        </w:rPr>
        <w:t>не предусмотрены.</w:t>
      </w:r>
    </w:p>
    <w:p w:rsidR="00194601" w:rsidRPr="00131EED" w:rsidRDefault="00194601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131EED">
        <w:rPr>
          <w:rFonts w:ascii="Times New Roman" w:hAnsi="Times New Roman" w:cs="Times New Roman"/>
          <w:sz w:val="24"/>
          <w:szCs w:val="24"/>
          <w:lang w:val="ru-RU"/>
        </w:rPr>
        <w:t>В соответствии с Постановлением Правительства Российской Федерации от</w:t>
      </w:r>
      <w:r w:rsidR="006B13D3" w:rsidRPr="00131EE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131EED">
        <w:rPr>
          <w:rFonts w:ascii="Times New Roman" w:hAnsi="Times New Roman" w:cs="Times New Roman"/>
          <w:sz w:val="24"/>
          <w:szCs w:val="24"/>
          <w:lang w:val="ru-RU"/>
        </w:rPr>
        <w:t xml:space="preserve">02.10.2002 № 729 (с последующими изменениями и </w:t>
      </w:r>
      <w:r w:rsidR="006B13D3" w:rsidRPr="00131EED">
        <w:rPr>
          <w:rFonts w:ascii="Times New Roman" w:hAnsi="Times New Roman" w:cs="Times New Roman"/>
          <w:sz w:val="24"/>
          <w:szCs w:val="24"/>
          <w:lang w:val="ru-RU"/>
        </w:rPr>
        <w:t>дополнениями</w:t>
      </w:r>
      <w:r w:rsidRPr="00131EED">
        <w:rPr>
          <w:rFonts w:ascii="Times New Roman" w:hAnsi="Times New Roman" w:cs="Times New Roman"/>
          <w:sz w:val="24"/>
          <w:szCs w:val="24"/>
          <w:lang w:val="ru-RU"/>
        </w:rPr>
        <w:t>) «О размерах</w:t>
      </w:r>
      <w:r w:rsidR="006B13D3" w:rsidRPr="00131EE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131EED">
        <w:rPr>
          <w:rFonts w:ascii="Times New Roman" w:hAnsi="Times New Roman" w:cs="Times New Roman"/>
          <w:sz w:val="24"/>
          <w:szCs w:val="24"/>
          <w:lang w:val="ru-RU"/>
        </w:rPr>
        <w:t>возмещения расходов, связанных со служебными командировками на территории</w:t>
      </w:r>
      <w:r w:rsidR="006B13D3" w:rsidRPr="00131EE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131EED">
        <w:rPr>
          <w:rFonts w:ascii="Times New Roman" w:hAnsi="Times New Roman" w:cs="Times New Roman"/>
          <w:sz w:val="24"/>
          <w:szCs w:val="24"/>
          <w:lang w:val="ru-RU"/>
        </w:rPr>
        <w:t>Российской Федерации, работникам, заключившим трудовой договор о работе в</w:t>
      </w:r>
      <w:r w:rsidR="006B13D3" w:rsidRPr="00131EE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131EED">
        <w:rPr>
          <w:rFonts w:ascii="Times New Roman" w:hAnsi="Times New Roman" w:cs="Times New Roman"/>
          <w:sz w:val="24"/>
          <w:szCs w:val="24"/>
          <w:lang w:val="ru-RU"/>
        </w:rPr>
        <w:t>федеральных государственных органах, работникам государственных</w:t>
      </w:r>
      <w:r w:rsidR="006B13D3" w:rsidRPr="00131EE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131EED">
        <w:rPr>
          <w:rFonts w:ascii="Times New Roman" w:hAnsi="Times New Roman" w:cs="Times New Roman"/>
          <w:sz w:val="24"/>
          <w:szCs w:val="24"/>
          <w:lang w:val="ru-RU"/>
        </w:rPr>
        <w:t>внебюджетных фондов Российской Федерации, федеральных государственных</w:t>
      </w:r>
      <w:r w:rsidR="006B13D3" w:rsidRPr="00131EE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131EED">
        <w:rPr>
          <w:rFonts w:ascii="Times New Roman" w:hAnsi="Times New Roman" w:cs="Times New Roman"/>
          <w:sz w:val="24"/>
          <w:szCs w:val="24"/>
          <w:lang w:val="ru-RU"/>
        </w:rPr>
        <w:t>учреждений» расходы получателей Гранта на проживание за пределами</w:t>
      </w:r>
      <w:r w:rsidR="00284401" w:rsidRPr="00131EE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131EED">
        <w:rPr>
          <w:rFonts w:ascii="Times New Roman" w:hAnsi="Times New Roman" w:cs="Times New Roman"/>
          <w:sz w:val="24"/>
          <w:szCs w:val="24"/>
          <w:lang w:val="ru-RU"/>
        </w:rPr>
        <w:t>населенного пункта проживания в связи с участием в научном мероприятии</w:t>
      </w:r>
      <w:r w:rsidR="006B13D3" w:rsidRPr="00131EE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131EED">
        <w:rPr>
          <w:rFonts w:ascii="Times New Roman" w:hAnsi="Times New Roman" w:cs="Times New Roman"/>
          <w:sz w:val="24"/>
          <w:szCs w:val="24"/>
          <w:lang w:val="ru-RU"/>
        </w:rPr>
        <w:t>компенсируются исходя из норм, предусмотренных для организаций,</w:t>
      </w:r>
      <w:r w:rsidR="006B13D3" w:rsidRPr="00131EE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131EED">
        <w:rPr>
          <w:rFonts w:ascii="Times New Roman" w:hAnsi="Times New Roman" w:cs="Times New Roman"/>
          <w:sz w:val="24"/>
          <w:szCs w:val="24"/>
          <w:lang w:val="ru-RU"/>
        </w:rPr>
        <w:t>финансируемых из федерального бюджета.</w:t>
      </w:r>
    </w:p>
    <w:p w:rsidR="00194601" w:rsidRPr="007B162C" w:rsidRDefault="00194601" w:rsidP="006B13D3">
      <w:pPr>
        <w:pStyle w:val="a4"/>
        <w:ind w:firstLine="709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8. Приобретение товаров, работ, услуг </w:t>
      </w:r>
      <w:proofErr w:type="spellStart"/>
      <w:r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Грантополучатель</w:t>
      </w:r>
      <w:proofErr w:type="spellEnd"/>
      <w:r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производит</w:t>
      </w:r>
      <w:r w:rsidR="006B13D3"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="00276D90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через </w:t>
      </w:r>
      <w:r w:rsidR="00276D90" w:rsidRPr="00AF135E">
        <w:rPr>
          <w:rFonts w:ascii="Times New Roman" w:hAnsi="Times New Roman" w:cs="Times New Roman"/>
          <w:sz w:val="24"/>
          <w:szCs w:val="24"/>
          <w:lang w:val="ru-RU"/>
        </w:rPr>
        <w:t xml:space="preserve">поручение </w:t>
      </w:r>
      <w:r w:rsidR="00276D90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организации на приобретение соответствующих </w:t>
      </w:r>
      <w:r w:rsidR="00276D90"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товаров, работ, услуг</w:t>
      </w:r>
      <w:r w:rsidR="00276D90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="00276D90"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(Приложение №</w:t>
      </w:r>
      <w:r w:rsidR="00276D90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="00276D90"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9</w:t>
      </w:r>
      <w:r w:rsidR="00276D90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, 10</w:t>
      </w:r>
      <w:r w:rsidR="00276D90"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)</w:t>
      </w:r>
      <w:r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. </w:t>
      </w:r>
    </w:p>
    <w:p w:rsidR="00194601" w:rsidRPr="007B162C" w:rsidRDefault="00194601" w:rsidP="006B13D3">
      <w:pPr>
        <w:pStyle w:val="a4"/>
        <w:ind w:firstLine="709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Основные средства, приобретаемые за счет средств гранта РФФИ,</w:t>
      </w:r>
      <w:r w:rsidR="006B13D3"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передаются Грантополучателем на ответственное хранение Университету в</w:t>
      </w:r>
      <w:r w:rsidR="006B13D3"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соответствии с договором ответственного хранения (Приложение №</w:t>
      </w:r>
      <w:r w:rsidR="00284401"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="00BD6844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11</w:t>
      </w:r>
      <w:r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) в течение</w:t>
      </w:r>
      <w:r w:rsidR="006B13D3"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3-х дней с момента приобретения основного средства.</w:t>
      </w:r>
    </w:p>
    <w:p w:rsidR="00194601" w:rsidRPr="007B162C" w:rsidRDefault="00194601" w:rsidP="006B13D3">
      <w:pPr>
        <w:pStyle w:val="a4"/>
        <w:ind w:firstLine="709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Основные средства, приобретаемые за счет средств гранта РФФИ,</w:t>
      </w:r>
      <w:r w:rsidR="006B13D3"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передаются Грантополучателем на баланс Университета (Правила РФФИ п.4.3)</w:t>
      </w:r>
      <w:r w:rsidR="006B13D3"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договором пожертвования (Приложение №</w:t>
      </w:r>
      <w:r w:rsidR="00C03885"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="007B162C"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1</w:t>
      </w:r>
      <w:r w:rsidR="00BD6844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2</w:t>
      </w:r>
      <w:r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) в течение 3-х дней со дня окончания</w:t>
      </w:r>
      <w:r w:rsidR="006B13D3"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реализации проекта по гранту РФФИ.</w:t>
      </w:r>
      <w:r w:rsidR="00276D90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</w:p>
    <w:p w:rsidR="00194601" w:rsidRPr="007B162C" w:rsidRDefault="00194601" w:rsidP="006B13D3">
      <w:pPr>
        <w:pStyle w:val="a4"/>
        <w:ind w:firstLine="709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9. Для оптимизации процесса взаимодействия Руководителей гранта со</w:t>
      </w:r>
      <w:r w:rsidR="006B13D3"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структурами Университета введена схема (Приложение №</w:t>
      </w:r>
      <w:r w:rsidR="00C03885"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r w:rsidR="00667D88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13</w:t>
      </w:r>
      <w:r w:rsidRPr="007B162C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).</w:t>
      </w:r>
    </w:p>
    <w:p w:rsidR="00194601" w:rsidRPr="004B4AA2" w:rsidRDefault="00194601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4B4AA2">
        <w:rPr>
          <w:rFonts w:ascii="Times New Roman" w:hAnsi="Times New Roman" w:cs="Times New Roman"/>
          <w:sz w:val="24"/>
          <w:szCs w:val="24"/>
          <w:lang w:val="ru-RU"/>
        </w:rPr>
        <w:t>10. Средства гранта отражаются в учете Университета как средства,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находящиеся во временном распоряжении последнего.</w:t>
      </w:r>
    </w:p>
    <w:p w:rsidR="00194601" w:rsidRPr="004B4AA2" w:rsidRDefault="00194601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11. </w:t>
      </w:r>
      <w:proofErr w:type="spellStart"/>
      <w:r w:rsidRPr="004B4AA2">
        <w:rPr>
          <w:rFonts w:ascii="Times New Roman" w:hAnsi="Times New Roman" w:cs="Times New Roman"/>
          <w:sz w:val="24"/>
          <w:szCs w:val="24"/>
          <w:lang w:val="ru-RU"/>
        </w:rPr>
        <w:t>Грантополучатель</w:t>
      </w:r>
      <w:proofErr w:type="spellEnd"/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несет всю ответственность за научное содержание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отчета, выполнение объемов и соблюдение сроков НИР, за эффективное и целевое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расходование средств</w:t>
      </w:r>
      <w:r w:rsidR="00E204E7" w:rsidRPr="00E204E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E204E7" w:rsidRPr="004B4AA2">
        <w:rPr>
          <w:rFonts w:ascii="Times New Roman" w:hAnsi="Times New Roman" w:cs="Times New Roman"/>
          <w:sz w:val="24"/>
          <w:szCs w:val="24"/>
          <w:lang w:val="ru-RU"/>
        </w:rPr>
        <w:t>в соответствии с требованиями Фонда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, а также за предоставление необходимой и своевременной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отчетности</w:t>
      </w:r>
      <w:r w:rsidR="00E204E7">
        <w:rPr>
          <w:rFonts w:ascii="Times New Roman" w:hAnsi="Times New Roman" w:cs="Times New Roman"/>
          <w:sz w:val="24"/>
          <w:szCs w:val="24"/>
          <w:lang w:val="ru-RU"/>
        </w:rPr>
        <w:t xml:space="preserve"> и первичных документов в отдел научно-технической информации ГАГУ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194601" w:rsidRPr="004B4AA2" w:rsidRDefault="00194601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4B4AA2">
        <w:rPr>
          <w:rFonts w:ascii="Times New Roman" w:hAnsi="Times New Roman" w:cs="Times New Roman"/>
          <w:sz w:val="24"/>
          <w:szCs w:val="24"/>
          <w:lang w:val="ru-RU"/>
        </w:rPr>
        <w:t>12. Настоящее положение размещается на сайте Университета и является</w:t>
      </w:r>
      <w:r w:rsidR="006B13D3"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4B4AA2">
        <w:rPr>
          <w:rFonts w:ascii="Times New Roman" w:hAnsi="Times New Roman" w:cs="Times New Roman"/>
          <w:sz w:val="24"/>
          <w:szCs w:val="24"/>
          <w:lang w:val="ru-RU"/>
        </w:rPr>
        <w:t xml:space="preserve">обязательным документом для исполнения со стороны </w:t>
      </w:r>
      <w:proofErr w:type="spellStart"/>
      <w:r w:rsidRPr="004B4AA2">
        <w:rPr>
          <w:rFonts w:ascii="Times New Roman" w:hAnsi="Times New Roman" w:cs="Times New Roman"/>
          <w:sz w:val="24"/>
          <w:szCs w:val="24"/>
          <w:lang w:val="ru-RU"/>
        </w:rPr>
        <w:t>Грантополучателя</w:t>
      </w:r>
      <w:proofErr w:type="spellEnd"/>
      <w:r w:rsidRPr="004B4AA2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E204E7">
        <w:rPr>
          <w:rFonts w:ascii="Times New Roman" w:hAnsi="Times New Roman" w:cs="Times New Roman"/>
          <w:sz w:val="24"/>
          <w:szCs w:val="24"/>
          <w:lang w:val="ru-RU"/>
        </w:rPr>
        <w:t xml:space="preserve">  </w:t>
      </w:r>
    </w:p>
    <w:p w:rsidR="002B56E1" w:rsidRDefault="002B56E1" w:rsidP="002B56E1">
      <w:pPr>
        <w:rPr>
          <w:color w:val="000000"/>
          <w:sz w:val="24"/>
          <w:szCs w:val="24"/>
          <w:lang w:val="ru-RU" w:bidi="ru-RU"/>
        </w:rPr>
      </w:pPr>
    </w:p>
    <w:p w:rsidR="002B56E1" w:rsidRDefault="002B56E1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D32C64" w:rsidRDefault="00D32C64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</w:p>
    <w:p w:rsidR="00AF135E" w:rsidRDefault="00AF135E">
      <w:pPr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br w:type="page"/>
      </w:r>
    </w:p>
    <w:p w:rsidR="00335DAD" w:rsidRPr="00335DAD" w:rsidRDefault="00D32C64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lastRenderedPageBreak/>
        <w:t>П</w:t>
      </w:r>
      <w:r w:rsidR="00335DAD"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t>риложение № 1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t>к Положению о</w:t>
      </w: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 xml:space="preserve"> порядке расходования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>средств грантов РФФИ в ФГБОУ ВО ГАГУ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 xml:space="preserve">        СОГЛАСОВАНО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 xml:space="preserve">                                                                               Ректор ФГБОУ ВО </w:t>
      </w:r>
    </w:p>
    <w:p w:rsid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 xml:space="preserve">«Горно-Алтайский государственный                                                 </w:t>
      </w:r>
      <w:r>
        <w:rPr>
          <w:rFonts w:ascii="Times New Roman" w:eastAsia="Times New Roman" w:hAnsi="Times New Roman" w:cs="Times New Roman"/>
          <w:lang w:val="ru-RU"/>
        </w:rPr>
        <w:t xml:space="preserve">                             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университет»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360" w:lineRule="auto"/>
        <w:jc w:val="right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 xml:space="preserve">         ______________ В.Г. Бабин</w:t>
      </w:r>
    </w:p>
    <w:p w:rsidR="00335DAD" w:rsidRPr="00335DAD" w:rsidRDefault="00335DAD" w:rsidP="00335DAD">
      <w:pPr>
        <w:spacing w:after="0" w:line="360" w:lineRule="auto"/>
        <w:jc w:val="center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 xml:space="preserve">      </w:t>
      </w:r>
      <w:r>
        <w:rPr>
          <w:rFonts w:ascii="Times New Roman" w:eastAsia="Times New Roman" w:hAnsi="Times New Roman" w:cs="Times New Roman"/>
          <w:lang w:val="ru-RU"/>
        </w:rPr>
        <w:t xml:space="preserve">                                                                                    </w:t>
      </w:r>
      <w:r w:rsidRPr="00335DAD">
        <w:rPr>
          <w:rFonts w:ascii="Times New Roman" w:eastAsia="Times New Roman" w:hAnsi="Times New Roman" w:cs="Times New Roman"/>
          <w:lang w:val="ru-RU"/>
        </w:rPr>
        <w:t xml:space="preserve"> МП</w:t>
      </w:r>
    </w:p>
    <w:p w:rsidR="00335DAD" w:rsidRPr="00335DAD" w:rsidRDefault="00335DAD" w:rsidP="00335DAD">
      <w:pPr>
        <w:spacing w:after="200" w:line="360" w:lineRule="auto"/>
        <w:jc w:val="right"/>
        <w:rPr>
          <w:rFonts w:ascii="Calibri" w:eastAsia="Times New Roman" w:hAnsi="Calibri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 xml:space="preserve">  «____» __________ 20___ г.</w:t>
      </w:r>
    </w:p>
    <w:p w:rsidR="00335DAD" w:rsidRPr="00335DAD" w:rsidRDefault="00335DAD" w:rsidP="00335DAD">
      <w:pPr>
        <w:spacing w:after="200" w:line="276" w:lineRule="auto"/>
        <w:jc w:val="center"/>
        <w:rPr>
          <w:rFonts w:ascii="Calibri" w:eastAsia="Times New Roman" w:hAnsi="Calibri" w:cs="Times New Roman"/>
          <w:lang w:val="ru-RU"/>
        </w:rPr>
      </w:pPr>
    </w:p>
    <w:p w:rsidR="00335DAD" w:rsidRPr="00335DAD" w:rsidRDefault="00335DAD" w:rsidP="00335DAD">
      <w:pPr>
        <w:spacing w:after="200" w:line="276" w:lineRule="auto"/>
        <w:jc w:val="center"/>
        <w:rPr>
          <w:rFonts w:ascii="Times New Roman" w:eastAsia="Times New Roman" w:hAnsi="Times New Roman" w:cs="Times New Roman"/>
          <w:b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>ПОРУЧЕНИЕ РУКОВОДИТЕЛЯ ГРАНТА</w:t>
      </w:r>
    </w:p>
    <w:p w:rsidR="00335DAD" w:rsidRPr="00335DAD" w:rsidRDefault="00335DAD" w:rsidP="00335DAD">
      <w:pPr>
        <w:spacing w:after="0"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В соответствии с условиями трехстороннего договора № _________ от «____» ________ 20__ г. (согласно пункту 3.3. договора) поручаю университету удержать из средств гранта Российского фонда фундаментальных исследований (№ проекта________________ «Название проекта», сумму в размере 20 % (двадцати процентов) от общей суммы гранта, что составляет ХХХХ (указывается сумма</w:t>
      </w:r>
      <w:r w:rsidRPr="00335DAD">
        <w:rPr>
          <w:rFonts w:eastAsia="Times New Roman"/>
          <w:color w:val="4D5156"/>
          <w:sz w:val="22"/>
          <w:szCs w:val="22"/>
          <w:shd w:val="clear" w:color="auto" w:fill="FFFFFF"/>
          <w:lang w:val="ru-RU"/>
        </w:rPr>
        <w:t xml:space="preserve"> </w:t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прописью) рублей 00 копеек для компенсации расходов, производимых университетом для создания условий реализации научного проекта.</w:t>
      </w:r>
    </w:p>
    <w:p w:rsidR="00335DAD" w:rsidRPr="00335DAD" w:rsidRDefault="00335DAD" w:rsidP="00335DAD">
      <w:pPr>
        <w:spacing w:after="200" w:line="360" w:lineRule="auto"/>
        <w:jc w:val="both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Получатель гранта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(Руководитель проекта)</w:t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i/>
          <w:lang w:val="ru-RU"/>
        </w:rPr>
        <w:t>подпись</w:t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                   </w:t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ФИО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200" w:line="276" w:lineRule="auto"/>
        <w:jc w:val="both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200" w:line="276" w:lineRule="auto"/>
        <w:jc w:val="both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200"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AF135E" w:rsidRDefault="00AF135E">
      <w:pPr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br w:type="page"/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lastRenderedPageBreak/>
        <w:t>Приложение № 2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t>к Положению о</w:t>
      </w: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 xml:space="preserve"> порядке расходования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>средств грантов РФФИ в ФГБОУ ВО ГАГУ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 xml:space="preserve">СЛУЖЕБНАЯ ЗАПИСКА 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>О СОСТАВЕ ИСПОЛНИТЕЛЕЙ</w:t>
      </w:r>
      <w:r w:rsidR="00830C21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 xml:space="preserve"> </w:t>
      </w:r>
      <w:r w:rsidR="00830C21" w:rsidRPr="00830C21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>НАУЧНОГО КОЛЛЕКТИВА</w:t>
      </w:r>
      <w:r w:rsidR="00830C21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 xml:space="preserve"> 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В связи с выполнением работ по гранту РФФИ № ______________ «Название проекта» на 20___ г. сообщаю список исполнителей гранта: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22"/>
          <w:szCs w:val="22"/>
          <w:lang w:val="ru-RU"/>
        </w:rPr>
        <w:t xml:space="preserve">Руководитель: _____________________ </w:t>
      </w:r>
      <w:r w:rsidRPr="00335DAD">
        <w:rPr>
          <w:rFonts w:ascii="Times New Roman" w:eastAsia="Times New Roman" w:hAnsi="Times New Roman" w:cs="Times New Roman"/>
          <w:i/>
          <w:sz w:val="22"/>
          <w:szCs w:val="22"/>
          <w:lang w:val="ru-RU"/>
        </w:rPr>
        <w:tab/>
        <w:t>_______________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                                                ФИО</w:t>
      </w: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ab/>
        <w:t xml:space="preserve">      </w:t>
      </w: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t>должность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22"/>
          <w:szCs w:val="22"/>
          <w:lang w:val="ru-RU"/>
        </w:rPr>
        <w:t>Исполнители:</w:t>
      </w: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t xml:space="preserve">      </w:t>
      </w:r>
      <w:r w:rsidRPr="00335DAD">
        <w:rPr>
          <w:rFonts w:ascii="Times New Roman" w:eastAsia="Times New Roman" w:hAnsi="Times New Roman" w:cs="Times New Roman"/>
          <w:i/>
          <w:sz w:val="22"/>
          <w:szCs w:val="22"/>
          <w:lang w:val="ru-RU"/>
        </w:rPr>
        <w:t xml:space="preserve">_____________________ </w:t>
      </w:r>
      <w:r w:rsidRPr="00335DAD">
        <w:rPr>
          <w:rFonts w:ascii="Times New Roman" w:eastAsia="Times New Roman" w:hAnsi="Times New Roman" w:cs="Times New Roman"/>
          <w:i/>
          <w:sz w:val="22"/>
          <w:szCs w:val="22"/>
          <w:lang w:val="ru-RU"/>
        </w:rPr>
        <w:tab/>
        <w:t>_______________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                                                ФИО</w:t>
      </w: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ab/>
        <w:t xml:space="preserve">      </w:t>
      </w: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t>должность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22"/>
          <w:szCs w:val="22"/>
          <w:lang w:val="ru-RU"/>
        </w:rPr>
        <w:t xml:space="preserve">_____________________ </w:t>
      </w:r>
      <w:r w:rsidRPr="00335DAD">
        <w:rPr>
          <w:rFonts w:ascii="Times New Roman" w:eastAsia="Times New Roman" w:hAnsi="Times New Roman" w:cs="Times New Roman"/>
          <w:i/>
          <w:sz w:val="22"/>
          <w:szCs w:val="22"/>
          <w:lang w:val="ru-RU"/>
        </w:rPr>
        <w:tab/>
        <w:t>_______________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                                                ФИО</w:t>
      </w: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ab/>
        <w:t xml:space="preserve">      </w:t>
      </w: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t>должность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22"/>
          <w:szCs w:val="22"/>
          <w:lang w:val="ru-RU"/>
        </w:rPr>
        <w:t xml:space="preserve">_____________________ </w:t>
      </w:r>
      <w:r w:rsidRPr="00335DAD">
        <w:rPr>
          <w:rFonts w:ascii="Times New Roman" w:eastAsia="Times New Roman" w:hAnsi="Times New Roman" w:cs="Times New Roman"/>
          <w:i/>
          <w:sz w:val="22"/>
          <w:szCs w:val="22"/>
          <w:lang w:val="ru-RU"/>
        </w:rPr>
        <w:tab/>
        <w:t>_______________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                                                ФИО</w:t>
      </w: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ab/>
        <w:t xml:space="preserve">      </w:t>
      </w: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t>должность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335DAD">
        <w:rPr>
          <w:rFonts w:ascii="Times New Roman" w:eastAsia="Times New Roman" w:hAnsi="Times New Roman" w:cs="Times New Roman"/>
          <w:sz w:val="24"/>
          <w:szCs w:val="24"/>
          <w:lang w:val="ru-RU"/>
        </w:rPr>
        <w:t>Получатель гранта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335DAD">
        <w:rPr>
          <w:rFonts w:ascii="Times New Roman" w:eastAsia="Times New Roman" w:hAnsi="Times New Roman" w:cs="Times New Roman"/>
          <w:sz w:val="24"/>
          <w:szCs w:val="24"/>
          <w:lang w:val="ru-RU"/>
        </w:rPr>
        <w:t>(Руководитель проекта)</w:t>
      </w:r>
      <w:r w:rsidRPr="00335DAD">
        <w:rPr>
          <w:rFonts w:ascii="Times New Roman" w:eastAsia="Times New Roman" w:hAnsi="Times New Roman" w:cs="Times New Roman"/>
          <w:sz w:val="24"/>
          <w:szCs w:val="24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4"/>
          <w:szCs w:val="24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4"/>
          <w:szCs w:val="24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4"/>
          <w:szCs w:val="24"/>
          <w:lang w:val="ru-RU"/>
        </w:rPr>
        <w:tab/>
      </w:r>
      <w:r w:rsidRPr="00335DAD">
        <w:rPr>
          <w:rFonts w:ascii="Times New Roman" w:eastAsia="Times New Roman" w:hAnsi="Times New Roman" w:cs="Times New Roman"/>
          <w:i/>
          <w:sz w:val="24"/>
          <w:szCs w:val="24"/>
          <w:lang w:val="ru-RU"/>
        </w:rPr>
        <w:t>подпись</w:t>
      </w:r>
      <w:r w:rsidRPr="00335DAD">
        <w:rPr>
          <w:rFonts w:ascii="Times New Roman" w:eastAsia="Times New Roman" w:hAnsi="Times New Roman" w:cs="Times New Roman"/>
          <w:sz w:val="24"/>
          <w:szCs w:val="24"/>
          <w:lang w:val="ru-RU"/>
        </w:rPr>
        <w:tab/>
        <w:t xml:space="preserve">                     ФИО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830C21" w:rsidRDefault="00830C21">
      <w:pPr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br w:type="page"/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lastRenderedPageBreak/>
        <w:t>Приложение № 3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t>к Положению о</w:t>
      </w: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 xml:space="preserve"> порядке расходования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>средств грантов РФФИ в ФГБОУ ВО ГАГУ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sz w:val="18"/>
          <w:szCs w:val="18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УТВЕРЖДАЮ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 xml:space="preserve">Ректор Горно-Алтайского 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государственного университета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 xml:space="preserve">                           _________________   В.Г. Бабин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   МП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 xml:space="preserve">                               </w:t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 xml:space="preserve"> «____» _____________ 20____ г.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>СМЕТА РАСХОДОВ СРЕДСТВ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>ПО НАУЧНОМУ ПРОЕКТУ (ГРАНТУ)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 xml:space="preserve"> РОССИЙСКОГО ФОНДА ФУНДАМЕНТАЛЬНЫХ ИССЛЕДОВАНИЙ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 xml:space="preserve">«Название проекта»  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 xml:space="preserve">Проект № </w:t>
      </w:r>
      <w:r w:rsidRPr="00335DAD">
        <w:rPr>
          <w:rFonts w:ascii="Times New Roman" w:eastAsia="Times New Roman" w:hAnsi="Times New Roman" w:cs="Times New Roman"/>
          <w:b/>
          <w:lang w:val="ru-RU"/>
        </w:rPr>
        <w:t>___________________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18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>Настоящий перечень определяет расходы гранта для выполнения проектов, представленных на конкурсы РФФИ,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>имеющих коды: «а», «</w:t>
      </w:r>
      <w:proofErr w:type="spellStart"/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>офи</w:t>
      </w:r>
      <w:proofErr w:type="spellEnd"/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», </w:t>
      </w:r>
      <w:proofErr w:type="spellStart"/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>мол_а</w:t>
      </w:r>
      <w:proofErr w:type="spellEnd"/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>», «</w:t>
      </w:r>
      <w:proofErr w:type="spellStart"/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>мол_а_вед</w:t>
      </w:r>
      <w:proofErr w:type="spellEnd"/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>», «</w:t>
      </w:r>
      <w:proofErr w:type="spellStart"/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>р_а</w:t>
      </w:r>
      <w:proofErr w:type="spellEnd"/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>», «</w:t>
      </w:r>
      <w:proofErr w:type="spellStart"/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>м_а</w:t>
      </w:r>
      <w:proofErr w:type="spellEnd"/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>»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18"/>
          <w:lang w:val="ru-RU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97"/>
        <w:gridCol w:w="7141"/>
        <w:gridCol w:w="1503"/>
      </w:tblGrid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/>
              </w:rPr>
              <w:t>№ п</w:t>
            </w:r>
            <w:r w:rsidRPr="00335DA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/</w:t>
            </w:r>
            <w:r w:rsidRPr="00335DAD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/>
              </w:rPr>
              <w:t>п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/>
              </w:rPr>
              <w:t>Перечень допускаемых РФФИ расходов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/>
              </w:rPr>
              <w:t>Всего на 20___ г.</w:t>
            </w:r>
          </w:p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/>
              </w:rPr>
              <w:t>(в целых руб.)</w:t>
            </w:r>
          </w:p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1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на личное потребление получателя (получателей) гранта (в том числе расходы на питание в экспедициях и при проведении полевых исследований)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2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на поездки за пределы населенного пункта, в котором проживает физическое лицо, получившее грант, в том числе в связи с подготовкой и/или участием в мероприятии или экспедиции (полевом исследовании)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2.1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на проезд получателей грантов к месту за пределами населенного пункта постоянного проживания и обратно транспортом общего пользования для подготовки мероприятия, участия в мероприятии или экспедиции (полевом исследовании), выполнению работ по Проекту, если работы выполняются в организации, не являющейся постоянным местом работы участника Проекта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2.2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получателей гранта на оплату пользования на транспорте постельными принадлежностями, на разного рода сборы при оформлении проездных документов (комиссионные сборы, в том числе сборы, взимаемые при возврате неиспользованных проездных документов), на оплату страховых премий по обязательному страхованию пассажиров на транспорте и т.д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2.3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получателей грантов на проживание за пределами населенного пункта постоянного проживания в связи с подготовкой мероприятия, участием в научном мероприятии или экспедиции (полевом исследовании)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2.4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на оформление виз, медицинских страховок при поездке за рубеж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2.5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на организационные и регистрационные взносы за участие в мероприятиях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335DAD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3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на пересылку почтовых отправлений (включая расходы на упаковку почтового отправления, на приобретение почтовых марок и маркированных конвертов), на оплату пользования телефонной, космической и факсимильной связью и услугами интернет - провайдеров, включая плату за предоставление доступа и использование линий связи, передачу данных по каналам связи, информационной сетью «Интернет»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4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на оплату договоров аренды помещений и другого имущества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5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на оплату услуг (работ), оказанных (выполненных) физическими лицами и организациями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5.1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по договорам на предоставление редакционно-издательских услуг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5.2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по договорам на предоставление транспортных услуг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5.3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по договорам на предоставление услуг переводчика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5.4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по договорам на оказание услуг по организации питания животных и на ветеринарное обслуживание животных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lastRenderedPageBreak/>
              <w:t>5.5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по договорам на выполнение научно-исследовательских, опытно-технологических, геолого-разведочных работ, работ по программному обеспечению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5.6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по договорам на изготовление экспериментального оборудования, карт, схем, диаграмм, эскизов, макетов и др. предметов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5.7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по договорам на выполнение пуско-наладочных работ, технического обслуживания и текущий ремонт научного оборудования, приборов, вычислительной техники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5.8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по договорам с организациями на оказание услуг по подготовке и проведению мероприятий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5.9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по договорам на предоставление иных услуг и выполнение иных работ, если Фонд примет эти расходы при предоставлении отчета по Проекту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6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по договорам купли – продажи (поставки)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6.1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Расходы на приобретение научных приборов, оборудования, в т.ч. </w:t>
            </w:r>
            <w:proofErr w:type="spellStart"/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флеш-карт</w:t>
            </w:r>
            <w:proofErr w:type="spellEnd"/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(компьютеры, ноутбуки, планшеты, электронные книги и т.п. относятся к оборудованию)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6.2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на приобретение запасных частей и комплектующих к научному оборудованию, приборам, вычислительной и оргтехнике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6.3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на приобретение медикаментов, перевязочных средств и прочих лечебных препаратов, мягкого инвентаря и обмундирования, спальных мешков, специальной одежды и специальной обуви, средств космической связи, горюче-смазочных материалов и т.д. (для Проектов, в которых предусмотрены экспедиции (полевые исследования))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6.4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на приобретение подопытных животных и продуктов питания для этих животных, биологических объектов для экспериментов и т.д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6.5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Расходы на приобретение расходных материалов, в том числе - канцелярских, чертежных и письменных принадлежностей; - бумаги для факсов, ксероксов и принтеров; - бумаги на печатные работы; - дискет, оптических дисков и т.п., картриджей, тонеров; - кинопленки, аудио- и видеокассет; - химических реактивов и </w:t>
            </w:r>
            <w:proofErr w:type="spellStart"/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т.п</w:t>
            </w:r>
            <w:proofErr w:type="spellEnd"/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6.6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на приобретение средств, обеспечивающих безопасность при проведении работ по Проекту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6.7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на приобретение научно-технической литературы по проблематике Проекта (кроме библиотечных фондов)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6.8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на оплату иных договоров купли-продажи, если Фонд примет эти расходы при предоставлении отчета по Проекту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7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на подписку научной литературы по тематике проекта, на получение доступа к электронным научным информационным ресурсам зарубежных издательств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8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на приобретение неисключительных (пользовательских), лицензионных прав на программное обеспечение, приобретение и обновление справочно-информационных баз данных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9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, связанные с оформлением прав на результаты интеллектуальной деятельности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10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, связанные с опубликованием результатов, полученных в ходе выполнения Проекта, в рецензируемых научных изданиях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11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, связанные с использованием ресурсов центров коллективного пользования (ЦКП) при выполнении Проекта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  <w:tr w:rsidR="00335DAD" w:rsidRPr="00797F58" w:rsidTr="00335DAD">
        <w:tc>
          <w:tcPr>
            <w:tcW w:w="32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12.</w:t>
            </w:r>
          </w:p>
        </w:tc>
        <w:tc>
          <w:tcPr>
            <w:tcW w:w="3864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асходы организации, предоставляющей условия для выполнения научного проекта (не более 20 % от разницы размера гранта и суммы, выделенной на проведение экспедиции (полевого исследования)).</w:t>
            </w:r>
          </w:p>
        </w:tc>
        <w:tc>
          <w:tcPr>
            <w:tcW w:w="813" w:type="pct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</w:tr>
    </w:tbl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Получатель гранта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  <w:t>(руководитель проекта)</w:t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  <w:t xml:space="preserve">     </w:t>
      </w:r>
      <w:r w:rsidRPr="00335DAD">
        <w:rPr>
          <w:rFonts w:ascii="Times New Roman" w:eastAsia="Times New Roman" w:hAnsi="Times New Roman" w:cs="Times New Roman"/>
          <w:i/>
          <w:sz w:val="22"/>
          <w:szCs w:val="22"/>
          <w:lang w:val="ru-RU"/>
        </w:rPr>
        <w:t>подпись</w:t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  <w:t xml:space="preserve">       </w:t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  <w:t xml:space="preserve"> ФИО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  <w:t>Главный бухгалтер</w:t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  <w:t xml:space="preserve">    </w:t>
      </w:r>
      <w:r w:rsidRPr="00335DAD">
        <w:rPr>
          <w:rFonts w:ascii="Times New Roman" w:eastAsia="Times New Roman" w:hAnsi="Times New Roman" w:cs="Times New Roman"/>
          <w:i/>
          <w:sz w:val="22"/>
          <w:szCs w:val="22"/>
          <w:lang w:val="ru-RU"/>
        </w:rPr>
        <w:t>подпись</w:t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  <w:t xml:space="preserve"> ФИО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br w:type="page"/>
      </w: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lastRenderedPageBreak/>
        <w:t>Приложение 4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t>к Положению о</w:t>
      </w: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 xml:space="preserve"> порядке расходования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>средств грантов РФФИ в ФГБОУ ВО ГАГУ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lang w:val="ru-RU"/>
        </w:rPr>
      </w:pPr>
    </w:p>
    <w:p w:rsidR="00335DAD" w:rsidRPr="00335DAD" w:rsidRDefault="00335DAD" w:rsidP="00335DAD">
      <w:pPr>
        <w:spacing w:after="0" w:line="240" w:lineRule="auto"/>
        <w:ind w:left="1416" w:firstLine="708"/>
        <w:jc w:val="right"/>
        <w:rPr>
          <w:rFonts w:ascii="Times New Roman" w:eastAsia="Times New Roman" w:hAnsi="Times New Roman" w:cs="Times New Roman"/>
          <w:i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Ректору ФГБОУ ВО ГАГУ</w:t>
      </w:r>
    </w:p>
    <w:p w:rsidR="00335DAD" w:rsidRPr="00335DAD" w:rsidRDefault="00335DAD" w:rsidP="00335DAD">
      <w:pPr>
        <w:spacing w:after="0" w:line="240" w:lineRule="auto"/>
        <w:ind w:left="7080" w:firstLine="708"/>
        <w:jc w:val="right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В.Г. Бабину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Бухгалтерии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к исполнению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b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Ректор ____________ В.Г. Бабин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val="ru-RU"/>
        </w:rPr>
      </w:pPr>
    </w:p>
    <w:p w:rsidR="00335DAD" w:rsidRPr="00335DAD" w:rsidRDefault="00D517B3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2"/>
          <w:szCs w:val="22"/>
          <w:lang w:val="ru-RU"/>
        </w:rPr>
      </w:pPr>
      <w:r w:rsidRPr="00D517B3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>ПОРУЧЕНИЕ</w:t>
      </w:r>
      <w:r w:rsidR="00335DAD" w:rsidRPr="00D517B3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 xml:space="preserve"> РУКОВОДИТЕЛЯ </w:t>
      </w:r>
      <w:r w:rsidR="00335DAD" w:rsidRPr="00335DAD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>ГРАНТА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№ ______ от «____» ______ 20____ г.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 xml:space="preserve">о выплате средств на личное потребление 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D517B3" w:rsidRDefault="00335DAD" w:rsidP="00335DAD">
      <w:pPr>
        <w:spacing w:after="0"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На основании договора № ____ от «____» ________ 20_____ г., заключенного между Российским фондом фундаментальных исследований (РФФИ), </w:t>
      </w:r>
      <w:proofErr w:type="spellStart"/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Грантополучателем</w:t>
      </w:r>
      <w:proofErr w:type="spellEnd"/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 и Организацией (ФГБОУ ВО ГАГУ) на реализацию проекта № ______ «Название проекта», прошу перечислить средства на </w:t>
      </w:r>
      <w:r w:rsidRPr="00335DAD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 xml:space="preserve">личное потребление </w:t>
      </w:r>
      <w:r w:rsidR="00D517B3"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следующим членам научного </w:t>
      </w:r>
      <w:r w:rsidRPr="00D517B3">
        <w:rPr>
          <w:rFonts w:ascii="Times New Roman" w:eastAsia="Times New Roman" w:hAnsi="Times New Roman" w:cs="Times New Roman"/>
          <w:sz w:val="22"/>
          <w:szCs w:val="22"/>
          <w:lang w:val="ru-RU"/>
        </w:rPr>
        <w:t>коллектива, получившего грант РФФИ на выполнение проекта:</w:t>
      </w:r>
      <w:r w:rsidR="00925289" w:rsidRPr="00D517B3"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 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050"/>
        <w:gridCol w:w="3068"/>
        <w:gridCol w:w="3123"/>
      </w:tblGrid>
      <w:tr w:rsidR="00335DAD" w:rsidRPr="00797F58" w:rsidTr="002D198A">
        <w:tc>
          <w:tcPr>
            <w:tcW w:w="3284" w:type="dxa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22"/>
                <w:szCs w:val="22"/>
                <w:lang w:val="ru-RU"/>
              </w:rPr>
              <w:t>ФИО</w:t>
            </w:r>
          </w:p>
        </w:tc>
        <w:tc>
          <w:tcPr>
            <w:tcW w:w="3285" w:type="dxa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22"/>
                <w:szCs w:val="22"/>
                <w:lang w:val="ru-RU"/>
              </w:rPr>
              <w:t>Сумма, руб.</w:t>
            </w:r>
          </w:p>
        </w:tc>
        <w:tc>
          <w:tcPr>
            <w:tcW w:w="3285" w:type="dxa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sz w:val="22"/>
                <w:szCs w:val="22"/>
                <w:lang w:val="ru-RU"/>
              </w:rPr>
              <w:t>Банковские реквизиты для перечисления (лицевой счет)</w:t>
            </w:r>
          </w:p>
        </w:tc>
      </w:tr>
      <w:tr w:rsidR="00335DAD" w:rsidRPr="00797F58" w:rsidTr="002D198A">
        <w:tc>
          <w:tcPr>
            <w:tcW w:w="3284" w:type="dxa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3285" w:type="dxa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3285" w:type="dxa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335DAD" w:rsidRPr="00797F58" w:rsidTr="002D198A">
        <w:tc>
          <w:tcPr>
            <w:tcW w:w="3284" w:type="dxa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3285" w:type="dxa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3285" w:type="dxa"/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22"/>
                <w:szCs w:val="22"/>
                <w:lang w:val="ru-RU"/>
              </w:rPr>
            </w:pPr>
          </w:p>
        </w:tc>
      </w:tr>
    </w:tbl>
    <w:p w:rsidR="00335DAD" w:rsidRPr="00D517B3" w:rsidRDefault="00335DAD" w:rsidP="00335DAD">
      <w:pPr>
        <w:spacing w:after="0"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D517B3">
        <w:rPr>
          <w:rFonts w:ascii="Times New Roman" w:eastAsia="Times New Roman" w:hAnsi="Times New Roman" w:cs="Times New Roman"/>
          <w:sz w:val="22"/>
          <w:szCs w:val="22"/>
          <w:lang w:val="ru-RU"/>
        </w:rPr>
        <w:t>Подтверждаю, что имею полномочия действовать от имени членов научного коллектива, предоставившего Проект на конкурс РФФИ и получившего грант РФФИ, в том числе полномочия распоряжаться Грантом.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ab/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Получатель гранта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="00D517B3">
        <w:rPr>
          <w:rFonts w:ascii="Times New Roman" w:eastAsia="Times New Roman" w:hAnsi="Times New Roman" w:cs="Times New Roman"/>
          <w:lang w:val="ru-RU"/>
        </w:rPr>
        <w:t xml:space="preserve">         </w:t>
      </w:r>
      <w:r w:rsidRPr="00335DAD">
        <w:rPr>
          <w:rFonts w:ascii="Times New Roman" w:eastAsia="Times New Roman" w:hAnsi="Times New Roman" w:cs="Times New Roman"/>
          <w:lang w:val="ru-RU"/>
        </w:rPr>
        <w:t>(руководитель проекта)</w:t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    </w:t>
      </w:r>
      <w:r w:rsidRPr="00335DAD">
        <w:rPr>
          <w:rFonts w:ascii="Times New Roman" w:eastAsia="Times New Roman" w:hAnsi="Times New Roman" w:cs="Times New Roman"/>
          <w:i/>
          <w:lang w:val="ru-RU"/>
        </w:rPr>
        <w:t>подпись</w:t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      </w:t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ФИО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="00D517B3">
        <w:rPr>
          <w:rFonts w:ascii="Times New Roman" w:eastAsia="Times New Roman" w:hAnsi="Times New Roman" w:cs="Times New Roman"/>
          <w:lang w:val="ru-RU"/>
        </w:rPr>
        <w:t xml:space="preserve">           </w:t>
      </w:r>
      <w:r w:rsidRPr="00335DAD">
        <w:rPr>
          <w:rFonts w:ascii="Times New Roman" w:eastAsia="Times New Roman" w:hAnsi="Times New Roman" w:cs="Times New Roman"/>
          <w:lang w:val="ru-RU"/>
        </w:rPr>
        <w:t>«___» ________ 20____ г.</w:t>
      </w:r>
    </w:p>
    <w:p w:rsidR="00335DAD" w:rsidRPr="00335DAD" w:rsidRDefault="00335DAD" w:rsidP="00335DAD">
      <w:pPr>
        <w:tabs>
          <w:tab w:val="left" w:pos="708"/>
          <w:tab w:val="left" w:pos="1416"/>
          <w:tab w:val="left" w:pos="2124"/>
          <w:tab w:val="left" w:pos="2832"/>
          <w:tab w:val="left" w:pos="3423"/>
        </w:tabs>
        <w:spacing w:after="0" w:line="240" w:lineRule="auto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Согласовано: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ab/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 xml:space="preserve">Проректор по </w:t>
      </w:r>
      <w:proofErr w:type="spellStart"/>
      <w:r w:rsidRPr="00335DAD">
        <w:rPr>
          <w:rFonts w:ascii="Times New Roman" w:eastAsia="Times New Roman" w:hAnsi="Times New Roman" w:cs="Times New Roman"/>
          <w:lang w:val="ru-RU"/>
        </w:rPr>
        <w:t>НиИД</w:t>
      </w:r>
      <w:proofErr w:type="spellEnd"/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</w:t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  __________________    М.Г. Сухова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Главный бухгалтер              </w:t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  __________________    С.А. Есина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ab/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  <w:t>Начальник отдела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 xml:space="preserve">           </w:t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научно-технической информации </w:t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  __________________   Л.В. Чубинидзе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br w:type="page"/>
      </w: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lastRenderedPageBreak/>
        <w:t>Приложение № 5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t>к Положению о</w:t>
      </w: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 xml:space="preserve"> порядке расходования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>средств грантов РФФИ в ФГБОУ ВО ГАГУ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 xml:space="preserve">Протокол заседания научного коллектива 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>о распределении денежных средств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(«Название проекта», № ____________)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>г. Горно-Алтайск</w:t>
      </w: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ab/>
        <w:t xml:space="preserve">    </w:t>
      </w: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ab/>
        <w:t xml:space="preserve">      «____» ____________ 20__ г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Присутствуют члены коллектива: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1. ФИО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2.ФИО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3. ФИО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…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Повестка заседания: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1. Распределение денежных средств гранта РФФИ по статье расходов «Компенсация расходов на личное потребление»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2. Заслушав и обсудив вопрос повестки заседания, принято решение распределить денежные средства следующим образом: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337"/>
        <w:gridCol w:w="1606"/>
        <w:gridCol w:w="2010"/>
        <w:gridCol w:w="2288"/>
      </w:tblGrid>
      <w:tr w:rsidR="00335DAD" w:rsidRPr="00335DAD" w:rsidTr="002D198A">
        <w:tc>
          <w:tcPr>
            <w:tcW w:w="3652" w:type="dxa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ru-RU"/>
              </w:rPr>
              <w:t>Фамилия И.О.</w:t>
            </w:r>
          </w:p>
        </w:tc>
        <w:tc>
          <w:tcPr>
            <w:tcW w:w="1701" w:type="dxa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ru-RU"/>
              </w:rPr>
              <w:t>Сумма, руб.</w:t>
            </w:r>
          </w:p>
        </w:tc>
        <w:tc>
          <w:tcPr>
            <w:tcW w:w="2037" w:type="dxa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ru-RU"/>
              </w:rPr>
              <w:t>Согласие с распределением</w:t>
            </w:r>
          </w:p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2"/>
                <w:szCs w:val="22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b/>
                <w:i/>
                <w:sz w:val="22"/>
                <w:szCs w:val="22"/>
                <w:lang w:val="ru-RU"/>
              </w:rPr>
              <w:t>(да/нет)</w:t>
            </w:r>
          </w:p>
        </w:tc>
        <w:tc>
          <w:tcPr>
            <w:tcW w:w="2464" w:type="dxa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ru-RU"/>
              </w:rPr>
              <w:t>Подпись</w:t>
            </w:r>
          </w:p>
        </w:tc>
      </w:tr>
      <w:tr w:rsidR="00335DAD" w:rsidRPr="00335DAD" w:rsidTr="002D198A">
        <w:tc>
          <w:tcPr>
            <w:tcW w:w="3652" w:type="dxa"/>
          </w:tcPr>
          <w:p w:rsidR="00335DAD" w:rsidRPr="00335DAD" w:rsidRDefault="00335DAD" w:rsidP="00335D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1701" w:type="dxa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2037" w:type="dxa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2464" w:type="dxa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335DAD" w:rsidRPr="00335DAD" w:rsidTr="002D198A">
        <w:tc>
          <w:tcPr>
            <w:tcW w:w="3652" w:type="dxa"/>
          </w:tcPr>
          <w:p w:rsidR="00335DAD" w:rsidRPr="00335DAD" w:rsidRDefault="00335DAD" w:rsidP="00335D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1701" w:type="dxa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2037" w:type="dxa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2464" w:type="dxa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335DAD" w:rsidRPr="00335DAD" w:rsidTr="002D198A">
        <w:trPr>
          <w:trHeight w:val="546"/>
        </w:trPr>
        <w:tc>
          <w:tcPr>
            <w:tcW w:w="3652" w:type="dxa"/>
          </w:tcPr>
          <w:p w:rsidR="00335DAD" w:rsidRPr="00335DAD" w:rsidRDefault="00335DAD" w:rsidP="00335D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ru-RU"/>
              </w:rPr>
              <w:t>ИТОГО:</w:t>
            </w:r>
          </w:p>
        </w:tc>
        <w:tc>
          <w:tcPr>
            <w:tcW w:w="1701" w:type="dxa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ru-RU"/>
              </w:rPr>
            </w:pPr>
          </w:p>
        </w:tc>
        <w:tc>
          <w:tcPr>
            <w:tcW w:w="2037" w:type="dxa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ru-RU"/>
              </w:rPr>
            </w:pPr>
          </w:p>
        </w:tc>
        <w:tc>
          <w:tcPr>
            <w:tcW w:w="2464" w:type="dxa"/>
          </w:tcPr>
          <w:p w:rsidR="00335DAD" w:rsidRPr="00335DAD" w:rsidRDefault="00335DAD" w:rsidP="00335D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2"/>
                <w:szCs w:val="22"/>
                <w:lang w:val="ru-RU"/>
              </w:rPr>
            </w:pPr>
          </w:p>
        </w:tc>
      </w:tr>
    </w:tbl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   Получатель гранта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u w:val="single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   (руководитель проекта)</w:t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i/>
          <w:sz w:val="22"/>
          <w:szCs w:val="22"/>
          <w:lang w:val="ru-RU"/>
        </w:rPr>
        <w:t>подпись</w:t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  <w:t xml:space="preserve">      </w:t>
      </w:r>
      <w:r w:rsidRPr="00335DAD">
        <w:rPr>
          <w:rFonts w:ascii="Times New Roman" w:eastAsia="Times New Roman" w:hAnsi="Times New Roman" w:cs="Times New Roman"/>
          <w:sz w:val="22"/>
          <w:szCs w:val="22"/>
          <w:u w:val="single"/>
        </w:rPr>
        <w:t>/</w:t>
      </w:r>
      <w:r w:rsidRPr="00335DAD">
        <w:rPr>
          <w:rFonts w:ascii="Times New Roman" w:eastAsia="Times New Roman" w:hAnsi="Times New Roman" w:cs="Times New Roman"/>
          <w:sz w:val="22"/>
          <w:szCs w:val="22"/>
          <w:u w:val="single"/>
          <w:lang w:val="ru-RU"/>
        </w:rPr>
        <w:t xml:space="preserve">         ФИО                                 </w:t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/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  <w:t xml:space="preserve">     </w:t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  <w:t xml:space="preserve">         </w:t>
      </w:r>
      <w:r w:rsidRPr="00335DAD">
        <w:rPr>
          <w:rFonts w:ascii="Times New Roman" w:eastAsia="Times New Roman" w:hAnsi="Times New Roman" w:cs="Times New Roman"/>
          <w:i/>
          <w:sz w:val="22"/>
          <w:szCs w:val="22"/>
          <w:lang w:val="ru-RU"/>
        </w:rPr>
        <w:t>расшифровка подписи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lastRenderedPageBreak/>
        <w:t>Приложение № 6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t>к Положению о</w:t>
      </w: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 xml:space="preserve"> порядке расходования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>средств грантов РФФИ в ФГБОУ ВО ГАГУ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>Расписка в получении денежных средств гранта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 xml:space="preserve">на личное потребление членов научного коллектива 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>по гранту РФФИ   № ____________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 xml:space="preserve">«Название проекта»  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2"/>
          <w:szCs w:val="22"/>
          <w:lang w:val="ru-RU"/>
        </w:rPr>
      </w:pP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г. Горно-Алтайск                                                        </w:t>
      </w:r>
      <w:r w:rsidR="0008626D"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                    </w:t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         «___» ___________ 20___ г.</w:t>
      </w: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962"/>
        <w:gridCol w:w="2508"/>
        <w:gridCol w:w="2771"/>
      </w:tblGrid>
      <w:tr w:rsidR="00335DAD" w:rsidRPr="00335DAD" w:rsidTr="002D198A">
        <w:tc>
          <w:tcPr>
            <w:tcW w:w="4246" w:type="dxa"/>
            <w:shd w:val="clear" w:color="auto" w:fill="auto"/>
          </w:tcPr>
          <w:p w:rsidR="00335DAD" w:rsidRPr="00335DAD" w:rsidRDefault="00335DAD" w:rsidP="00335D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BatangChe" w:hAnsi="Times New Roman" w:cs="Times New Roman"/>
                <w:sz w:val="22"/>
                <w:szCs w:val="22"/>
                <w:lang w:val="ru-RU"/>
              </w:rPr>
            </w:pPr>
            <w:r w:rsidRPr="00335DAD">
              <w:rPr>
                <w:rFonts w:ascii="Times New Roman" w:eastAsia="BatangChe" w:hAnsi="Times New Roman" w:cs="Times New Roman"/>
                <w:sz w:val="22"/>
                <w:szCs w:val="22"/>
                <w:lang w:val="ru-RU"/>
              </w:rPr>
              <w:t>ФИО полностью</w:t>
            </w:r>
          </w:p>
        </w:tc>
        <w:tc>
          <w:tcPr>
            <w:tcW w:w="2676" w:type="dxa"/>
            <w:shd w:val="clear" w:color="auto" w:fill="auto"/>
          </w:tcPr>
          <w:p w:rsidR="00335DAD" w:rsidRPr="00335DAD" w:rsidRDefault="00335DAD" w:rsidP="00335D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BatangChe" w:hAnsi="Times New Roman" w:cs="Times New Roman"/>
                <w:sz w:val="22"/>
                <w:szCs w:val="22"/>
                <w:lang w:val="ru-RU"/>
              </w:rPr>
            </w:pPr>
            <w:r w:rsidRPr="00335DAD">
              <w:rPr>
                <w:rFonts w:ascii="Times New Roman" w:eastAsia="BatangChe" w:hAnsi="Times New Roman" w:cs="Times New Roman"/>
                <w:sz w:val="22"/>
                <w:szCs w:val="22"/>
                <w:lang w:val="ru-RU"/>
              </w:rPr>
              <w:t>Сумма, руб.</w:t>
            </w:r>
          </w:p>
        </w:tc>
        <w:tc>
          <w:tcPr>
            <w:tcW w:w="2932" w:type="dxa"/>
            <w:shd w:val="clear" w:color="auto" w:fill="auto"/>
          </w:tcPr>
          <w:p w:rsidR="00335DAD" w:rsidRPr="00335DAD" w:rsidRDefault="00335DAD" w:rsidP="00335D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BatangChe" w:hAnsi="Times New Roman" w:cs="Times New Roman"/>
                <w:sz w:val="22"/>
                <w:szCs w:val="22"/>
                <w:lang w:val="ru-RU"/>
              </w:rPr>
            </w:pPr>
            <w:r w:rsidRPr="00335DAD">
              <w:rPr>
                <w:rFonts w:ascii="Times New Roman" w:eastAsia="BatangChe" w:hAnsi="Times New Roman" w:cs="Times New Roman"/>
                <w:sz w:val="22"/>
                <w:szCs w:val="22"/>
                <w:lang w:val="ru-RU"/>
              </w:rPr>
              <w:t>Подпись в получении</w:t>
            </w:r>
          </w:p>
        </w:tc>
      </w:tr>
      <w:tr w:rsidR="00335DAD" w:rsidRPr="00335DAD" w:rsidTr="002D198A">
        <w:tc>
          <w:tcPr>
            <w:tcW w:w="4246" w:type="dxa"/>
            <w:shd w:val="clear" w:color="auto" w:fill="auto"/>
          </w:tcPr>
          <w:p w:rsidR="00335DAD" w:rsidRPr="00335DAD" w:rsidRDefault="00335DAD" w:rsidP="00335D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BatangChe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2676" w:type="dxa"/>
            <w:shd w:val="clear" w:color="auto" w:fill="auto"/>
          </w:tcPr>
          <w:p w:rsidR="00335DAD" w:rsidRPr="00335DAD" w:rsidRDefault="00335DAD" w:rsidP="00335D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BatangChe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2932" w:type="dxa"/>
            <w:shd w:val="clear" w:color="auto" w:fill="auto"/>
          </w:tcPr>
          <w:p w:rsidR="00335DAD" w:rsidRPr="00335DAD" w:rsidRDefault="00335DAD" w:rsidP="00335D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BatangChe" w:hAnsi="Times New Roman" w:cs="Times New Roman"/>
                <w:sz w:val="22"/>
                <w:szCs w:val="22"/>
                <w:lang w:val="ru-RU"/>
              </w:rPr>
            </w:pPr>
          </w:p>
        </w:tc>
      </w:tr>
      <w:tr w:rsidR="00335DAD" w:rsidRPr="00335DAD" w:rsidTr="002D198A">
        <w:tc>
          <w:tcPr>
            <w:tcW w:w="4246" w:type="dxa"/>
            <w:shd w:val="clear" w:color="auto" w:fill="auto"/>
          </w:tcPr>
          <w:p w:rsidR="00335DAD" w:rsidRPr="00335DAD" w:rsidRDefault="00335DAD" w:rsidP="00335D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BatangChe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2676" w:type="dxa"/>
            <w:shd w:val="clear" w:color="auto" w:fill="auto"/>
          </w:tcPr>
          <w:p w:rsidR="00335DAD" w:rsidRPr="00335DAD" w:rsidRDefault="00335DAD" w:rsidP="00335D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BatangChe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2932" w:type="dxa"/>
            <w:shd w:val="clear" w:color="auto" w:fill="auto"/>
          </w:tcPr>
          <w:p w:rsidR="00335DAD" w:rsidRPr="00335DAD" w:rsidRDefault="00335DAD" w:rsidP="00335D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BatangChe" w:hAnsi="Times New Roman" w:cs="Times New Roman"/>
                <w:sz w:val="22"/>
                <w:szCs w:val="22"/>
                <w:lang w:val="ru-RU"/>
              </w:rPr>
            </w:pPr>
          </w:p>
        </w:tc>
      </w:tr>
      <w:tr w:rsidR="00335DAD" w:rsidRPr="00335DAD" w:rsidTr="002D198A">
        <w:tc>
          <w:tcPr>
            <w:tcW w:w="4246" w:type="dxa"/>
            <w:shd w:val="clear" w:color="auto" w:fill="auto"/>
          </w:tcPr>
          <w:p w:rsidR="00335DAD" w:rsidRPr="00335DAD" w:rsidRDefault="00335DAD" w:rsidP="00335D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BatangChe" w:hAnsi="Times New Roman" w:cs="Times New Roman"/>
                <w:b/>
                <w:sz w:val="22"/>
                <w:szCs w:val="22"/>
                <w:lang w:val="ru-RU"/>
              </w:rPr>
            </w:pPr>
            <w:r w:rsidRPr="00335DAD">
              <w:rPr>
                <w:rFonts w:ascii="Times New Roman" w:eastAsia="BatangChe" w:hAnsi="Times New Roman" w:cs="Times New Roman"/>
                <w:b/>
                <w:sz w:val="22"/>
                <w:szCs w:val="22"/>
                <w:lang w:val="ru-RU"/>
              </w:rPr>
              <w:t>Итого:</w:t>
            </w:r>
          </w:p>
        </w:tc>
        <w:tc>
          <w:tcPr>
            <w:tcW w:w="2676" w:type="dxa"/>
            <w:shd w:val="clear" w:color="auto" w:fill="auto"/>
          </w:tcPr>
          <w:p w:rsidR="00335DAD" w:rsidRPr="00335DAD" w:rsidRDefault="00335DAD" w:rsidP="00335D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BatangChe" w:hAnsi="Times New Roman" w:cs="Times New Roman"/>
                <w:b/>
                <w:sz w:val="22"/>
                <w:szCs w:val="22"/>
                <w:lang w:val="ru-RU"/>
              </w:rPr>
            </w:pPr>
          </w:p>
        </w:tc>
        <w:tc>
          <w:tcPr>
            <w:tcW w:w="2932" w:type="dxa"/>
            <w:shd w:val="clear" w:color="auto" w:fill="auto"/>
          </w:tcPr>
          <w:p w:rsidR="00335DAD" w:rsidRPr="00335DAD" w:rsidRDefault="00335DAD" w:rsidP="00335D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BatangChe" w:hAnsi="Times New Roman" w:cs="Times New Roman"/>
                <w:b/>
                <w:sz w:val="22"/>
                <w:szCs w:val="22"/>
                <w:lang w:val="ru-RU"/>
              </w:rPr>
            </w:pPr>
          </w:p>
        </w:tc>
      </w:tr>
    </w:tbl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Претензий по факту получения денежных средств не имею.</w:t>
      </w: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Расписка составлена в двух экземплярах, имеющих равную юридическую силу, по одному для каждой из сторон.</w:t>
      </w: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   Получатель гранта</w:t>
      </w:r>
    </w:p>
    <w:p w:rsidR="00335DAD" w:rsidRPr="00335DAD" w:rsidRDefault="0008626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u w:val="single"/>
          <w:lang w:val="ru-RU"/>
        </w:rPr>
      </w:pPr>
      <w:r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   (руководитель проекта)</w:t>
      </w:r>
      <w:r w:rsidR="00335DAD"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="00335DAD"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="00335DAD" w:rsidRPr="00335DAD">
        <w:rPr>
          <w:rFonts w:ascii="Times New Roman" w:eastAsia="Times New Roman" w:hAnsi="Times New Roman" w:cs="Times New Roman"/>
          <w:i/>
          <w:sz w:val="22"/>
          <w:szCs w:val="22"/>
          <w:lang w:val="ru-RU"/>
        </w:rPr>
        <w:t>подпись</w:t>
      </w:r>
      <w:r w:rsidR="00335DAD"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="00335DAD"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  <w:t xml:space="preserve">      </w:t>
      </w:r>
      <w:r w:rsidR="00335DAD" w:rsidRPr="00335DAD">
        <w:rPr>
          <w:rFonts w:ascii="Times New Roman" w:eastAsia="Times New Roman" w:hAnsi="Times New Roman" w:cs="Times New Roman"/>
          <w:sz w:val="22"/>
          <w:szCs w:val="22"/>
          <w:u w:val="single"/>
          <w:lang w:val="ru-RU"/>
        </w:rPr>
        <w:t xml:space="preserve">/         ФИО                         </w:t>
      </w:r>
      <w:r w:rsidR="00335DAD"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/</w:t>
      </w:r>
    </w:p>
    <w:p w:rsidR="00335DAD" w:rsidRPr="00335DAD" w:rsidRDefault="0008626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  <w:r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>
        <w:rPr>
          <w:rFonts w:ascii="Times New Roman" w:eastAsia="Times New Roman" w:hAnsi="Times New Roman" w:cs="Times New Roman"/>
          <w:sz w:val="22"/>
          <w:szCs w:val="22"/>
          <w:lang w:val="ru-RU"/>
        </w:rPr>
        <w:tab/>
        <w:t xml:space="preserve"> </w:t>
      </w:r>
      <w:r w:rsidR="00335DAD"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   </w:t>
      </w:r>
      <w:r w:rsidR="00335DAD"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  <w:t xml:space="preserve">         </w:t>
      </w:r>
      <w:r w:rsidR="00335DAD" w:rsidRPr="00335DAD">
        <w:rPr>
          <w:rFonts w:ascii="Times New Roman" w:eastAsia="Times New Roman" w:hAnsi="Times New Roman" w:cs="Times New Roman"/>
          <w:i/>
          <w:sz w:val="22"/>
          <w:szCs w:val="22"/>
          <w:lang w:val="ru-RU"/>
        </w:rPr>
        <w:t>расшифровка подписи</w:t>
      </w: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lastRenderedPageBreak/>
        <w:t>Приложение № 7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t>к Положению о</w:t>
      </w: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 xml:space="preserve"> порядке расходования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>средств грантов РФФИ в ФГБОУ ВО ГАГУ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>Бухгалтерии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>к исполнению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>Ректор ____________ В.Г. Бабин</w:t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  <w:t>Ректору ФГБОУ ВО ГАГУ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             В.Г. Бабину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22"/>
          <w:szCs w:val="22"/>
          <w:lang w:val="ru-RU"/>
        </w:rPr>
        <w:t>от</w:t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 ФИО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22"/>
          <w:szCs w:val="22"/>
          <w:lang w:val="ru-RU"/>
        </w:rPr>
        <w:t>место работы/учебы, должность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 xml:space="preserve">ЗАЯВЛЕНИЕ 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>НА ПЕРЕЧИСЛЕНИЕ ДЕНЕЖНЫХ СРЕДСТВ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2"/>
          <w:szCs w:val="22"/>
          <w:u w:val="single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Прошу перечислить причитающиеся мне денежные средства на счет СБ РФ (карта </w:t>
      </w:r>
      <w:r w:rsidRPr="00335DAD">
        <w:rPr>
          <w:rFonts w:ascii="Times New Roman" w:eastAsia="Times New Roman" w:hAnsi="Times New Roman" w:cs="Times New Roman"/>
          <w:sz w:val="22"/>
          <w:szCs w:val="22"/>
        </w:rPr>
        <w:t>VISA</w:t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 </w:t>
      </w:r>
      <w:r w:rsidRPr="00335DAD">
        <w:rPr>
          <w:rFonts w:ascii="Times New Roman" w:eastAsia="Times New Roman" w:hAnsi="Times New Roman" w:cs="Times New Roman"/>
          <w:sz w:val="22"/>
          <w:szCs w:val="22"/>
        </w:rPr>
        <w:t>CLASSIC</w:t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/</w:t>
      </w:r>
      <w:r w:rsidRPr="00335DAD">
        <w:rPr>
          <w:rFonts w:ascii="Times New Roman" w:eastAsia="Times New Roman" w:hAnsi="Times New Roman" w:cs="Times New Roman"/>
          <w:sz w:val="22"/>
          <w:szCs w:val="22"/>
        </w:rPr>
        <w:t>MIR</w:t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) в соответствии с поручением № ______от «___» _________ 202_____ г. на лицевой счет № </w:t>
      </w:r>
      <w:r w:rsidRPr="00335DAD">
        <w:rPr>
          <w:rFonts w:ascii="Times New Roman" w:eastAsia="Times New Roman" w:hAnsi="Times New Roman" w:cs="Times New Roman"/>
          <w:b/>
          <w:sz w:val="22"/>
          <w:szCs w:val="22"/>
          <w:u w:val="single"/>
          <w:lang w:val="ru-RU"/>
        </w:rPr>
        <w:t>ХХХХХХХХХХХХХХХХХХХХ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2"/>
          <w:szCs w:val="22"/>
          <w:u w:val="single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№ телефона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  <w:t xml:space="preserve">     _____________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t>подпись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    </w:t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  <w:t xml:space="preserve">      _____________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t>подпись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7247DF" w:rsidRPr="00335DAD" w:rsidRDefault="007247DF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lastRenderedPageBreak/>
        <w:t>Приложение № 8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t>к Положению о</w:t>
      </w: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 xml:space="preserve"> порядке расходования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>средств грантов РФФИ в ФГБОУ ВО ГАГУ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Ректору ФГБОУ ВО ГАГУ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В.Г. Бабину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335DAD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>Бухгалтерии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к исполнению 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Ректор ____________ В.Г. Бабин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D517B3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val="ru-RU"/>
        </w:rPr>
      </w:pPr>
      <w:r w:rsidRPr="00D517B3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>ПОРУЧЕНИЕ</w:t>
      </w:r>
      <w:r w:rsidR="00335DAD" w:rsidRPr="00335DAD">
        <w:rPr>
          <w:rFonts w:ascii="Times New Roman" w:eastAsia="Times New Roman" w:hAnsi="Times New Roman" w:cs="Times New Roman"/>
          <w:b/>
          <w:lang w:val="ru-RU"/>
        </w:rPr>
        <w:t xml:space="preserve"> РУКОВОДИТЕЛЯ ГРАНТА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val="ru-RU"/>
        </w:rPr>
      </w:pPr>
      <w:r w:rsidRPr="00335DAD">
        <w:rPr>
          <w:rFonts w:ascii="Times New Roman" w:eastAsia="Times New Roman" w:hAnsi="Times New Roman" w:cs="Times New Roman"/>
          <w:b/>
          <w:lang w:val="ru-RU"/>
        </w:rPr>
        <w:t>№ ____ от «____» ______ 20____ г.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val="ru-RU"/>
        </w:rPr>
      </w:pPr>
      <w:r w:rsidRPr="00335DAD">
        <w:rPr>
          <w:rFonts w:ascii="Times New Roman" w:eastAsia="Times New Roman" w:hAnsi="Times New Roman" w:cs="Times New Roman"/>
          <w:b/>
          <w:lang w:val="ru-RU"/>
        </w:rPr>
        <w:t>о расходах на поездку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highlight w:val="yellow"/>
          <w:lang w:val="ru-RU"/>
        </w:rPr>
      </w:pPr>
    </w:p>
    <w:p w:rsidR="00335DAD" w:rsidRPr="00335DAD" w:rsidRDefault="00335DAD" w:rsidP="00335DAD">
      <w:pPr>
        <w:spacing w:after="0" w:line="276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 xml:space="preserve">На основании Договора № ____ от «__» _______20__г., заключенного между Российским фондом фундаментальных исследований (РФФИ), </w:t>
      </w:r>
      <w:proofErr w:type="spellStart"/>
      <w:r w:rsidRPr="00335DAD">
        <w:rPr>
          <w:rFonts w:ascii="Times New Roman" w:eastAsia="Times New Roman" w:hAnsi="Times New Roman" w:cs="Times New Roman"/>
          <w:lang w:val="ru-RU"/>
        </w:rPr>
        <w:t>Грантополучателем</w:t>
      </w:r>
      <w:proofErr w:type="spellEnd"/>
      <w:r w:rsidRPr="00335DAD">
        <w:rPr>
          <w:rFonts w:ascii="Times New Roman" w:eastAsia="Times New Roman" w:hAnsi="Times New Roman" w:cs="Times New Roman"/>
          <w:lang w:val="ru-RU"/>
        </w:rPr>
        <w:t xml:space="preserve"> и Организацией (ФГБОУ ВО ГАГУ) на реализацию проекта №</w:t>
      </w:r>
      <w:r w:rsidRPr="00335DAD">
        <w:rPr>
          <w:rFonts w:ascii="Times New Roman" w:eastAsia="Times New Roman" w:hAnsi="Times New Roman" w:cs="Times New Roman"/>
          <w:lang w:val="ru-RU"/>
        </w:rPr>
        <w:tab/>
        <w:t>_______ «Название проекта» прошу оплатить/возместить расходы на поездку за</w:t>
      </w:r>
      <w:r w:rsidRPr="00335DAD">
        <w:rPr>
          <w:rFonts w:ascii="Times New Roman" w:eastAsia="Times New Roman" w:hAnsi="Times New Roman" w:cs="Times New Roman"/>
          <w:lang w:val="ru-RU"/>
        </w:rPr>
        <w:tab/>
        <w:t>пределы г. Горно-Алтайска Республики Алтай _______________</w:t>
      </w:r>
      <w:r w:rsidRPr="00335DAD">
        <w:rPr>
          <w:rFonts w:ascii="Times New Roman" w:eastAsia="Times New Roman" w:hAnsi="Times New Roman" w:cs="Times New Roman"/>
          <w:u w:val="single"/>
          <w:lang w:val="ru-RU"/>
        </w:rPr>
        <w:t>ФИО</w:t>
      </w:r>
      <w:r w:rsidRPr="00335DAD">
        <w:rPr>
          <w:rFonts w:ascii="Times New Roman" w:eastAsia="Times New Roman" w:hAnsi="Times New Roman" w:cs="Times New Roman"/>
          <w:lang w:val="ru-RU"/>
        </w:rPr>
        <w:t>__________________ для участия в __________________ (название конференции, семинара, работа в научных библиотеках ведущих вузов и др. организаций и пр.) в городе ___________ с ___________ по __________на сумму _____________ руб. в т.ч.:</w:t>
      </w:r>
    </w:p>
    <w:p w:rsidR="00335DAD" w:rsidRPr="00335DAD" w:rsidRDefault="00335DAD" w:rsidP="00335DAD">
      <w:pPr>
        <w:spacing w:after="0" w:line="360" w:lineRule="auto"/>
        <w:jc w:val="both"/>
        <w:rPr>
          <w:rFonts w:ascii="Times New Roman" w:eastAsia="Times New Roman" w:hAnsi="Times New Roman" w:cs="Times New Roman"/>
          <w:lang w:val="ru-RU"/>
        </w:rPr>
      </w:pPr>
    </w:p>
    <w:tbl>
      <w:tblPr>
        <w:tblW w:w="9702" w:type="dxa"/>
        <w:jc w:val="center"/>
        <w:tblCellMar>
          <w:top w:w="26" w:type="dxa"/>
          <w:left w:w="0" w:type="dxa"/>
          <w:right w:w="106" w:type="dxa"/>
        </w:tblCellMar>
        <w:tblLook w:val="04A0"/>
      </w:tblPr>
      <w:tblGrid>
        <w:gridCol w:w="2865"/>
        <w:gridCol w:w="2837"/>
        <w:gridCol w:w="2837"/>
        <w:gridCol w:w="1163"/>
      </w:tblGrid>
      <w:tr w:rsidR="00335DAD" w:rsidRPr="00335DAD" w:rsidTr="002D198A">
        <w:trPr>
          <w:trHeight w:val="231"/>
          <w:jc w:val="center"/>
        </w:trPr>
        <w:tc>
          <w:tcPr>
            <w:tcW w:w="570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b/>
                <w:lang w:val="ru-RU"/>
              </w:rPr>
              <w:t>Виды расходов</w:t>
            </w:r>
          </w:p>
        </w:tc>
        <w:tc>
          <w:tcPr>
            <w:tcW w:w="283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b/>
                <w:lang w:val="ru-RU"/>
              </w:rPr>
              <w:t>Сумма в руб.</w:t>
            </w:r>
          </w:p>
        </w:tc>
        <w:tc>
          <w:tcPr>
            <w:tcW w:w="1163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ru-RU"/>
              </w:rPr>
            </w:pPr>
          </w:p>
        </w:tc>
      </w:tr>
      <w:tr w:rsidR="00335DAD" w:rsidRPr="00335DAD" w:rsidTr="002D198A">
        <w:trPr>
          <w:trHeight w:val="226"/>
          <w:jc w:val="center"/>
        </w:trPr>
        <w:tc>
          <w:tcPr>
            <w:tcW w:w="570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iCs/>
                <w:lang w:val="ru-RU"/>
              </w:rPr>
              <w:t>Транспортные расходы</w:t>
            </w:r>
          </w:p>
        </w:tc>
        <w:tc>
          <w:tcPr>
            <w:tcW w:w="283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163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</w:tr>
      <w:tr w:rsidR="00335DAD" w:rsidRPr="00797F58" w:rsidTr="002D198A">
        <w:trPr>
          <w:trHeight w:val="475"/>
          <w:jc w:val="center"/>
        </w:trPr>
        <w:tc>
          <w:tcPr>
            <w:tcW w:w="570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iCs/>
                <w:lang w:val="ru-RU"/>
              </w:rPr>
              <w:t>Оплата за проживание, за оформление визы и др. документов, разных сборов, в т.ч. медицинских страховок</w:t>
            </w:r>
          </w:p>
        </w:tc>
        <w:tc>
          <w:tcPr>
            <w:tcW w:w="283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163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</w:tr>
      <w:tr w:rsidR="00335DAD" w:rsidRPr="00335DAD" w:rsidTr="002D198A">
        <w:trPr>
          <w:trHeight w:val="234"/>
          <w:jc w:val="center"/>
        </w:trPr>
        <w:tc>
          <w:tcPr>
            <w:tcW w:w="28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iCs/>
                <w:lang w:val="ru-RU"/>
              </w:rPr>
              <w:t>Оплата регистрационного взноса</w:t>
            </w:r>
          </w:p>
        </w:tc>
        <w:tc>
          <w:tcPr>
            <w:tcW w:w="283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iCs/>
                <w:lang w:val="ru-RU"/>
              </w:rPr>
              <w:t xml:space="preserve">     </w:t>
            </w:r>
          </w:p>
        </w:tc>
        <w:tc>
          <w:tcPr>
            <w:tcW w:w="283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163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</w:tr>
      <w:tr w:rsidR="00335DAD" w:rsidRPr="00335DAD" w:rsidTr="002D198A">
        <w:trPr>
          <w:trHeight w:val="222"/>
          <w:jc w:val="center"/>
        </w:trPr>
        <w:tc>
          <w:tcPr>
            <w:tcW w:w="570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lang w:val="ru-RU"/>
              </w:rPr>
              <w:t>Итого :</w:t>
            </w:r>
          </w:p>
        </w:tc>
        <w:tc>
          <w:tcPr>
            <w:tcW w:w="283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  <w:tc>
          <w:tcPr>
            <w:tcW w:w="1163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val="ru-RU"/>
              </w:rPr>
            </w:pPr>
          </w:p>
        </w:tc>
      </w:tr>
    </w:tbl>
    <w:p w:rsidR="00335DAD" w:rsidRPr="00335DAD" w:rsidRDefault="00335DAD" w:rsidP="00335DAD">
      <w:pPr>
        <w:spacing w:after="0" w:line="276" w:lineRule="auto"/>
        <w:jc w:val="both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76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Мне известно, что расходы на проживание за пределами населенного пункта проживания в связи с участием в научном мероприятии компенсируются исходя из норм, предусмотренных для организаций, финансируемых из федерального бюджета (Постановление Правительства РФ от 02.10.2002 № 729).</w:t>
      </w: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highlight w:val="yellow"/>
          <w:lang w:val="ru-RU"/>
        </w:rPr>
      </w:pP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   </w:t>
      </w: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>Получатель гранта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u w:val="single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 xml:space="preserve">  </w:t>
      </w:r>
      <w:r w:rsidRPr="00335DAD">
        <w:rPr>
          <w:rFonts w:ascii="Times New Roman" w:eastAsia="Times New Roman" w:hAnsi="Times New Roman" w:cs="Times New Roman"/>
          <w:lang w:val="ru-RU"/>
        </w:rPr>
        <w:tab/>
        <w:t>(руководитель проекта)</w:t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i/>
          <w:lang w:val="ru-RU"/>
        </w:rPr>
        <w:t>подпись</w:t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     </w:t>
      </w:r>
      <w:r w:rsidRPr="00335DAD">
        <w:rPr>
          <w:rFonts w:ascii="Times New Roman" w:eastAsia="Times New Roman" w:hAnsi="Times New Roman" w:cs="Times New Roman"/>
          <w:u w:val="single"/>
          <w:lang w:val="ru-RU"/>
        </w:rPr>
        <w:t xml:space="preserve">/         ФИО                         </w:t>
      </w:r>
      <w:r w:rsidRPr="00335DAD">
        <w:rPr>
          <w:rFonts w:ascii="Times New Roman" w:eastAsia="Times New Roman" w:hAnsi="Times New Roman" w:cs="Times New Roman"/>
          <w:lang w:val="ru-RU"/>
        </w:rPr>
        <w:t>/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                       </w:t>
      </w: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t>расшифровка подписи</w:t>
      </w: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18"/>
          <w:lang w:val="ru-RU"/>
        </w:rPr>
      </w:pP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ab/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     «____» ________ 20 ____ г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Согласовано: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Проректор по </w:t>
      </w:r>
      <w:proofErr w:type="spellStart"/>
      <w:r w:rsidRPr="00335DAD">
        <w:rPr>
          <w:rFonts w:ascii="Times New Roman" w:eastAsia="Times New Roman" w:hAnsi="Times New Roman" w:cs="Times New Roman"/>
          <w:lang w:val="ru-RU"/>
        </w:rPr>
        <w:t>НиИД</w:t>
      </w:r>
      <w:proofErr w:type="spellEnd"/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</w:t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  __________________    М.Г. Сухова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Главный бухгалтер              </w:t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  __________________    С.А. Есина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ab/>
        <w:t>Начальник отдела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 xml:space="preserve">              научно-технической информации </w:t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   ___________________   Л.В. Чубинидзе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lastRenderedPageBreak/>
        <w:t>Приложение 9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t>к Положению о</w:t>
      </w: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 xml:space="preserve"> порядке расходования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>средств грантов РФФИ в ФГБОУ ВО ГАГУ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Ректору ФГБОУ ВО ГАГУ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В.Г. Бабину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>ПОРУЧЕНИЕ РУКОВОДИТЕЛЯ ГРАНТА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№ ____ от «____» __________ 20 _____ г.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b/>
          <w:sz w:val="22"/>
          <w:szCs w:val="22"/>
          <w:lang w:val="ru-RU"/>
        </w:rPr>
        <w:t>на приобретение товаров, работ и услуг</w:t>
      </w: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2"/>
          <w:szCs w:val="22"/>
          <w:lang w:val="ru-RU"/>
        </w:rPr>
      </w:pP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  </w:t>
      </w: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proofErr w:type="gramStart"/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На основании договора № _____ от «__» ________ 20 ___ г., заключенного между Российским фондом фундаментальных исследований (РФФИ), Организацией (ФГБОУ ВО ГАГУ) и </w:t>
      </w:r>
      <w:proofErr w:type="spellStart"/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Грантополучателем</w:t>
      </w:r>
      <w:proofErr w:type="spellEnd"/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 на реализацию проекта № ________ «Название проекта», из денежных средств, полученных по договору с РФФИ № ___ от  «____» _____ 20 ___ г., прошу заключить договор от имени ФГБОУ ВО ГАГУ с индивидуальным предпринимателем или юридическим лицом на приобретение по безналичному расчету за счет средств гранта:</w:t>
      </w:r>
      <w:proofErr w:type="gramEnd"/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- Расходные материалы (указать какие) ______________________________ на сумму ____________ руб.</w:t>
      </w: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- Оборудование (указать какое) ______________________________________на сумму ___________ руб.</w:t>
      </w: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- Услуги (работы) (указать какие) ____________________________________ на сумму ___________ руб.</w:t>
      </w: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Подтверждаю, что имею полномочия действовать от имени членов научного коллектива, представившего Проект на конкурс РФФИ и получившего Грант РФФИ, в том числе полномочия распоряжаться Грантом, и данные расходы являются целесообразными и необходимыми для выполнения научного проекта.</w:t>
      </w: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2"/>
          <w:szCs w:val="22"/>
          <w:lang w:val="ru-RU"/>
        </w:rPr>
      </w:pP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Получатель гранта</w:t>
      </w: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(руководитель проекта)</w:t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i/>
          <w:lang w:val="ru-RU"/>
        </w:rPr>
        <w:t>подпись</w:t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  <w:t>ФИО</w:t>
      </w: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«____» _________ 20 ___ г.</w:t>
      </w: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Согласовано: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 xml:space="preserve">Проректор по </w:t>
      </w:r>
      <w:proofErr w:type="spellStart"/>
      <w:r w:rsidRPr="00335DAD">
        <w:rPr>
          <w:rFonts w:ascii="Times New Roman" w:eastAsia="Times New Roman" w:hAnsi="Times New Roman" w:cs="Times New Roman"/>
          <w:lang w:val="ru-RU"/>
        </w:rPr>
        <w:t>НиИД</w:t>
      </w:r>
      <w:proofErr w:type="spellEnd"/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</w:t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             _________________     М.Г. Сухова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Главный бухгалтер              </w:t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  <w:t>__________________    С.А. Есина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  <w:t>Начальник отдела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 xml:space="preserve">           </w:t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научно-технической информации    </w:t>
      </w:r>
      <w:r w:rsidRPr="00335DAD">
        <w:rPr>
          <w:rFonts w:ascii="Times New Roman" w:eastAsia="Times New Roman" w:hAnsi="Times New Roman" w:cs="Times New Roman"/>
          <w:lang w:val="ru-RU"/>
        </w:rPr>
        <w:tab/>
        <w:t>___________________   Л.В. Чубинидзе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i/>
          <w:color w:val="000000"/>
          <w:lang w:val="ru-RU"/>
        </w:rPr>
      </w:pP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  <w:lastRenderedPageBreak/>
        <w:t>Приложение № 10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t>к Положению о</w:t>
      </w: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 xml:space="preserve"> порядке расходования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>средств грантов РФФИ в ФГБОУ ВО ГАГУ</w:t>
      </w: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</w:pP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i/>
          <w:color w:val="000000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Ректору ФГБОУ ВО ГАГУ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В.Г. Бабину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 xml:space="preserve"> 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Бухгалтерии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к исполнению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b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Ректор ____________ В.Г. Бабин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val="ru-RU"/>
        </w:rPr>
      </w:pPr>
    </w:p>
    <w:p w:rsidR="00335DAD" w:rsidRPr="00335DAD" w:rsidRDefault="00D517B3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val="ru-RU"/>
        </w:rPr>
      </w:pPr>
      <w:r w:rsidRPr="00D517B3">
        <w:rPr>
          <w:rFonts w:ascii="Times New Roman" w:eastAsia="Times New Roman" w:hAnsi="Times New Roman" w:cs="Times New Roman"/>
          <w:b/>
          <w:lang w:val="ru-RU"/>
        </w:rPr>
        <w:t>ПОРУЧЕНИЕ</w:t>
      </w:r>
      <w:r w:rsidR="00335DAD" w:rsidRPr="00D517B3">
        <w:rPr>
          <w:rFonts w:ascii="Times New Roman" w:eastAsia="Times New Roman" w:hAnsi="Times New Roman" w:cs="Times New Roman"/>
          <w:b/>
          <w:lang w:val="ru-RU"/>
        </w:rPr>
        <w:t xml:space="preserve"> </w:t>
      </w:r>
      <w:r w:rsidR="00335DAD" w:rsidRPr="00335DAD">
        <w:rPr>
          <w:rFonts w:ascii="Times New Roman" w:eastAsia="Times New Roman" w:hAnsi="Times New Roman" w:cs="Times New Roman"/>
          <w:b/>
          <w:lang w:val="ru-RU"/>
        </w:rPr>
        <w:t>РУКОВОДИТЕЛЯ ГРАНТА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val="ru-RU"/>
        </w:rPr>
      </w:pPr>
      <w:r w:rsidRPr="00335DAD">
        <w:rPr>
          <w:rFonts w:ascii="Times New Roman" w:eastAsia="Times New Roman" w:hAnsi="Times New Roman" w:cs="Times New Roman"/>
          <w:b/>
          <w:lang w:val="ru-RU"/>
        </w:rPr>
        <w:t>на выполнение НИР по договору гражданско-правового характера (иных работ)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На основании договора № ____ от «____» ________ 20_____ г., заключенного между Российским фондом фундаментальных исследований (РФФИ), </w:t>
      </w:r>
      <w:proofErr w:type="spellStart"/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>Грантополучателем</w:t>
      </w:r>
      <w:proofErr w:type="spellEnd"/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 xml:space="preserve"> и Организацией (ФГБОУ ВО ГАГУ), из денежных средств, полученных по Договору № ________ от «_____» _______ 20 ____ г. на реализацию проекта № ____________ «Название проекта»,  далее – Проект, заключить от имения ГАГУ договор гражданского-правового характера (договор на выполнение НИР (иных работ), необходимый для выполнения работ по Проекту,  с ________________________ (ФИО), на общую сумму ______________________ руб.</w:t>
      </w:r>
    </w:p>
    <w:p w:rsidR="00335DAD" w:rsidRPr="00335DAD" w:rsidRDefault="00335DAD" w:rsidP="00335DAD">
      <w:pPr>
        <w:spacing w:after="0" w:line="360" w:lineRule="auto"/>
        <w:jc w:val="both"/>
        <w:rPr>
          <w:rFonts w:ascii="Times New Roman" w:eastAsia="Times New Roman" w:hAnsi="Times New Roman" w:cs="Times New Roman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sz w:val="22"/>
          <w:szCs w:val="22"/>
          <w:lang w:val="ru-RU"/>
        </w:rPr>
        <w:tab/>
        <w:t>Подтверждаю, что имею полномочия действовать от имени членов научного коллектива, предоставившего Проект на конкурс РФФИ и получившего грант РФФИ, в том числе полномочия распоряжаться Грантом, и данные расходы являются целесообразными и необходимыми для выполнения научного проекта.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ab/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Получатель гранта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  <w:t>(руководитель проекта)</w:t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    </w:t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i/>
          <w:lang w:val="ru-RU"/>
        </w:rPr>
        <w:t>подпись</w:t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      </w:t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ФИО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  <w:t>«___» ________ 20____ г.</w:t>
      </w:r>
    </w:p>
    <w:p w:rsidR="00335DAD" w:rsidRPr="00335DAD" w:rsidRDefault="00335DAD" w:rsidP="00335DAD">
      <w:pPr>
        <w:tabs>
          <w:tab w:val="left" w:pos="708"/>
          <w:tab w:val="left" w:pos="1416"/>
          <w:tab w:val="left" w:pos="2124"/>
          <w:tab w:val="left" w:pos="2832"/>
          <w:tab w:val="left" w:pos="3423"/>
        </w:tabs>
        <w:spacing w:after="0" w:line="240" w:lineRule="auto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>Согласовано: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ab/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Начальник ПФУ              </w:t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 </w:t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  __________________    Е.И. Сидорова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ab/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  <w:t>Начальник отдела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lang w:val="ru-RU"/>
        </w:rPr>
      </w:pPr>
      <w:r w:rsidRPr="00335DAD">
        <w:rPr>
          <w:rFonts w:ascii="Times New Roman" w:eastAsia="Times New Roman" w:hAnsi="Times New Roman" w:cs="Times New Roman"/>
          <w:lang w:val="ru-RU"/>
        </w:rPr>
        <w:t xml:space="preserve">           </w:t>
      </w:r>
      <w:r w:rsidRPr="00335DAD">
        <w:rPr>
          <w:rFonts w:ascii="Times New Roman" w:eastAsia="Times New Roman" w:hAnsi="Times New Roman" w:cs="Times New Roman"/>
          <w:lang w:val="ru-RU"/>
        </w:rPr>
        <w:tab/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научно-технической информации </w:t>
      </w:r>
      <w:r w:rsidRPr="00335DAD">
        <w:rPr>
          <w:rFonts w:ascii="Times New Roman" w:eastAsia="Times New Roman" w:hAnsi="Times New Roman" w:cs="Times New Roman"/>
          <w:lang w:val="ru-RU"/>
        </w:rPr>
        <w:tab/>
        <w:t xml:space="preserve">   __________________   Л.В. Чубинидзе</w:t>
      </w: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i/>
          <w:color w:val="000000"/>
          <w:lang w:val="ru-RU"/>
        </w:rPr>
      </w:pP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i/>
          <w:color w:val="000000"/>
          <w:lang w:val="ru-RU"/>
        </w:rPr>
      </w:pP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i/>
          <w:color w:val="000000"/>
          <w:lang w:val="ru-RU"/>
        </w:rPr>
      </w:pP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i/>
          <w:color w:val="000000"/>
          <w:lang w:val="ru-RU"/>
        </w:rPr>
      </w:pP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i/>
          <w:color w:val="000000"/>
          <w:lang w:val="ru-RU"/>
        </w:rPr>
      </w:pP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i/>
          <w:color w:val="000000"/>
          <w:lang w:val="ru-RU"/>
        </w:rPr>
      </w:pP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i/>
          <w:color w:val="000000"/>
          <w:lang w:val="ru-RU"/>
        </w:rPr>
      </w:pPr>
    </w:p>
    <w:p w:rsidR="00830C21" w:rsidRDefault="00830C21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</w:pPr>
    </w:p>
    <w:p w:rsidR="00830C21" w:rsidRDefault="00830C21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</w:pPr>
    </w:p>
    <w:p w:rsidR="00830C21" w:rsidRDefault="00830C21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</w:pPr>
    </w:p>
    <w:p w:rsidR="00335DAD" w:rsidRPr="00335DAD" w:rsidRDefault="004E34D2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  <w:t>П</w:t>
      </w:r>
      <w:r w:rsidR="00335DAD" w:rsidRPr="00335DAD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  <w:t>риложение № 11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t>к Положению о</w:t>
      </w: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 xml:space="preserve"> порядке расходования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>средств грантов РФФИ в ФГБОУ ВО ГАГУ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color w:val="000000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color w:val="000000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sz w:val="22"/>
          <w:szCs w:val="22"/>
          <w:lang w:val="ru-RU"/>
        </w:rPr>
        <w:t>Договор № ____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sz w:val="22"/>
          <w:szCs w:val="22"/>
          <w:lang w:val="ru-RU"/>
        </w:rPr>
        <w:t>ответственного хранения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16"/>
          <w:szCs w:val="16"/>
          <w:lang w:val="ru-RU"/>
        </w:rPr>
      </w:pPr>
    </w:p>
    <w:p w:rsidR="00335DAD" w:rsidRPr="00335DAD" w:rsidRDefault="00335DAD" w:rsidP="00335DAD">
      <w:pPr>
        <w:tabs>
          <w:tab w:val="center" w:pos="7135"/>
        </w:tabs>
        <w:spacing w:after="238" w:line="220" w:lineRule="auto"/>
        <w:rPr>
          <w:rFonts w:ascii="Times New Roman" w:eastAsia="Times New Roman" w:hAnsi="Times New Roman" w:cs="Times New Roman"/>
          <w:noProof/>
          <w:color w:val="000000"/>
          <w:sz w:val="16"/>
          <w:szCs w:val="16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sz w:val="16"/>
          <w:szCs w:val="16"/>
          <w:lang w:val="ru-RU"/>
        </w:rPr>
        <w:t>г. Горно-Алтайск</w:t>
      </w:r>
      <w:r w:rsidRPr="00335DAD">
        <w:rPr>
          <w:rFonts w:ascii="Times New Roman" w:eastAsia="Times New Roman" w:hAnsi="Times New Roman" w:cs="Times New Roman"/>
          <w:noProof/>
          <w:color w:val="000000"/>
          <w:sz w:val="16"/>
          <w:szCs w:val="16"/>
          <w:lang w:val="ru-RU"/>
        </w:rPr>
        <w:tab/>
        <w:t xml:space="preserve">                                                  «____» ____________ 20 ____ г.</w:t>
      </w:r>
      <w:r w:rsidRPr="00335DAD">
        <w:rPr>
          <w:rFonts w:ascii="Times New Roman" w:eastAsia="Times New Roman" w:hAnsi="Times New Roman" w:cs="Times New Roman"/>
          <w:noProof/>
          <w:color w:val="000000"/>
          <w:sz w:val="16"/>
          <w:szCs w:val="16"/>
          <w:lang w:val="ru-RU"/>
        </w:rPr>
        <w:tab/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______________________________________именуемая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>(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ый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>) в дальнейшем «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Поклажедатель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>», являющаяся(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ийся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>) получателем</w:t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  <w:t>гранта РФФИ №  ____________ «Название проекта», действующая(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ий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>) от себя лично с целью соблюдения Правил РФФИ (п. 3.5 и 4.3) и Положения ФГБОУ ВО ГАГУ» о расходовании средств грантов РФФИ с одной стороны, и Федеральное государственное бюджетное образовательное учреждение высшего образования «Горно-Алтайский государственный университет», именуемый в дальнейшем «Ответственный хранитель», в лице  ______________________ действующего на основании ______________________ с другой стороны, вместе именуемые «Стороны», заключили настоящий Договор о нижеследующем: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087B3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>1.Предмет договора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1.1. Ответственный хранитель принимает на хранение, обязуется обеспечить сохранность имущества, возвратить его в надлежащем состоянии и нести ответственность за его утрату, недостачу или повреждение, а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Поклажедатель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обязуется взять свое имущество обратно по истечении срока ответственного хранения, установленного настоящим договором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1.2. На хранение передается ________________________________ (наименование, количество, ассортимент вещей, принимаемых на хранение, и иные признаки, позволяющие идентифицировать имущество), приобретенное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Поклажедателем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за счет средств гранта РФФИ, (далее по тексту - вещь)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1.3. Хранение вещи осуществляется на безвозмездной основе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087B3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>2. Сроки хранения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2.1. Вещь передается на ответственное хранение до востребования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Поклажедателем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>.</w:t>
      </w:r>
      <w:r w:rsidR="00087B31">
        <w:rPr>
          <w:rFonts w:ascii="Times New Roman" w:eastAsia="Times New Roman" w:hAnsi="Times New Roman" w:cs="Times New Roman"/>
          <w:color w:val="000000"/>
          <w:lang w:val="ru-RU"/>
        </w:rPr>
        <w:t xml:space="preserve"> 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087B3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>3. Права и обязанности Сторон: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3.1. Ответственный хранитель обязан хранить вещь в течение обусловленного договором хранения срока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3.2. По истечение обычного при данных обстоятельствах срока хранения вещи Ответственный хранитель вправе потребовать от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Поклажедателя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взять обратно вещь, предоставив ему для этого разумный срок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3.3. При неисполнении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Поклажедателем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своей обязанности взять обратно вещь, переданную на хранение, в том числе при его уклонении от получения вещи, Ответственный хранитель вправе после письменного предупреждения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Поклажедателя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самостоятельно продать вещь по цене, сложившейся в месте хранения, а если стоимость вещи по оценке превышает сто установленных законом минимальных размеров оплаты труда. продать ее с аукциона в порядке, предусмотренном Гражданским кодексом РФ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3.4. Ответственный хранитель обязан принять все необходимые (противопожарные, санитарные, охранные и т.п.) меры для того, чтобы обеспечить сохранность переданной на хранение вещи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3.5. Ответственный хранитель обязан возвратить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Поклажедателю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ту самую вещь, которая была передана на хранение, в том состоянии, в каком она была принята на хранение, с учетом ее естественного ухудшения, естественной убыли или иного изменения вследствие ее естественных свойств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3.6. Ответственный хранитель не вправе пользоваться переданной на хранение вещью, а равно предоставлять возможность пользования ею третьим лицам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3.7. Ответственный хранитель не вправе без согласия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Поклажедателя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передавать вещь на хранение третьему лицу, за исключением случаев, когда он вынужден к этому силою обстоятельств в интересах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Поклажедателя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и лишен возможности получить его согласие. О передаче вещи на хранение третьему лицу Ответственный хранитель обязан незамедлительно уведомить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Поклажедателя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>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3.8. По истечении срока, предоставленного Ответственным хранителем для обратного получения вещи,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Поклажедатель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обязан передать вещь на баланс Ответственного хранителя (Правила РФФИ п.4.3) на основании договора пожертвования.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lang w:val="ru-RU"/>
        </w:rPr>
      </w:pPr>
    </w:p>
    <w:p w:rsidR="00335DAD" w:rsidRPr="00335DAD" w:rsidRDefault="00335DAD" w:rsidP="00B467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>4. Изменение условий хранения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4.1. При необходимости изменении условий хранения вещи Ответственный хранитель обязан незамедлительно уведомить об этом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Поклажедателя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и дождаться его ответа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4.2. Если изменение условий хранения необходимо для устранения опасности утраты, недостачи или повреждения вещи, Ответственный хранитель вправе изменить способ, место и иные условия хранения, не дожидаясь ответа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Поклажедателя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>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4.3. Если во время хранения возникла реальная угроза порчи вещи, либо вещь уже подверглась порче, либо возникли обстоятельства, не позволяющие обеспечить ее сохранность, а своевременного принятия мер от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Поклажедателя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ожидать нельзя, Ответственный хранитель вправе самостоятельно продать вещь или ее часть по цене, сложившейся в месте хранения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4.4. Если обстоятельства, указанные в п. 4.3. договора, возникли по причинам, за которые Ответственный хранитель не отвечает, он имеет право на возмещение своих расходов на продажу за счет покупной цены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225F8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>5. Ответственность сторон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5.1. Ответственный хранитель отвечает за утрату, недостачу или повреждение вещей, принятых на хранение, независимо от вины, если не докажет, что надлежащее исполнение обязательств по хранению оказалось невозможным вследствие непреодолимой силы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5.2. За утрату, недостачу или повреждение принятых на хранение вещей после того, как наступила обязанность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Поклажедателя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взять эти вещи обратно, Ответственный хранитель отвечает лишь при наличии с его стороны умысла или грубой неосторожности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5.3.Убытки, причиненные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Поклажедатело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утратой, недостачей или повреждением вещи, </w:t>
      </w:r>
      <w:r w:rsidRPr="00335DAD">
        <w:rPr>
          <w:rFonts w:ascii="Times New Roman" w:eastAsia="Times New Roman" w:hAnsi="Times New Roman" w:cs="Times New Roman"/>
          <w:noProof/>
          <w:color w:val="000000"/>
          <w:lang w:val="ru-RU"/>
        </w:rPr>
        <w:drawing>
          <wp:inline distT="0" distB="0" distL="0" distR="0">
            <wp:extent cx="7620" cy="762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97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возмещаются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Огвегственным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хранителем в соответствии со статьей 393 Гражданского кодекса РФ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5.4.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Поклажедатель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обязан возместить Ответственному хранителю убытки, причиненные свойствами сданной на хранение вещи, если Ответственный хранитель, принимая вещь на хранение, не знал и не должен был знать об этих свойствах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225F8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>6. Заключительные положения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6.1. Настоящий договор составлен в 2-х экземплярах — по одному для каждой из Сторон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6.2. Настоящий договор вступает в силу с момента передачи вещи на хранение и действует до полного исполнения обязательств Сторонами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6.3. Во всем, что не предусмотрено настоящим договором, Стороны руководствуются </w:t>
      </w:r>
      <w:r w:rsidRPr="00335DAD">
        <w:rPr>
          <w:rFonts w:ascii="Times New Roman" w:eastAsia="Times New Roman" w:hAnsi="Times New Roman" w:cs="Times New Roman"/>
          <w:noProof/>
          <w:color w:val="000000"/>
          <w:lang w:val="ru-RU"/>
        </w:rPr>
        <w:drawing>
          <wp:inline distT="0" distB="0" distL="0" distR="0">
            <wp:extent cx="7620" cy="762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97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>действующим законодательством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val="ru-RU"/>
        </w:rPr>
      </w:pPr>
    </w:p>
    <w:p w:rsidR="00335DAD" w:rsidRPr="00335DAD" w:rsidRDefault="00335DAD" w:rsidP="00225F8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>7. Реквизиты и подписи сторон: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val="ru-RU"/>
        </w:rPr>
      </w:pPr>
    </w:p>
    <w:p w:rsidR="00335DAD" w:rsidRPr="00335DAD" w:rsidRDefault="00335DAD" w:rsidP="00335DAD">
      <w:pPr>
        <w:spacing w:after="103"/>
        <w:rPr>
          <w:rFonts w:ascii="Times New Roman" w:eastAsia="Times New Roman" w:hAnsi="Times New Roman" w:cs="Times New Roman"/>
          <w:color w:val="000000"/>
          <w:lang w:val="ru-RU"/>
        </w:rPr>
      </w:pP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Поклажедатель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: </w:t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  <w:t>Ответственный хранитель:</w:t>
      </w:r>
    </w:p>
    <w:p w:rsidR="00335DAD" w:rsidRPr="00335DAD" w:rsidRDefault="00335DAD" w:rsidP="00335DAD">
      <w:pPr>
        <w:spacing w:after="0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ФИО:</w:t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  <w:t>ФГБОУ ВО ГАГУ</w:t>
      </w:r>
    </w:p>
    <w:p w:rsidR="00335DAD" w:rsidRPr="00335DAD" w:rsidRDefault="00335DAD" w:rsidP="00335DAD">
      <w:pPr>
        <w:spacing w:after="0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Адрес регистрации:</w:t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  <w:t>Юридический адрес: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Паспортные данные:</w:t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  <w:t>ИНН</w:t>
      </w:r>
    </w:p>
    <w:p w:rsidR="00335DAD" w:rsidRPr="00335DAD" w:rsidRDefault="00335DAD" w:rsidP="00335DAD">
      <w:pPr>
        <w:spacing w:after="103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  <w:t>КПП</w:t>
      </w:r>
    </w:p>
    <w:p w:rsidR="00335DAD" w:rsidRPr="00335DAD" w:rsidRDefault="00335DAD" w:rsidP="00335DAD">
      <w:pPr>
        <w:spacing w:after="103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  <w:t>_______________ ФИО</w:t>
      </w:r>
    </w:p>
    <w:p w:rsidR="00335DAD" w:rsidRPr="00335DAD" w:rsidRDefault="00335DAD" w:rsidP="00335DAD">
      <w:pPr>
        <w:spacing w:after="103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  <w:t>МП</w:t>
      </w:r>
    </w:p>
    <w:p w:rsidR="00335DAD" w:rsidRPr="00335DAD" w:rsidRDefault="00335DAD" w:rsidP="00335DAD">
      <w:pPr>
        <w:spacing w:after="103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103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103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103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103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103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103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103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103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103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103"/>
        <w:rPr>
          <w:rFonts w:ascii="Times New Roman" w:eastAsia="Times New Roman" w:hAnsi="Times New Roman" w:cs="Times New Roman"/>
          <w:color w:val="000000"/>
          <w:lang w:val="ru-RU"/>
        </w:rPr>
      </w:pPr>
    </w:p>
    <w:p w:rsidR="00830C21" w:rsidRDefault="00830C21">
      <w:pPr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  <w:br w:type="page"/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  <w:lastRenderedPageBreak/>
        <w:t>Приложение № 12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t>к Положению о</w:t>
      </w: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 xml:space="preserve"> порядке расходования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>средств грантов РФФИ в ФГБОУ ВО ГАГУ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sz w:val="22"/>
          <w:szCs w:val="22"/>
          <w:lang w:val="ru-RU"/>
        </w:rPr>
        <w:t>Договор № ____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sz w:val="22"/>
          <w:szCs w:val="22"/>
          <w:lang w:val="ru-RU"/>
        </w:rPr>
        <w:t>пожертвования имущества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color w:val="000000"/>
          <w:sz w:val="16"/>
          <w:szCs w:val="16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sz w:val="16"/>
          <w:szCs w:val="16"/>
          <w:lang w:val="ru-RU"/>
        </w:rPr>
        <w:t>г. Горно-Алтайск</w:t>
      </w:r>
      <w:r w:rsidRPr="00335DAD">
        <w:rPr>
          <w:rFonts w:ascii="Times New Roman" w:eastAsia="Times New Roman" w:hAnsi="Times New Roman" w:cs="Times New Roman"/>
          <w:noProof/>
          <w:color w:val="000000"/>
          <w:sz w:val="16"/>
          <w:szCs w:val="16"/>
          <w:lang w:val="ru-RU"/>
        </w:rPr>
        <w:tab/>
        <w:t xml:space="preserve">                   </w:t>
      </w:r>
      <w:r w:rsidR="00225F8D">
        <w:rPr>
          <w:rFonts w:ascii="Times New Roman" w:eastAsia="Times New Roman" w:hAnsi="Times New Roman" w:cs="Times New Roman"/>
          <w:noProof/>
          <w:color w:val="000000"/>
          <w:sz w:val="16"/>
          <w:szCs w:val="16"/>
          <w:lang w:val="ru-RU"/>
        </w:rPr>
        <w:t xml:space="preserve">                               </w:t>
      </w:r>
      <w:r w:rsidRPr="00335DAD">
        <w:rPr>
          <w:rFonts w:ascii="Times New Roman" w:eastAsia="Times New Roman" w:hAnsi="Times New Roman" w:cs="Times New Roman"/>
          <w:noProof/>
          <w:color w:val="000000"/>
          <w:sz w:val="16"/>
          <w:szCs w:val="16"/>
          <w:lang w:val="ru-RU"/>
        </w:rPr>
        <w:tab/>
      </w:r>
      <w:r w:rsidRPr="00335DAD">
        <w:rPr>
          <w:rFonts w:ascii="Times New Roman" w:eastAsia="Times New Roman" w:hAnsi="Times New Roman" w:cs="Times New Roman"/>
          <w:noProof/>
          <w:color w:val="000000"/>
          <w:sz w:val="16"/>
          <w:szCs w:val="16"/>
          <w:lang w:val="ru-RU"/>
        </w:rPr>
        <w:tab/>
      </w:r>
      <w:r w:rsidRPr="00335DAD">
        <w:rPr>
          <w:rFonts w:ascii="Times New Roman" w:eastAsia="Times New Roman" w:hAnsi="Times New Roman" w:cs="Times New Roman"/>
          <w:noProof/>
          <w:color w:val="000000"/>
          <w:sz w:val="16"/>
          <w:szCs w:val="16"/>
          <w:lang w:val="ru-RU"/>
        </w:rPr>
        <w:tab/>
      </w:r>
      <w:r w:rsidRPr="00335DAD">
        <w:rPr>
          <w:rFonts w:ascii="Times New Roman" w:eastAsia="Times New Roman" w:hAnsi="Times New Roman" w:cs="Times New Roman"/>
          <w:noProof/>
          <w:color w:val="000000"/>
          <w:sz w:val="16"/>
          <w:szCs w:val="16"/>
          <w:lang w:val="ru-RU"/>
        </w:rPr>
        <w:tab/>
      </w:r>
      <w:r w:rsidRPr="00335DAD">
        <w:rPr>
          <w:rFonts w:ascii="Times New Roman" w:eastAsia="Times New Roman" w:hAnsi="Times New Roman" w:cs="Times New Roman"/>
          <w:noProof/>
          <w:color w:val="000000"/>
          <w:sz w:val="16"/>
          <w:szCs w:val="16"/>
          <w:lang w:val="ru-RU"/>
        </w:rPr>
        <w:tab/>
        <w:t xml:space="preserve"> «____» ____________ 20 ____ г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color w:val="000000"/>
          <w:sz w:val="16"/>
          <w:szCs w:val="16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color w:val="000000"/>
          <w:sz w:val="16"/>
          <w:szCs w:val="16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______________________________________ именуемая(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ый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>) в дальнейшем «Жертвователь», являющаяся(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ийся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>) получателем гранта РФФИ  № ___________ «Название проекта», действующая(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ий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>) от себя лично с целью соблюдения Правил РФФИ (п.3.5 и 4.3) и Положения ФГБОУ ВО ГАГУ о расходовании средств грантов РФФИ, с одной стороны, и Федеральное государственное бюджетное образовательное учреждение высшего образования «Горно-Алтайский государственный университет», именуемый в дальнейшем «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Жертвополучатель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>», в лице _____________,  действующего на основании _________________ с другой стороны, вместе именуемые «Стороны», заключили настоящий Договор о нижеследующем: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F7201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>1. Предмет договора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1.1. В соответствии с настоящим Договором Жертвователь обязуется безвозмездно передать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Жертвополучателю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принадлежащий ему </w:t>
      </w:r>
      <w:r w:rsidRPr="00830C21">
        <w:rPr>
          <w:rFonts w:ascii="Times New Roman" w:eastAsia="Times New Roman" w:hAnsi="Times New Roman" w:cs="Times New Roman"/>
          <w:lang w:val="ru-RU"/>
        </w:rPr>
        <w:t xml:space="preserve">на праве собственности (далее - имущество), приобретенный за счет средств гранта РФФИ, согласно </w:t>
      </w:r>
      <w:r w:rsidR="00830C21" w:rsidRPr="00830C21">
        <w:rPr>
          <w:rFonts w:ascii="Times New Roman" w:eastAsia="Times New Roman" w:hAnsi="Times New Roman" w:cs="Times New Roman"/>
          <w:lang w:val="ru-RU"/>
        </w:rPr>
        <w:t>______________</w:t>
      </w:r>
      <w:r w:rsidRPr="00830C21">
        <w:rPr>
          <w:rFonts w:ascii="Times New Roman" w:eastAsia="Times New Roman" w:hAnsi="Times New Roman" w:cs="Times New Roman"/>
          <w:lang w:val="ru-RU"/>
        </w:rPr>
        <w:t xml:space="preserve"> № _____ от «____» 20___ г. </w:t>
      </w:r>
      <w:r w:rsidR="00F72010" w:rsidRPr="00830C21">
        <w:rPr>
          <w:rFonts w:ascii="Times New Roman" w:eastAsia="Times New Roman" w:hAnsi="Times New Roman" w:cs="Times New Roman"/>
          <w:lang w:val="ru-RU"/>
        </w:rPr>
        <w:t xml:space="preserve"> </w:t>
      </w:r>
      <w:r w:rsidRPr="00830C21">
        <w:rPr>
          <w:rFonts w:ascii="Times New Roman" w:eastAsia="Times New Roman" w:hAnsi="Times New Roman" w:cs="Times New Roman"/>
          <w:lang w:val="ru-RU"/>
        </w:rPr>
        <w:t xml:space="preserve">(Приложение </w:t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>1 к договору), являющегося неотъемлемым приложением к настоящему договору, в собственность и на цели, указанные в настоящем Договоре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1.2. Жертвователь передает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Жертвополучателю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имущество, указанное в п. 1.1 настоящего Договора, для использования в следующих целях: научно-исследовательские работы, согласно Уставной деятельности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noProof/>
          <w:color w:val="000000"/>
          <w:lang w:val="ru-RU"/>
        </w:rPr>
        <w:t>1.3.</w:t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Жертвователь передает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Жертвополучателю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имущество единовременно и в полном объеме в течение З (трех) рабочих дней с момента подписания настоящего Договора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Жертвополучатель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обязуется вести обособленный учет всех операций по использованию пожертвованного имущества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Изменение назначения использования переданного имущества, указанного в п. 1.2 настоящего Договора, допускается с письменного согласия Жертвователя, если обстоятельства изменились таким образом, что становится невозможным использовать его по первоначальному назначению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Пожертвование может быть отменено Жертвователем в случае невыполнения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Жертвополучателем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условий настоящего Договора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По усмотрению обеих Сторон факт передачи имущества по настоящему договору оформляется путем составления акта приема-передачи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Моментом передачи является день подписания акта приема-передачи </w:t>
      </w:r>
      <w:r w:rsidRPr="00335DAD">
        <w:rPr>
          <w:rFonts w:ascii="Times New Roman" w:eastAsia="Times New Roman" w:hAnsi="Times New Roman" w:cs="Times New Roman"/>
          <w:noProof/>
          <w:color w:val="000000"/>
          <w:lang w:val="ru-RU"/>
        </w:rPr>
        <w:drawing>
          <wp:inline distT="0" distB="0" distL="0" distR="0">
            <wp:extent cx="7620" cy="762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67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Жертвополучателем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>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81643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>2. Права и обязанности сторон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2.1.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Жертвополучатель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вправе в любое время до передачи ему имущества по настоящему Договору отказаться от его получения. В этом случае настоящий Договор считается расторгнутым. Отказ от получения имущества по настоящему Договору должен быть совершен в письменной форме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2.2.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Жертвополучатель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обязан использовать переданное ему имущество исключительно по назначению, определенному в п. 1.2 настоящего Договора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2.3.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Жертвополучатель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обязан по требованию Жертвователя предоставлять последнему всю необходимую информацию о целевом использовании имущества, переданного по настоящему Договору, в виде отчета в произвольной форме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2.4. Жертвователь вправе проверять целевое использование имущества, переданного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Жертвополучателю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по настоящему договору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2.5. Жертвователь имеет приоритетное право на использование пожертвованного имущества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2.6. Стороны обязаны надлежащим образом исполнить свои обязательства по настоящему Договору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E72C1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>3. Конфиденциальность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3.1. Условия настоящего Договора и дополнительных соглашений к нему конфиденциальны и не подлежат разглашению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val="ru-RU"/>
        </w:rPr>
      </w:pPr>
    </w:p>
    <w:p w:rsidR="00335DAD" w:rsidRPr="00335DAD" w:rsidRDefault="00335DAD" w:rsidP="00E72C1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>4. Разрешение споров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lastRenderedPageBreak/>
        <w:t>4.1. Все споры и разногласия, которые могут возникнуть между Сторонами по вопросам, не нашедшим своего разрешения в тексте данного Договора, будут разрешаться путем переговоров на основе действующего законодательства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4.2. При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неурегулировании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 в процессе переговоров спорных вопросов споры разрешаются в порядке, установленном действующим законодательством Российской Федерации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val="ru-RU"/>
        </w:rPr>
      </w:pPr>
    </w:p>
    <w:p w:rsidR="00335DAD" w:rsidRPr="00335DAD" w:rsidRDefault="00335DAD" w:rsidP="00E72C1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>5. Срок действия договора</w:t>
      </w:r>
    </w:p>
    <w:p w:rsid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5.1. Настоящий Договор вступает в силу с момента его подписания Сторонами и действует до полного выполнения Сторонами всех принятых на себя обязательств в соответствии с условиями Договора.</w:t>
      </w:r>
    </w:p>
    <w:p w:rsidR="00E72C1D" w:rsidRPr="00335DAD" w:rsidRDefault="00E72C1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E72C1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>6. Форс-мажор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6.1. Обстоятельства форс-мажорного характера (непредвиденные обстоятельства непреодолимой силы), за которые Стороны не являются ответственными (стихийные бедствия, забастовки, войны, принятие государственными органами законов и подзаконных актов, препятствующих исполнению Договора, и другое), освобождают Сторону, не выполнившую своих обязательств в связи с наступлением указанных обстоятельств, от ответственности за такое невыполнение на срок действия этих обстоятельств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Если эти обстоятельства будут длиться более 2-х месяцев, каждая из Сторон будет иметь право отказаться от исполнения обязательств по настоящему Договору. Факт наступления для одной из Сторон указанных обстоятельств должен быть подтвержден документами уполномоченных органов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val="ru-RU"/>
        </w:rPr>
      </w:pPr>
    </w:p>
    <w:p w:rsidR="00335DAD" w:rsidRPr="00335DAD" w:rsidRDefault="00335DAD" w:rsidP="00E72C1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>7. Заключительные положения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7.1. Во всем остальном, что не предусмотрено настоящим Договором, Стороны руководствуются действующим законодательством Российской Федерации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7.2. Любые изменения и дополнения к настоящему Договору действительны при условии, если они совершены в письменной форме, скреплены печатями и подписаны надлежаще уполномоченными на то представителями Сторон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7.3. Договор составлен в двух экземплярах, из которых один находится у Жертвователя, другой - у 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Жертвополучателя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>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7.4. Неотъемлемой частью настоящего Договора являются: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7.4.1. Товарный чек №___от «___» ______ 20 ___ г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7.4.2. Акт приема - передачи имущества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>8. Реквизиты и подписи сторон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ФИО:</w:t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  <w:t>ФГБОУ ВО ГАГУ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Адрес регистрации: </w:t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  <w:t>Юридический адрес: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Паспортные данные:</w:t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  <w:t>ИНН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  <w:t>КПП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  <w:t>__________________ /______________/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  <w:t>М.П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103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103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103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103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103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103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103"/>
        <w:rPr>
          <w:rFonts w:ascii="Times New Roman" w:eastAsia="Times New Roman" w:hAnsi="Times New Roman" w:cs="Times New Roman"/>
          <w:color w:val="000000"/>
          <w:lang w:val="ru-RU"/>
        </w:rPr>
      </w:pPr>
    </w:p>
    <w:p w:rsidR="006A5F37" w:rsidRDefault="006A5F37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</w:pPr>
    </w:p>
    <w:p w:rsidR="00830C21" w:rsidRDefault="00830C21">
      <w:pPr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  <w:br w:type="page"/>
      </w:r>
    </w:p>
    <w:p w:rsidR="006A5F37" w:rsidRDefault="006A5F37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</w:pP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  <w:t xml:space="preserve">Приложение 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  <w:t>к договору пожертвования имущества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  <w:t>№ ____ от «___» ______ 20 ____ г.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18"/>
          <w:szCs w:val="18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18"/>
          <w:szCs w:val="18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18"/>
          <w:szCs w:val="18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>Акт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>приема-передачи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>по договору пожертвования</w:t>
      </w:r>
    </w:p>
    <w:p w:rsidR="00335DAD" w:rsidRPr="00335DAD" w:rsidRDefault="00335DAD" w:rsidP="00335DAD">
      <w:pPr>
        <w:spacing w:after="103"/>
        <w:jc w:val="center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103"/>
        <w:jc w:val="center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  <w:t>«___» ____________ 20 ______ г.</w:t>
      </w:r>
    </w:p>
    <w:p w:rsidR="00335DAD" w:rsidRPr="00335DAD" w:rsidRDefault="00335DAD" w:rsidP="00335DAD">
      <w:pPr>
        <w:spacing w:after="103"/>
        <w:jc w:val="center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_______________________________ именуемая(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ый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>) в дальнейшем «Жертвователь», являющаяся(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ийся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>) получателем гранта РФФИ № _______ «Название проекта», действующая(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ий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>) от себя лично с целью соблюдения Правил РФФИ (п.3.5 и 4.3) и Положения ФГБОУ ВО ГАГУ о расходовании средств грантов РФФИ с одной стороны, и Федеральное государственное бюджетное образовательное учреждение высшего образования «Горно-Алтайский государственный университет», именуемый в дальнейшем «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Жертвополучатель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>», в лице _______________________ , действующего</w:t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  <w:t>на основании ________________ , с другой стороны, подписали настоящий Акт о нижеследующем:</w:t>
      </w:r>
    </w:p>
    <w:p w:rsidR="00335DAD" w:rsidRPr="00335DAD" w:rsidRDefault="00335DAD" w:rsidP="00335DAD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  <w:t>«Жертвователь» передал, а «</w:t>
      </w:r>
      <w:proofErr w:type="spellStart"/>
      <w:r w:rsidRPr="00335DAD">
        <w:rPr>
          <w:rFonts w:ascii="Times New Roman" w:eastAsia="Times New Roman" w:hAnsi="Times New Roman" w:cs="Times New Roman"/>
          <w:color w:val="000000"/>
          <w:lang w:val="ru-RU"/>
        </w:rPr>
        <w:t>Жертвополучатель</w:t>
      </w:r>
      <w:proofErr w:type="spellEnd"/>
      <w:r w:rsidRPr="00335DAD">
        <w:rPr>
          <w:rFonts w:ascii="Times New Roman" w:eastAsia="Times New Roman" w:hAnsi="Times New Roman" w:cs="Times New Roman"/>
          <w:color w:val="000000"/>
          <w:lang w:val="ru-RU"/>
        </w:rPr>
        <w:t>» принял имущество согласно п. 1.1 настоящего договора в полном объеме.</w:t>
      </w:r>
    </w:p>
    <w:p w:rsidR="00335DAD" w:rsidRPr="00335DAD" w:rsidRDefault="00335DAD" w:rsidP="00335DAD">
      <w:pPr>
        <w:spacing w:after="154" w:line="360" w:lineRule="auto"/>
        <w:ind w:right="23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У сторон претензий друг к другу по качеству и количеству не имеется.</w:t>
      </w:r>
    </w:p>
    <w:p w:rsidR="00335DAD" w:rsidRPr="00335DAD" w:rsidRDefault="00335DAD" w:rsidP="00335DAD">
      <w:pPr>
        <w:spacing w:after="154" w:line="360" w:lineRule="auto"/>
        <w:ind w:right="23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 xml:space="preserve">Жертвователь: </w:t>
      </w: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ab/>
      </w:r>
      <w:proofErr w:type="spellStart"/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>Жертвополучатель</w:t>
      </w:r>
      <w:proofErr w:type="spellEnd"/>
      <w:r w:rsidRPr="00335DAD">
        <w:rPr>
          <w:rFonts w:ascii="Times New Roman" w:eastAsia="Times New Roman" w:hAnsi="Times New Roman" w:cs="Times New Roman"/>
          <w:b/>
          <w:color w:val="000000"/>
          <w:lang w:val="ru-RU"/>
        </w:rPr>
        <w:t>: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 xml:space="preserve">ФИО: </w:t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  <w:t>ФГБОУ ВО ГАГУ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Адрес регистрации:</w:t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  <w:t>Юридический адрес:</w:t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Паспортные данные:</w:t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  <w:t>ИНН</w:t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  <w:t>КПП</w:t>
      </w:r>
    </w:p>
    <w:p w:rsidR="00335DAD" w:rsidRPr="00335DAD" w:rsidRDefault="00335DAD" w:rsidP="00335DAD">
      <w:pPr>
        <w:spacing w:after="0" w:line="240" w:lineRule="auto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  <w:t>_______________ /________________/</w:t>
      </w:r>
    </w:p>
    <w:p w:rsidR="00335DAD" w:rsidRPr="00335DAD" w:rsidRDefault="00335DAD" w:rsidP="00335DAD">
      <w:pPr>
        <w:spacing w:after="0"/>
        <w:ind w:right="38"/>
        <w:jc w:val="center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  <w:t xml:space="preserve">      МП</w:t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  <w:t>Приложение № 13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i/>
          <w:sz w:val="18"/>
          <w:szCs w:val="18"/>
          <w:lang w:val="ru-RU"/>
        </w:rPr>
        <w:t>к Положению о</w:t>
      </w: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 xml:space="preserve"> порядке расходования</w:t>
      </w:r>
    </w:p>
    <w:p w:rsidR="00335DAD" w:rsidRPr="00335DAD" w:rsidRDefault="00335DAD" w:rsidP="00335DAD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sz w:val="18"/>
          <w:szCs w:val="18"/>
          <w:lang w:val="ru-RU"/>
        </w:rPr>
      </w:pPr>
      <w:r w:rsidRPr="00335DAD">
        <w:rPr>
          <w:rFonts w:ascii="Times New Roman" w:eastAsia="Times New Roman" w:hAnsi="Times New Roman" w:cs="Times New Roman"/>
          <w:bCs/>
          <w:i/>
          <w:sz w:val="18"/>
          <w:szCs w:val="18"/>
          <w:lang w:val="ru-RU"/>
        </w:rPr>
        <w:t>средств грантов РФФИ в ФГБОУ ВО ГАГУ</w:t>
      </w: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ru-RU"/>
        </w:rPr>
      </w:pPr>
    </w:p>
    <w:p w:rsidR="00335DAD" w:rsidRPr="00335DAD" w:rsidRDefault="00335DAD" w:rsidP="00335DAD">
      <w:pPr>
        <w:spacing w:after="0"/>
        <w:ind w:right="38"/>
        <w:jc w:val="right"/>
        <w:rPr>
          <w:rFonts w:ascii="Times New Roman" w:eastAsia="Times New Roman" w:hAnsi="Times New Roman" w:cs="Times New Roman"/>
          <w:i/>
          <w:color w:val="000000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sz w:val="22"/>
          <w:szCs w:val="22"/>
          <w:lang w:val="ru-RU"/>
        </w:rPr>
        <w:t>СХЕМА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2"/>
          <w:szCs w:val="22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sz w:val="22"/>
          <w:szCs w:val="22"/>
          <w:lang w:val="ru-RU"/>
        </w:rPr>
        <w:t>взаимодействия Руководителя гранта с Университетом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В отдел научно-технической информации после подписания трехстороннего договора предоставляются следующие документы: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1.Трехсторонний договор (распечатывается из персональной страницы руководителя гранта в КИАС РФФИ)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2. Поручение руководителя гранта на компенсацию расходов (20 % от общей суммы гранта), производимых университетом для создания условий реализации научного проекта (Приложение № 1)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3. Служебная записка о составе исполнителей (Приложение № 2).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>4. Смета расходов средств по гранту (Приложение</w:t>
      </w:r>
      <w:r w:rsidRPr="00335DAD">
        <w:rPr>
          <w:rFonts w:ascii="Times New Roman" w:eastAsia="Times New Roman" w:hAnsi="Times New Roman" w:cs="Times New Roman"/>
          <w:noProof/>
          <w:color w:val="000000"/>
          <w:lang w:val="ru-RU"/>
        </w:rPr>
        <w:t xml:space="preserve"> № 3)</w:t>
      </w:r>
    </w:p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lang w:val="ru-RU"/>
        </w:rPr>
      </w:pP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19"/>
          <w:szCs w:val="19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sz w:val="19"/>
          <w:szCs w:val="19"/>
          <w:lang w:val="ru-RU"/>
        </w:rPr>
        <w:t>Перечень документов, предоставляемых в отдел научно-технической информации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19"/>
          <w:szCs w:val="19"/>
          <w:lang w:val="ru-RU"/>
        </w:rPr>
      </w:pPr>
      <w:r w:rsidRPr="00335DAD">
        <w:rPr>
          <w:rFonts w:ascii="Times New Roman" w:eastAsia="Times New Roman" w:hAnsi="Times New Roman" w:cs="Times New Roman"/>
          <w:b/>
          <w:color w:val="000000"/>
          <w:sz w:val="19"/>
          <w:szCs w:val="19"/>
          <w:lang w:val="ru-RU"/>
        </w:rPr>
        <w:t xml:space="preserve"> при расходовании средств гранта РФФИ</w:t>
      </w:r>
    </w:p>
    <w:p w:rsidR="00335DAD" w:rsidRPr="00335DAD" w:rsidRDefault="00335DAD" w:rsidP="00335DA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19"/>
          <w:szCs w:val="19"/>
          <w:lang w:val="ru-RU"/>
        </w:rPr>
      </w:pPr>
    </w:p>
    <w:tbl>
      <w:tblPr>
        <w:tblW w:w="9761" w:type="dxa"/>
        <w:tblInd w:w="11" w:type="dxa"/>
        <w:tblCellMar>
          <w:top w:w="37" w:type="dxa"/>
          <w:left w:w="45" w:type="dxa"/>
          <w:right w:w="83" w:type="dxa"/>
        </w:tblCellMar>
        <w:tblLook w:val="04A0"/>
      </w:tblPr>
      <w:tblGrid>
        <w:gridCol w:w="2821"/>
        <w:gridCol w:w="6940"/>
      </w:tblGrid>
      <w:tr w:rsidR="00335DAD" w:rsidRPr="00335DAD" w:rsidTr="002D198A">
        <w:trPr>
          <w:trHeight w:val="302"/>
        </w:trPr>
        <w:tc>
          <w:tcPr>
            <w:tcW w:w="2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9"/>
                <w:szCs w:val="19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b/>
                <w:color w:val="000000"/>
                <w:sz w:val="19"/>
                <w:szCs w:val="19"/>
                <w:lang w:val="ru-RU"/>
              </w:rPr>
              <w:t>Вид расходов</w:t>
            </w:r>
          </w:p>
        </w:tc>
        <w:tc>
          <w:tcPr>
            <w:tcW w:w="69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9"/>
                <w:szCs w:val="19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b/>
                <w:color w:val="000000"/>
                <w:sz w:val="19"/>
                <w:szCs w:val="19"/>
                <w:lang w:val="ru-RU"/>
              </w:rPr>
              <w:t>Необходимые документы</w:t>
            </w:r>
          </w:p>
        </w:tc>
      </w:tr>
      <w:tr w:rsidR="00335DAD" w:rsidRPr="00797F58" w:rsidTr="002D198A">
        <w:trPr>
          <w:trHeight w:val="1595"/>
        </w:trPr>
        <w:tc>
          <w:tcPr>
            <w:tcW w:w="2821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>Расходы на личное потребление получателя (получателей) гранта (компенсация трудозатрат)</w:t>
            </w:r>
          </w:p>
        </w:tc>
        <w:tc>
          <w:tcPr>
            <w:tcW w:w="694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 xml:space="preserve">- </w:t>
            </w:r>
            <w:r w:rsidR="00D33C30" w:rsidRPr="00D33C3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>Поручени</w:t>
            </w:r>
            <w:r w:rsidR="00D33C3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>е</w:t>
            </w:r>
            <w:r w:rsidRPr="00335DAD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 xml:space="preserve"> руководителя гранта о выплате средств на личное потребление (Приложение № 4), подписанное </w:t>
            </w:r>
            <w:proofErr w:type="spellStart"/>
            <w:r w:rsidRPr="00335DAD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>Грантополучателем</w:t>
            </w:r>
            <w:proofErr w:type="spellEnd"/>
            <w:r w:rsidRPr="00335DAD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 xml:space="preserve"> (руководителем проекта).</w:t>
            </w:r>
          </w:p>
          <w:p w:rsidR="00335DAD" w:rsidRPr="00335DAD" w:rsidRDefault="00335DAD" w:rsidP="00335DA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>- Протокол заседания научного коллектива о распределении денежных средств гранта (Приложение № 5).</w:t>
            </w:r>
          </w:p>
          <w:p w:rsidR="00335DAD" w:rsidRPr="00335DAD" w:rsidRDefault="00335DAD" w:rsidP="00335DAD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19"/>
                <w:szCs w:val="19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>- Расписка о получении денежных средств по гранту на личное потребление (Приложение № 6).</w:t>
            </w:r>
          </w:p>
          <w:p w:rsidR="00335DAD" w:rsidRPr="00335DAD" w:rsidRDefault="00335DAD" w:rsidP="00335D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>- Заявления на перечисление денежных средств (Приложение № 7), подписанные руководителем и исполнителями проекта, с приложением копий банковских реквизитов, паспорта (с пропиской), СНИЛС и свидетельства ИНН.</w:t>
            </w:r>
          </w:p>
        </w:tc>
      </w:tr>
      <w:tr w:rsidR="00335DAD" w:rsidRPr="00797F58" w:rsidTr="002D198A">
        <w:trPr>
          <w:trHeight w:val="522"/>
        </w:trPr>
        <w:tc>
          <w:tcPr>
            <w:tcW w:w="2821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</w:pPr>
          </w:p>
        </w:tc>
        <w:tc>
          <w:tcPr>
            <w:tcW w:w="694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b/>
                <w:color w:val="000000"/>
                <w:sz w:val="19"/>
                <w:szCs w:val="19"/>
                <w:lang w:val="ru-RU"/>
              </w:rPr>
              <w:t>Распределение сумм</w:t>
            </w:r>
            <w:r w:rsidRPr="00335DAD">
              <w:rPr>
                <w:rFonts w:ascii="Times New Roman" w:eastAsia="Times New Roman" w:hAnsi="Times New Roman" w:cs="Times New Roman"/>
                <w:b/>
                <w:color w:val="000000"/>
                <w:sz w:val="19"/>
                <w:szCs w:val="19"/>
                <w:lang w:val="ru-RU"/>
              </w:rPr>
              <w:tab/>
              <w:t>трудозатрат</w:t>
            </w:r>
            <w:r w:rsidRPr="00335DAD">
              <w:rPr>
                <w:rFonts w:ascii="Times New Roman" w:eastAsia="Times New Roman" w:hAnsi="Times New Roman" w:cs="Times New Roman"/>
                <w:b/>
                <w:color w:val="000000"/>
                <w:sz w:val="19"/>
                <w:szCs w:val="19"/>
                <w:lang w:val="ru-RU"/>
              </w:rPr>
              <w:tab/>
              <w:t xml:space="preserve">между Участниками гранта производит </w:t>
            </w:r>
            <w:proofErr w:type="spellStart"/>
            <w:r w:rsidRPr="00335DAD">
              <w:rPr>
                <w:rFonts w:ascii="Times New Roman" w:eastAsia="Times New Roman" w:hAnsi="Times New Roman" w:cs="Times New Roman"/>
                <w:b/>
                <w:color w:val="000000"/>
                <w:sz w:val="19"/>
                <w:szCs w:val="19"/>
                <w:lang w:val="ru-RU"/>
              </w:rPr>
              <w:t>Грантополучатель</w:t>
            </w:r>
            <w:proofErr w:type="spellEnd"/>
            <w:r w:rsidRPr="00335DAD">
              <w:rPr>
                <w:rFonts w:ascii="Times New Roman" w:eastAsia="Times New Roman" w:hAnsi="Times New Roman" w:cs="Times New Roman"/>
                <w:b/>
                <w:color w:val="000000"/>
                <w:sz w:val="19"/>
                <w:szCs w:val="19"/>
                <w:lang w:val="ru-RU"/>
              </w:rPr>
              <w:t xml:space="preserve"> (руководитель проекта)</w:t>
            </w:r>
          </w:p>
        </w:tc>
      </w:tr>
      <w:tr w:rsidR="00335DAD" w:rsidRPr="00797F58" w:rsidTr="002D198A">
        <w:trPr>
          <w:trHeight w:val="1411"/>
        </w:trPr>
        <w:tc>
          <w:tcPr>
            <w:tcW w:w="2821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>Расходы на поездки за  пределы населенного пункта, в котором проживает получатель гранта</w:t>
            </w:r>
          </w:p>
        </w:tc>
        <w:tc>
          <w:tcPr>
            <w:tcW w:w="694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 xml:space="preserve">- </w:t>
            </w:r>
            <w:r w:rsidR="00D33C30" w:rsidRPr="00D33C3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>Поручени</w:t>
            </w:r>
            <w:r w:rsidR="00D33C30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>е</w:t>
            </w:r>
            <w:r w:rsidRPr="00335DAD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 xml:space="preserve"> руководителя гранта о расходах на поездку (оплата/возмещение, Приложение № 8), подписанное </w:t>
            </w:r>
            <w:proofErr w:type="spellStart"/>
            <w:r w:rsidRPr="00335DAD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>Грантополучателем</w:t>
            </w:r>
            <w:proofErr w:type="spellEnd"/>
            <w:r w:rsidRPr="00335DAD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 xml:space="preserve"> (руководителем проекта).</w:t>
            </w:r>
          </w:p>
          <w:p w:rsidR="00335DAD" w:rsidRPr="00335DAD" w:rsidRDefault="00335DAD" w:rsidP="00335D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>- Заявление на перечисление денежных средств (Приложение № 7), подписанное руководителем и исполнителями проекта, с приложением копий банковских реквизитов, паспорта (с пропиской), СНИЛС и свидетельства ИНН.</w:t>
            </w:r>
          </w:p>
          <w:p w:rsidR="00335DAD" w:rsidRPr="00335DAD" w:rsidRDefault="00335DAD" w:rsidP="00335D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>- Скан-копии документов, подтверждающих расходы на поездки.</w:t>
            </w:r>
          </w:p>
        </w:tc>
      </w:tr>
      <w:tr w:rsidR="00335DAD" w:rsidRPr="00797F58" w:rsidTr="002D198A">
        <w:trPr>
          <w:trHeight w:val="462"/>
        </w:trPr>
        <w:tc>
          <w:tcPr>
            <w:tcW w:w="2821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</w:pPr>
          </w:p>
        </w:tc>
        <w:tc>
          <w:tcPr>
            <w:tcW w:w="6940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19"/>
                <w:szCs w:val="19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b/>
                <w:color w:val="000000"/>
                <w:sz w:val="19"/>
                <w:szCs w:val="19"/>
                <w:lang w:val="ru-RU"/>
              </w:rPr>
              <w:t>На период поездки оформляется очередной отпуск или отпуск без сохранения заработной платы.</w:t>
            </w:r>
          </w:p>
        </w:tc>
      </w:tr>
      <w:tr w:rsidR="00335DAD" w:rsidRPr="00335DAD" w:rsidTr="002D198A">
        <w:trPr>
          <w:trHeight w:val="629"/>
        </w:trPr>
        <w:tc>
          <w:tcPr>
            <w:tcW w:w="282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>Расходы на оплату товаров, работ, услуг</w:t>
            </w:r>
          </w:p>
        </w:tc>
        <w:tc>
          <w:tcPr>
            <w:tcW w:w="69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335DAD" w:rsidRPr="00335DAD" w:rsidRDefault="00335DAD" w:rsidP="00335D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 xml:space="preserve">- Поручение руководителя гранта на приобретение товаров, работ, услуг (Приложение № 9), подписанное </w:t>
            </w:r>
            <w:proofErr w:type="spellStart"/>
            <w:r w:rsidRPr="00335DAD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>Грантополучателем</w:t>
            </w:r>
            <w:proofErr w:type="spellEnd"/>
            <w:r w:rsidRPr="00335DAD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 xml:space="preserve"> (руководителем проекта).</w:t>
            </w:r>
          </w:p>
          <w:p w:rsidR="00335DAD" w:rsidRPr="00335DAD" w:rsidRDefault="00335DAD" w:rsidP="00335D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 xml:space="preserve"> - Заявление на перечисление денежных средств (Приложение № 7), подписанное руководителем проекта, с приложением копий банковских реквизитов, паспорта с пропиской, СНИЛС и свидетельства ИНН.</w:t>
            </w:r>
          </w:p>
          <w:p w:rsidR="00335DAD" w:rsidRPr="00335DAD" w:rsidRDefault="00335DAD" w:rsidP="00335D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 xml:space="preserve"> - Скан-копии документов, подтверждающих расходы на приобретение товаров, работ, услуг.</w:t>
            </w:r>
          </w:p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 xml:space="preserve">- </w:t>
            </w:r>
            <w:r w:rsidR="00D33C30" w:rsidRPr="00D33C30">
              <w:rPr>
                <w:rFonts w:ascii="Times New Roman" w:eastAsia="Times New Roman" w:hAnsi="Times New Roman" w:cs="Times New Roman"/>
                <w:sz w:val="19"/>
                <w:szCs w:val="19"/>
                <w:lang w:val="ru-RU"/>
              </w:rPr>
              <w:t>Поручени</w:t>
            </w:r>
            <w:r w:rsidR="00D33C30">
              <w:rPr>
                <w:rFonts w:ascii="Times New Roman" w:eastAsia="Times New Roman" w:hAnsi="Times New Roman" w:cs="Times New Roman"/>
                <w:sz w:val="19"/>
                <w:szCs w:val="19"/>
                <w:lang w:val="ru-RU"/>
              </w:rPr>
              <w:t>е</w:t>
            </w:r>
            <w:r w:rsidRPr="00335DAD">
              <w:rPr>
                <w:rFonts w:ascii="Times New Roman" w:eastAsia="Times New Roman" w:hAnsi="Times New Roman" w:cs="Times New Roman"/>
                <w:sz w:val="19"/>
                <w:szCs w:val="19"/>
                <w:lang w:val="ru-RU"/>
              </w:rPr>
              <w:t xml:space="preserve"> руководителя гранта на выполнение НИР по договору гражданско-правового характера (иных работ) (Приложение № 10)</w:t>
            </w:r>
          </w:p>
          <w:p w:rsidR="00335DAD" w:rsidRPr="00335DAD" w:rsidRDefault="00335DAD" w:rsidP="00335DA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 xml:space="preserve"> - Договор ответственного хранения (Приложение № 11) (оформляется в течение 3-х дней с момента приобретения основного средства).</w:t>
            </w:r>
          </w:p>
          <w:p w:rsidR="00335DAD" w:rsidRPr="00335DAD" w:rsidRDefault="00335DAD" w:rsidP="00335D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9"/>
                <w:szCs w:val="19"/>
                <w:lang w:val="ru-RU"/>
              </w:rPr>
            </w:pPr>
            <w:r w:rsidRPr="00335DAD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val="ru-RU"/>
              </w:rPr>
              <w:t xml:space="preserve"> - Договор пожертвования (Приложение № 12, акт приема-передачи по договору пожертвования). Оформляется в течение 3-х дней со дня окончания акта.</w:t>
            </w:r>
          </w:p>
        </w:tc>
      </w:tr>
    </w:tbl>
    <w:p w:rsidR="00335DAD" w:rsidRPr="00335DAD" w:rsidRDefault="00335DAD" w:rsidP="00335DA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lang w:val="ru-RU"/>
        </w:rPr>
      </w:pP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  <w:r w:rsidRPr="00335DAD">
        <w:rPr>
          <w:rFonts w:ascii="Times New Roman" w:eastAsia="Times New Roman" w:hAnsi="Times New Roman" w:cs="Times New Roman"/>
          <w:color w:val="000000"/>
          <w:lang w:val="ru-RU"/>
        </w:rPr>
        <w:tab/>
      </w:r>
    </w:p>
    <w:p w:rsidR="006503F8" w:rsidRPr="006B13D3" w:rsidRDefault="006503F8" w:rsidP="006B13D3">
      <w:pPr>
        <w:pStyle w:val="a4"/>
        <w:ind w:firstLine="709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sectPr w:rsidR="006503F8" w:rsidRPr="006B13D3" w:rsidSect="006C5481">
      <w:pgSz w:w="11905" w:h="16837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8DB0556"/>
    <w:multiLevelType w:val="hybridMultilevel"/>
    <w:tmpl w:val="DEDC5C8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29640E0"/>
    <w:multiLevelType w:val="hybridMultilevel"/>
    <w:tmpl w:val="0C3828F4"/>
    <w:lvl w:ilvl="0" w:tplc="181AEDD8">
      <w:start w:val="1"/>
      <w:numFmt w:val="decimal"/>
      <w:lvlText w:val="%1."/>
      <w:lvlJc w:val="left"/>
      <w:pPr>
        <w:ind w:left="17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0" w:hanging="360"/>
      </w:pPr>
    </w:lvl>
    <w:lvl w:ilvl="2" w:tplc="0419001B" w:tentative="1">
      <w:start w:val="1"/>
      <w:numFmt w:val="lowerRoman"/>
      <w:lvlText w:val="%3."/>
      <w:lvlJc w:val="right"/>
      <w:pPr>
        <w:ind w:left="3210" w:hanging="180"/>
      </w:pPr>
    </w:lvl>
    <w:lvl w:ilvl="3" w:tplc="0419000F" w:tentative="1">
      <w:start w:val="1"/>
      <w:numFmt w:val="decimal"/>
      <w:lvlText w:val="%4."/>
      <w:lvlJc w:val="left"/>
      <w:pPr>
        <w:ind w:left="3930" w:hanging="360"/>
      </w:pPr>
    </w:lvl>
    <w:lvl w:ilvl="4" w:tplc="04190019" w:tentative="1">
      <w:start w:val="1"/>
      <w:numFmt w:val="lowerLetter"/>
      <w:lvlText w:val="%5."/>
      <w:lvlJc w:val="left"/>
      <w:pPr>
        <w:ind w:left="4650" w:hanging="360"/>
      </w:pPr>
    </w:lvl>
    <w:lvl w:ilvl="5" w:tplc="0419001B" w:tentative="1">
      <w:start w:val="1"/>
      <w:numFmt w:val="lowerRoman"/>
      <w:lvlText w:val="%6."/>
      <w:lvlJc w:val="right"/>
      <w:pPr>
        <w:ind w:left="5370" w:hanging="180"/>
      </w:pPr>
    </w:lvl>
    <w:lvl w:ilvl="6" w:tplc="0419000F" w:tentative="1">
      <w:start w:val="1"/>
      <w:numFmt w:val="decimal"/>
      <w:lvlText w:val="%7."/>
      <w:lvlJc w:val="left"/>
      <w:pPr>
        <w:ind w:left="6090" w:hanging="360"/>
      </w:pPr>
    </w:lvl>
    <w:lvl w:ilvl="7" w:tplc="04190019" w:tentative="1">
      <w:start w:val="1"/>
      <w:numFmt w:val="lowerLetter"/>
      <w:lvlText w:val="%8."/>
      <w:lvlJc w:val="left"/>
      <w:pPr>
        <w:ind w:left="6810" w:hanging="360"/>
      </w:pPr>
    </w:lvl>
    <w:lvl w:ilvl="8" w:tplc="041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">
    <w:nsid w:val="45D37685"/>
    <w:multiLevelType w:val="hybridMultilevel"/>
    <w:tmpl w:val="44B8B1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CE519E5"/>
    <w:multiLevelType w:val="hybridMultilevel"/>
    <w:tmpl w:val="72B059C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5BC3476"/>
    <w:multiLevelType w:val="hybridMultilevel"/>
    <w:tmpl w:val="2C52AD3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DEE7F95"/>
    <w:multiLevelType w:val="multilevel"/>
    <w:tmpl w:val="7C08AF1C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tTA3tjAxNDYxNDCwNLVQ0lEKTi0uzszPAykwrwUAc8rxviwAAAA="/>
  </w:docVars>
  <w:rsids>
    <w:rsidRoot w:val="006503F8"/>
    <w:rsid w:val="00023E78"/>
    <w:rsid w:val="0008626D"/>
    <w:rsid w:val="00087B31"/>
    <w:rsid w:val="000C4138"/>
    <w:rsid w:val="00131EED"/>
    <w:rsid w:val="00191994"/>
    <w:rsid w:val="00194601"/>
    <w:rsid w:val="00225F8D"/>
    <w:rsid w:val="00233A24"/>
    <w:rsid w:val="00276D90"/>
    <w:rsid w:val="00277F0A"/>
    <w:rsid w:val="00284401"/>
    <w:rsid w:val="002B4678"/>
    <w:rsid w:val="002B56E1"/>
    <w:rsid w:val="002D198A"/>
    <w:rsid w:val="003208CC"/>
    <w:rsid w:val="00335DAD"/>
    <w:rsid w:val="0034444A"/>
    <w:rsid w:val="003539C6"/>
    <w:rsid w:val="003B5708"/>
    <w:rsid w:val="003C616C"/>
    <w:rsid w:val="003F3008"/>
    <w:rsid w:val="003F5A6F"/>
    <w:rsid w:val="00400552"/>
    <w:rsid w:val="00487CC0"/>
    <w:rsid w:val="004B4AA2"/>
    <w:rsid w:val="004E34D2"/>
    <w:rsid w:val="00517285"/>
    <w:rsid w:val="0056442E"/>
    <w:rsid w:val="005A0F70"/>
    <w:rsid w:val="005A3CE7"/>
    <w:rsid w:val="005C7EF9"/>
    <w:rsid w:val="00620B23"/>
    <w:rsid w:val="006503F8"/>
    <w:rsid w:val="00653B06"/>
    <w:rsid w:val="00667D88"/>
    <w:rsid w:val="00696AFE"/>
    <w:rsid w:val="006A5F37"/>
    <w:rsid w:val="006B13D3"/>
    <w:rsid w:val="006C5481"/>
    <w:rsid w:val="006F1A77"/>
    <w:rsid w:val="007247DF"/>
    <w:rsid w:val="00797F58"/>
    <w:rsid w:val="007B162C"/>
    <w:rsid w:val="0081643F"/>
    <w:rsid w:val="00826AF2"/>
    <w:rsid w:val="00830C21"/>
    <w:rsid w:val="0083138A"/>
    <w:rsid w:val="00857095"/>
    <w:rsid w:val="0089066D"/>
    <w:rsid w:val="00910BB1"/>
    <w:rsid w:val="00917432"/>
    <w:rsid w:val="00925289"/>
    <w:rsid w:val="00932620"/>
    <w:rsid w:val="009F09FC"/>
    <w:rsid w:val="00A51982"/>
    <w:rsid w:val="00A5422C"/>
    <w:rsid w:val="00A847F0"/>
    <w:rsid w:val="00AB6BB8"/>
    <w:rsid w:val="00AD2E51"/>
    <w:rsid w:val="00AD7D3F"/>
    <w:rsid w:val="00AF135E"/>
    <w:rsid w:val="00B10CB6"/>
    <w:rsid w:val="00B467E2"/>
    <w:rsid w:val="00BB77D8"/>
    <w:rsid w:val="00BC67C8"/>
    <w:rsid w:val="00BD6844"/>
    <w:rsid w:val="00C03885"/>
    <w:rsid w:val="00C306FB"/>
    <w:rsid w:val="00C77838"/>
    <w:rsid w:val="00C827FB"/>
    <w:rsid w:val="00C95C27"/>
    <w:rsid w:val="00CB43E0"/>
    <w:rsid w:val="00CD5BE0"/>
    <w:rsid w:val="00D32C64"/>
    <w:rsid w:val="00D33C30"/>
    <w:rsid w:val="00D517B3"/>
    <w:rsid w:val="00D77128"/>
    <w:rsid w:val="00DE5705"/>
    <w:rsid w:val="00E204E7"/>
    <w:rsid w:val="00E419B6"/>
    <w:rsid w:val="00E72C1D"/>
    <w:rsid w:val="00E87703"/>
    <w:rsid w:val="00EA3E5C"/>
    <w:rsid w:val="00F72010"/>
    <w:rsid w:val="00F9667D"/>
    <w:rsid w:val="00FD2CD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lang w:val="en-US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6C548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footnote reference"/>
    <w:semiHidden/>
    <w:unhideWhenUsed/>
    <w:rsid w:val="006C5481"/>
    <w:rPr>
      <w:vertAlign w:val="superscript"/>
    </w:rPr>
  </w:style>
  <w:style w:type="paragraph" w:styleId="a4">
    <w:name w:val="No Spacing"/>
    <w:uiPriority w:val="1"/>
    <w:qFormat/>
    <w:rsid w:val="006B13D3"/>
    <w:pPr>
      <w:spacing w:after="0" w:line="240" w:lineRule="auto"/>
    </w:pPr>
  </w:style>
  <w:style w:type="character" w:customStyle="1" w:styleId="Bodytext2">
    <w:name w:val="Body text (2)_"/>
    <w:basedOn w:val="a0"/>
    <w:link w:val="Bodytext20"/>
    <w:rsid w:val="004B4AA2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Bodytext20">
    <w:name w:val="Body text (2)"/>
    <w:basedOn w:val="a"/>
    <w:link w:val="Bodytext2"/>
    <w:rsid w:val="004B4AA2"/>
    <w:pPr>
      <w:widowControl w:val="0"/>
      <w:shd w:val="clear" w:color="auto" w:fill="FFFFFF"/>
      <w:spacing w:before="480" w:after="0" w:line="274" w:lineRule="exact"/>
      <w:jc w:val="both"/>
    </w:pPr>
    <w:rPr>
      <w:rFonts w:ascii="Times New Roman" w:eastAsia="Times New Roman" w:hAnsi="Times New Roman" w:cs="Times New Roman"/>
    </w:rPr>
  </w:style>
  <w:style w:type="character" w:customStyle="1" w:styleId="Bodytext3">
    <w:name w:val="Body text (3)_"/>
    <w:basedOn w:val="a0"/>
    <w:link w:val="Bodytext30"/>
    <w:rsid w:val="0034444A"/>
    <w:rPr>
      <w:rFonts w:ascii="Times New Roman" w:eastAsia="Times New Roman" w:hAnsi="Times New Roman" w:cs="Times New Roman"/>
      <w:b/>
      <w:bCs/>
      <w:shd w:val="clear" w:color="auto" w:fill="FFFFFF"/>
    </w:rPr>
  </w:style>
  <w:style w:type="paragraph" w:customStyle="1" w:styleId="Bodytext30">
    <w:name w:val="Body text (3)"/>
    <w:basedOn w:val="a"/>
    <w:link w:val="Bodytext3"/>
    <w:rsid w:val="0034444A"/>
    <w:pPr>
      <w:widowControl w:val="0"/>
      <w:shd w:val="clear" w:color="auto" w:fill="FFFFFF"/>
      <w:spacing w:after="0" w:line="269" w:lineRule="exact"/>
      <w:jc w:val="right"/>
    </w:pPr>
    <w:rPr>
      <w:rFonts w:ascii="Times New Roman" w:eastAsia="Times New Roman" w:hAnsi="Times New Roman" w:cs="Times New Roman"/>
      <w:b/>
      <w:bCs/>
    </w:rPr>
  </w:style>
  <w:style w:type="numbering" w:customStyle="1" w:styleId="1">
    <w:name w:val="Нет списка1"/>
    <w:next w:val="a2"/>
    <w:semiHidden/>
    <w:rsid w:val="00335DAD"/>
  </w:style>
  <w:style w:type="paragraph" w:styleId="a5">
    <w:name w:val="Body Text"/>
    <w:basedOn w:val="a"/>
    <w:link w:val="a6"/>
    <w:rsid w:val="00335DAD"/>
    <w:pPr>
      <w:spacing w:after="0" w:line="360" w:lineRule="auto"/>
    </w:pPr>
    <w:rPr>
      <w:rFonts w:ascii="Times New Roman" w:eastAsia="Times New Roman" w:hAnsi="Times New Roman" w:cs="Times New Roman"/>
      <w:sz w:val="28"/>
      <w:szCs w:val="24"/>
      <w:lang w:val="ru-RU"/>
    </w:rPr>
  </w:style>
  <w:style w:type="character" w:customStyle="1" w:styleId="a6">
    <w:name w:val="Основной текст Знак"/>
    <w:basedOn w:val="a0"/>
    <w:link w:val="a5"/>
    <w:rsid w:val="00335DAD"/>
    <w:rPr>
      <w:rFonts w:ascii="Times New Roman" w:eastAsia="Times New Roman" w:hAnsi="Times New Roman" w:cs="Times New Roman"/>
      <w:sz w:val="28"/>
      <w:szCs w:val="24"/>
      <w:lang w:val="ru-RU"/>
    </w:rPr>
  </w:style>
  <w:style w:type="paragraph" w:customStyle="1" w:styleId="10">
    <w:name w:val="1 Знак"/>
    <w:basedOn w:val="a"/>
    <w:rsid w:val="00335DAD"/>
    <w:pPr>
      <w:spacing w:line="240" w:lineRule="exact"/>
    </w:pPr>
    <w:rPr>
      <w:rFonts w:ascii="Verdana" w:eastAsia="Times New Roman" w:hAnsi="Verdana" w:cs="Verdana"/>
      <w:lang w:eastAsia="en-US"/>
    </w:rPr>
  </w:style>
  <w:style w:type="table" w:styleId="a7">
    <w:name w:val="Table Grid"/>
    <w:basedOn w:val="a1"/>
    <w:uiPriority w:val="59"/>
    <w:rsid w:val="00335DAD"/>
    <w:pPr>
      <w:spacing w:after="0" w:line="240" w:lineRule="auto"/>
    </w:pPr>
    <w:rPr>
      <w:rFonts w:ascii="Times New Roman" w:eastAsia="Times New Roman" w:hAnsi="Times New Roman" w:cs="Times New Roman"/>
      <w:lang w:val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335DA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ru-RU"/>
    </w:rPr>
  </w:style>
  <w:style w:type="paragraph" w:customStyle="1" w:styleId="a8">
    <w:name w:val="Знак Знак Знак Знак Знак Знак Знак Знак Знак"/>
    <w:basedOn w:val="a"/>
    <w:rsid w:val="00335DAD"/>
    <w:pPr>
      <w:tabs>
        <w:tab w:val="left" w:pos="1134"/>
      </w:tabs>
      <w:spacing w:line="240" w:lineRule="exact"/>
    </w:pPr>
    <w:rPr>
      <w:rFonts w:ascii="Times New Roman" w:eastAsia="Times New Roman" w:hAnsi="Times New Roman" w:cs="Times New Roman"/>
      <w:noProof/>
      <w:sz w:val="22"/>
      <w:szCs w:val="22"/>
    </w:rPr>
  </w:style>
  <w:style w:type="table" w:customStyle="1" w:styleId="11">
    <w:name w:val="Сетка таблицы1"/>
    <w:basedOn w:val="a1"/>
    <w:next w:val="a7"/>
    <w:uiPriority w:val="59"/>
    <w:rsid w:val="00335DAD"/>
    <w:pPr>
      <w:spacing w:after="0" w:line="240" w:lineRule="auto"/>
    </w:pPr>
    <w:rPr>
      <w:rFonts w:ascii="Calibri" w:eastAsia="Times New Roman" w:hAnsi="Calibri" w:cs="Times New Roman"/>
      <w:sz w:val="22"/>
      <w:szCs w:val="22"/>
      <w:lang w:val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2">
    <w:name w:val="Обычный1"/>
    <w:rsid w:val="00335DAD"/>
    <w:pPr>
      <w:widowControl w:val="0"/>
      <w:spacing w:after="0" w:line="240" w:lineRule="auto"/>
      <w:ind w:firstLine="540"/>
    </w:pPr>
    <w:rPr>
      <w:rFonts w:eastAsia="Times New Roman"/>
      <w:lang w:val="ru-RU"/>
    </w:rPr>
  </w:style>
  <w:style w:type="paragraph" w:customStyle="1" w:styleId="2">
    <w:name w:val="Обычный2"/>
    <w:rsid w:val="00335DAD"/>
    <w:pPr>
      <w:widowControl w:val="0"/>
      <w:spacing w:after="0" w:line="240" w:lineRule="auto"/>
      <w:ind w:firstLine="540"/>
    </w:pPr>
    <w:rPr>
      <w:rFonts w:eastAsia="Times New Roman" w:cs="Times New Roman"/>
      <w:snapToGrid w:val="0"/>
      <w:lang w:val="ru-RU"/>
    </w:rPr>
  </w:style>
  <w:style w:type="paragraph" w:styleId="a9">
    <w:name w:val="List Paragraph"/>
    <w:basedOn w:val="a"/>
    <w:uiPriority w:val="34"/>
    <w:qFormat/>
    <w:rsid w:val="00335DAD"/>
    <w:pPr>
      <w:spacing w:after="0" w:line="360" w:lineRule="auto"/>
      <w:ind w:left="720"/>
      <w:contextualSpacing/>
    </w:pPr>
    <w:rPr>
      <w:rFonts w:ascii="Calibri" w:eastAsia="Calibri" w:hAnsi="Calibri" w:cs="Times New Roman"/>
      <w:sz w:val="22"/>
      <w:szCs w:val="22"/>
      <w:lang w:val="ru-RU" w:eastAsia="en-US"/>
    </w:rPr>
  </w:style>
  <w:style w:type="paragraph" w:styleId="aa">
    <w:name w:val="Normal (Web)"/>
    <w:basedOn w:val="a"/>
    <w:uiPriority w:val="99"/>
    <w:unhideWhenUsed/>
    <w:rsid w:val="00335D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/>
    </w:rPr>
  </w:style>
  <w:style w:type="table" w:customStyle="1" w:styleId="TableGrid">
    <w:name w:val="TableGrid"/>
    <w:rsid w:val="00335DAD"/>
    <w:pPr>
      <w:spacing w:after="0" w:line="240" w:lineRule="auto"/>
    </w:pPr>
    <w:rPr>
      <w:rFonts w:ascii="Calibri" w:eastAsia="Times New Roman" w:hAnsi="Calibri" w:cs="Times New Roman"/>
      <w:sz w:val="22"/>
      <w:szCs w:val="22"/>
      <w:lang w:val="ru-R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b">
    <w:name w:val="Emphasis"/>
    <w:qFormat/>
    <w:rsid w:val="00335DAD"/>
    <w:rPr>
      <w:i/>
      <w:iCs/>
    </w:rPr>
  </w:style>
  <w:style w:type="table" w:customStyle="1" w:styleId="TableGrid1">
    <w:name w:val="TableGrid1"/>
    <w:rsid w:val="00335DAD"/>
    <w:pPr>
      <w:spacing w:after="0" w:line="240" w:lineRule="auto"/>
    </w:pPr>
    <w:rPr>
      <w:rFonts w:ascii="Calibri" w:eastAsia="Times New Roman" w:hAnsi="Calibri" w:cs="Times New Roman"/>
      <w:sz w:val="22"/>
      <w:szCs w:val="22"/>
      <w:lang w:val="ru-R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c">
    <w:name w:val="Balloon Text"/>
    <w:basedOn w:val="a"/>
    <w:link w:val="ad"/>
    <w:rsid w:val="00335DAD"/>
    <w:pPr>
      <w:spacing w:after="0" w:line="240" w:lineRule="auto"/>
    </w:pPr>
    <w:rPr>
      <w:rFonts w:ascii="Segoe UI" w:eastAsia="Times New Roman" w:hAnsi="Segoe UI" w:cs="Segoe UI"/>
      <w:sz w:val="18"/>
      <w:szCs w:val="18"/>
      <w:lang w:val="ru-RU"/>
    </w:rPr>
  </w:style>
  <w:style w:type="character" w:customStyle="1" w:styleId="ad">
    <w:name w:val="Текст выноски Знак"/>
    <w:basedOn w:val="a0"/>
    <w:link w:val="ac"/>
    <w:rsid w:val="00335DAD"/>
    <w:rPr>
      <w:rFonts w:ascii="Segoe UI" w:eastAsia="Times New Roman" w:hAnsi="Segoe UI" w:cs="Segoe UI"/>
      <w:sz w:val="18"/>
      <w:szCs w:val="18"/>
      <w:lang w:val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lang w:val="en-US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footnote reference"/>
    <w:semiHidden/>
    <w:unhideWhenUsed/>
    <w:rPr>
      <w:vertAlign w:val="superscript"/>
    </w:rPr>
  </w:style>
  <w:style w:type="paragraph" w:styleId="a4">
    <w:name w:val="No Spacing"/>
    <w:uiPriority w:val="1"/>
    <w:qFormat/>
    <w:rsid w:val="006B13D3"/>
    <w:pPr>
      <w:spacing w:after="0" w:line="240" w:lineRule="auto"/>
    </w:pPr>
  </w:style>
  <w:style w:type="character" w:customStyle="1" w:styleId="Bodytext2">
    <w:name w:val="Body text (2)_"/>
    <w:basedOn w:val="a0"/>
    <w:link w:val="Bodytext20"/>
    <w:rsid w:val="004B4AA2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Bodytext20">
    <w:name w:val="Body text (2)"/>
    <w:basedOn w:val="a"/>
    <w:link w:val="Bodytext2"/>
    <w:rsid w:val="004B4AA2"/>
    <w:pPr>
      <w:widowControl w:val="0"/>
      <w:shd w:val="clear" w:color="auto" w:fill="FFFFFF"/>
      <w:spacing w:before="480" w:after="0" w:line="274" w:lineRule="exact"/>
      <w:jc w:val="both"/>
    </w:pPr>
    <w:rPr>
      <w:rFonts w:ascii="Times New Roman" w:eastAsia="Times New Roman" w:hAnsi="Times New Roman" w:cs="Times New Roman"/>
    </w:rPr>
  </w:style>
  <w:style w:type="character" w:customStyle="1" w:styleId="Bodytext3">
    <w:name w:val="Body text (3)_"/>
    <w:basedOn w:val="a0"/>
    <w:link w:val="Bodytext30"/>
    <w:rsid w:val="0034444A"/>
    <w:rPr>
      <w:rFonts w:ascii="Times New Roman" w:eastAsia="Times New Roman" w:hAnsi="Times New Roman" w:cs="Times New Roman"/>
      <w:b/>
      <w:bCs/>
      <w:shd w:val="clear" w:color="auto" w:fill="FFFFFF"/>
    </w:rPr>
  </w:style>
  <w:style w:type="paragraph" w:customStyle="1" w:styleId="Bodytext30">
    <w:name w:val="Body text (3)"/>
    <w:basedOn w:val="a"/>
    <w:link w:val="Bodytext3"/>
    <w:rsid w:val="0034444A"/>
    <w:pPr>
      <w:widowControl w:val="0"/>
      <w:shd w:val="clear" w:color="auto" w:fill="FFFFFF"/>
      <w:spacing w:after="0" w:line="269" w:lineRule="exact"/>
      <w:jc w:val="right"/>
    </w:pPr>
    <w:rPr>
      <w:rFonts w:ascii="Times New Roman" w:eastAsia="Times New Roman" w:hAnsi="Times New Roman" w:cs="Times New Roman"/>
      <w:b/>
      <w:bCs/>
    </w:rPr>
  </w:style>
  <w:style w:type="numbering" w:customStyle="1" w:styleId="1">
    <w:name w:val="Нет списка1"/>
    <w:next w:val="a2"/>
    <w:semiHidden/>
    <w:rsid w:val="00335DAD"/>
  </w:style>
  <w:style w:type="paragraph" w:styleId="a5">
    <w:name w:val="Body Text"/>
    <w:basedOn w:val="a"/>
    <w:link w:val="a6"/>
    <w:rsid w:val="00335DAD"/>
    <w:pPr>
      <w:spacing w:after="0" w:line="360" w:lineRule="auto"/>
    </w:pPr>
    <w:rPr>
      <w:rFonts w:ascii="Times New Roman" w:eastAsia="Times New Roman" w:hAnsi="Times New Roman" w:cs="Times New Roman"/>
      <w:sz w:val="28"/>
      <w:szCs w:val="24"/>
      <w:lang w:val="ru-RU"/>
    </w:rPr>
  </w:style>
  <w:style w:type="character" w:customStyle="1" w:styleId="a6">
    <w:name w:val="Основной текст Знак"/>
    <w:basedOn w:val="a0"/>
    <w:link w:val="a5"/>
    <w:rsid w:val="00335DAD"/>
    <w:rPr>
      <w:rFonts w:ascii="Times New Roman" w:eastAsia="Times New Roman" w:hAnsi="Times New Roman" w:cs="Times New Roman"/>
      <w:sz w:val="28"/>
      <w:szCs w:val="24"/>
      <w:lang w:val="ru-RU"/>
    </w:rPr>
  </w:style>
  <w:style w:type="paragraph" w:customStyle="1" w:styleId="10">
    <w:name w:val="1 Знак"/>
    <w:basedOn w:val="a"/>
    <w:rsid w:val="00335DAD"/>
    <w:pPr>
      <w:spacing w:line="240" w:lineRule="exact"/>
    </w:pPr>
    <w:rPr>
      <w:rFonts w:ascii="Verdana" w:eastAsia="Times New Roman" w:hAnsi="Verdana" w:cs="Verdana"/>
      <w:lang w:eastAsia="en-US"/>
    </w:rPr>
  </w:style>
  <w:style w:type="table" w:styleId="a7">
    <w:name w:val="Table Grid"/>
    <w:basedOn w:val="a1"/>
    <w:uiPriority w:val="59"/>
    <w:rsid w:val="00335DAD"/>
    <w:pPr>
      <w:spacing w:after="0" w:line="240" w:lineRule="auto"/>
    </w:pPr>
    <w:rPr>
      <w:rFonts w:ascii="Times New Roman" w:eastAsia="Times New Roman" w:hAnsi="Times New Roman" w:cs="Times New Roman"/>
      <w:lang w:val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335DA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ru-RU"/>
    </w:rPr>
  </w:style>
  <w:style w:type="paragraph" w:customStyle="1" w:styleId="a8">
    <w:name w:val="Знак Знак Знак Знак Знак Знак Знак Знак Знак"/>
    <w:basedOn w:val="a"/>
    <w:rsid w:val="00335DAD"/>
    <w:pPr>
      <w:tabs>
        <w:tab w:val="left" w:pos="1134"/>
      </w:tabs>
      <w:spacing w:line="240" w:lineRule="exact"/>
    </w:pPr>
    <w:rPr>
      <w:rFonts w:ascii="Times New Roman" w:eastAsia="Times New Roman" w:hAnsi="Times New Roman" w:cs="Times New Roman"/>
      <w:noProof/>
      <w:sz w:val="22"/>
      <w:szCs w:val="22"/>
    </w:rPr>
  </w:style>
  <w:style w:type="table" w:customStyle="1" w:styleId="11">
    <w:name w:val="Сетка таблицы1"/>
    <w:basedOn w:val="a1"/>
    <w:next w:val="a7"/>
    <w:uiPriority w:val="59"/>
    <w:rsid w:val="00335DAD"/>
    <w:pPr>
      <w:spacing w:after="0" w:line="240" w:lineRule="auto"/>
    </w:pPr>
    <w:rPr>
      <w:rFonts w:ascii="Calibri" w:eastAsia="Times New Roman" w:hAnsi="Calibri" w:cs="Times New Roman"/>
      <w:sz w:val="22"/>
      <w:szCs w:val="22"/>
      <w:lang w:val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2">
    <w:name w:val="Обычный1"/>
    <w:rsid w:val="00335DAD"/>
    <w:pPr>
      <w:widowControl w:val="0"/>
      <w:spacing w:after="0" w:line="240" w:lineRule="auto"/>
      <w:ind w:firstLine="540"/>
    </w:pPr>
    <w:rPr>
      <w:rFonts w:eastAsia="Times New Roman"/>
      <w:lang w:val="ru-RU"/>
    </w:rPr>
  </w:style>
  <w:style w:type="paragraph" w:customStyle="1" w:styleId="2">
    <w:name w:val="Обычный2"/>
    <w:rsid w:val="00335DAD"/>
    <w:pPr>
      <w:widowControl w:val="0"/>
      <w:spacing w:after="0" w:line="240" w:lineRule="auto"/>
      <w:ind w:firstLine="540"/>
    </w:pPr>
    <w:rPr>
      <w:rFonts w:eastAsia="Times New Roman" w:cs="Times New Roman"/>
      <w:snapToGrid w:val="0"/>
      <w:lang w:val="ru-RU"/>
    </w:rPr>
  </w:style>
  <w:style w:type="paragraph" w:styleId="a9">
    <w:name w:val="List Paragraph"/>
    <w:basedOn w:val="a"/>
    <w:uiPriority w:val="34"/>
    <w:qFormat/>
    <w:rsid w:val="00335DAD"/>
    <w:pPr>
      <w:spacing w:after="0" w:line="360" w:lineRule="auto"/>
      <w:ind w:left="720"/>
      <w:contextualSpacing/>
    </w:pPr>
    <w:rPr>
      <w:rFonts w:ascii="Calibri" w:eastAsia="Calibri" w:hAnsi="Calibri" w:cs="Times New Roman"/>
      <w:sz w:val="22"/>
      <w:szCs w:val="22"/>
      <w:lang w:val="ru-RU" w:eastAsia="en-US"/>
    </w:rPr>
  </w:style>
  <w:style w:type="paragraph" w:styleId="aa">
    <w:name w:val="Normal (Web)"/>
    <w:basedOn w:val="a"/>
    <w:uiPriority w:val="99"/>
    <w:unhideWhenUsed/>
    <w:rsid w:val="00335D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/>
    </w:rPr>
  </w:style>
  <w:style w:type="table" w:customStyle="1" w:styleId="TableGrid">
    <w:name w:val="TableGrid"/>
    <w:rsid w:val="00335DAD"/>
    <w:pPr>
      <w:spacing w:after="0" w:line="240" w:lineRule="auto"/>
    </w:pPr>
    <w:rPr>
      <w:rFonts w:ascii="Calibri" w:eastAsia="Times New Roman" w:hAnsi="Calibri" w:cs="Times New Roman"/>
      <w:sz w:val="22"/>
      <w:szCs w:val="22"/>
      <w:lang w:val="ru-R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b">
    <w:name w:val="Emphasis"/>
    <w:qFormat/>
    <w:rsid w:val="00335DAD"/>
    <w:rPr>
      <w:i/>
      <w:iCs/>
    </w:rPr>
  </w:style>
  <w:style w:type="table" w:customStyle="1" w:styleId="TableGrid1">
    <w:name w:val="TableGrid1"/>
    <w:rsid w:val="00335DAD"/>
    <w:pPr>
      <w:spacing w:after="0" w:line="240" w:lineRule="auto"/>
    </w:pPr>
    <w:rPr>
      <w:rFonts w:ascii="Calibri" w:eastAsia="Times New Roman" w:hAnsi="Calibri" w:cs="Times New Roman"/>
      <w:sz w:val="22"/>
      <w:szCs w:val="22"/>
      <w:lang w:val="ru-R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c">
    <w:name w:val="Balloon Text"/>
    <w:basedOn w:val="a"/>
    <w:link w:val="ad"/>
    <w:rsid w:val="00335DAD"/>
    <w:pPr>
      <w:spacing w:after="0" w:line="240" w:lineRule="auto"/>
    </w:pPr>
    <w:rPr>
      <w:rFonts w:ascii="Segoe UI" w:eastAsia="Times New Roman" w:hAnsi="Segoe UI" w:cs="Segoe UI"/>
      <w:sz w:val="18"/>
      <w:szCs w:val="18"/>
      <w:lang w:val="ru-RU"/>
    </w:rPr>
  </w:style>
  <w:style w:type="character" w:customStyle="1" w:styleId="ad">
    <w:name w:val="Текст выноски Знак"/>
    <w:basedOn w:val="a0"/>
    <w:link w:val="ac"/>
    <w:rsid w:val="00335DAD"/>
    <w:rPr>
      <w:rFonts w:ascii="Segoe UI" w:eastAsia="Times New Roman" w:hAnsi="Segoe UI" w:cs="Segoe UI"/>
      <w:sz w:val="18"/>
      <w:szCs w:val="18"/>
      <w:lang w:val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2</Pages>
  <Words>6088</Words>
  <Characters>34702</Characters>
  <Application>Microsoft Office Word</Application>
  <DocSecurity>0</DocSecurity>
  <Lines>289</Lines>
  <Paragraphs>8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ухова М. Г.</dc:creator>
  <cp:lastModifiedBy>204</cp:lastModifiedBy>
  <cp:revision>2</cp:revision>
  <cp:lastPrinted>2021-03-02T09:59:00Z</cp:lastPrinted>
  <dcterms:created xsi:type="dcterms:W3CDTF">2021-03-03T01:58:00Z</dcterms:created>
  <dcterms:modified xsi:type="dcterms:W3CDTF">2021-03-03T01:58:00Z</dcterms:modified>
</cp:coreProperties>
</file>